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0CA1B6" w14:textId="7D7975F1" w:rsidR="00ED5FD9" w:rsidRDefault="00482284" w:rsidP="00482284">
      <w:pPr>
        <w:tabs>
          <w:tab w:val="left" w:pos="6636"/>
        </w:tabs>
        <w:rPr>
          <w:lang w:val="fr-CA"/>
        </w:rPr>
      </w:pPr>
      <w:bookmarkStart w:id="0" w:name="_GoBack"/>
      <w:bookmarkEnd w:id="0"/>
      <w:r>
        <w:rPr>
          <w:lang w:val="fr-CA"/>
        </w:rPr>
        <w:tab/>
      </w:r>
      <w:r w:rsidR="325C68D9" w:rsidRPr="79A27468">
        <w:rPr>
          <w:lang w:val="fr-CA"/>
        </w:rPr>
        <w:t xml:space="preserve"> </w:t>
      </w:r>
    </w:p>
    <w:p w14:paraId="4AB3EBA7" w14:textId="031EACA0" w:rsidR="00482284" w:rsidRPr="00287EE7" w:rsidRDefault="00482284" w:rsidP="7352B02E">
      <w:pPr>
        <w:spacing w:line="257" w:lineRule="auto"/>
        <w:jc w:val="both"/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</w:pPr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Remarque </w:t>
      </w:r>
      <w:r w:rsidR="007D03B9"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>importante</w:t>
      </w:r>
      <w:r w:rsidR="00287EE7"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 </w:t>
      </w:r>
      <w:r w:rsidR="007D03B9"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>:</w:t>
      </w:r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 l'application</w:t>
      </w:r>
      <w:r w:rsidR="003F799D"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 aux fonds</w:t>
      </w:r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 sera effectuée via la plate-forme </w:t>
      </w:r>
      <w:proofErr w:type="spellStart"/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>SurveyMonkey</w:t>
      </w:r>
      <w:proofErr w:type="spellEnd"/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>. Ce formulaire en format PDF vous permettra de connaître les questions auxquelles vous dev</w:t>
      </w:r>
      <w:r w:rsidR="37907D6B"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>r</w:t>
      </w:r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>ez répondre</w:t>
      </w:r>
      <w:r w:rsidR="7B4C9270"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, ainsi que </w:t>
      </w:r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>les documents que vous dev</w:t>
      </w:r>
      <w:r w:rsidR="3BD5097D"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>r</w:t>
      </w:r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ez joindre à votre demande. Notez que les candidatures seront reçues </w:t>
      </w:r>
      <w:r w:rsidR="632965CE"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uniquement </w:t>
      </w:r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via </w:t>
      </w:r>
      <w:proofErr w:type="spellStart"/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>SurveyMonkey</w:t>
      </w:r>
      <w:proofErr w:type="spellEnd"/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. Les </w:t>
      </w:r>
      <w:r w:rsidR="1591C07B"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profils </w:t>
      </w:r>
      <w:r w:rsidR="00860D0A"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>organisationnels</w:t>
      </w:r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 incomplètes ne seront pas </w:t>
      </w:r>
      <w:proofErr w:type="gramStart"/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>acceptées</w:t>
      </w:r>
      <w:proofErr w:type="gramEnd"/>
      <w:r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. Merci de l'intérêt que vous portez à </w:t>
      </w:r>
      <w:r w:rsidR="4FB34278" w:rsidRPr="7352B02E">
        <w:rPr>
          <w:rFonts w:eastAsia="Calibri"/>
          <w:i/>
          <w:iCs/>
          <w:color w:val="1F3864" w:themeColor="accent5" w:themeShade="80"/>
          <w:sz w:val="28"/>
          <w:szCs w:val="28"/>
          <w:lang w:val="fr-CA"/>
        </w:rPr>
        <w:t xml:space="preserve">AGIRI. </w:t>
      </w:r>
    </w:p>
    <w:p w14:paraId="736437DD" w14:textId="4BC90168" w:rsidR="00482284" w:rsidRDefault="00482284" w:rsidP="00482284">
      <w:pPr>
        <w:tabs>
          <w:tab w:val="left" w:pos="6636"/>
        </w:tabs>
        <w:rPr>
          <w:lang w:val="fr-CA"/>
        </w:rPr>
      </w:pPr>
    </w:p>
    <w:p w14:paraId="2D323FC5" w14:textId="28898AE1" w:rsidR="00966ACA" w:rsidRDefault="00E70AED" w:rsidP="007D03B9">
      <w:pPr>
        <w:pStyle w:val="Title"/>
        <w:jc w:val="center"/>
        <w:rPr>
          <w:rFonts w:eastAsia="Open Sans"/>
          <w:lang w:val="fr-CA"/>
        </w:rPr>
      </w:pPr>
      <w:r>
        <w:rPr>
          <w:rFonts w:eastAsia="Open Sans"/>
          <w:lang w:val="fr-CA"/>
        </w:rPr>
        <w:t>1</w:t>
      </w:r>
      <w:r w:rsidR="00F00482">
        <w:rPr>
          <w:rFonts w:eastAsia="Open Sans"/>
          <w:vertAlign w:val="superscript"/>
          <w:lang w:val="fr-CA"/>
        </w:rPr>
        <w:t>re</w:t>
      </w:r>
      <w:r>
        <w:rPr>
          <w:rFonts w:eastAsia="Open Sans"/>
          <w:lang w:val="fr-CA"/>
        </w:rPr>
        <w:t xml:space="preserve"> ÉTAPE :</w:t>
      </w:r>
      <w:r w:rsidRPr="00FE33E1">
        <w:rPr>
          <w:rFonts w:eastAsia="Open Sans"/>
          <w:lang w:val="fr-CA"/>
        </w:rPr>
        <w:t xml:space="preserve"> </w:t>
      </w:r>
      <w:r w:rsidR="00966ACA">
        <w:rPr>
          <w:rFonts w:eastAsia="Open Sans"/>
          <w:lang w:val="fr-CA"/>
        </w:rPr>
        <w:t>PROFIL DE L’ORGANISATIO</w:t>
      </w:r>
      <w:r w:rsidR="00A9734E">
        <w:rPr>
          <w:rFonts w:eastAsia="Open Sans"/>
          <w:lang w:val="fr-CA"/>
        </w:rPr>
        <w:t>N</w:t>
      </w:r>
    </w:p>
    <w:p w14:paraId="3FA19023" w14:textId="3F54EAF3" w:rsidR="003F799D" w:rsidRPr="003F799D" w:rsidRDefault="003F799D" w:rsidP="003F799D">
      <w:pPr>
        <w:tabs>
          <w:tab w:val="left" w:pos="6636"/>
        </w:tabs>
        <w:jc w:val="both"/>
        <w:rPr>
          <w:rFonts w:eastAsia="Calibri"/>
          <w:i/>
          <w:iCs/>
          <w:color w:val="1F3864" w:themeColor="accent5" w:themeShade="80"/>
          <w:szCs w:val="28"/>
          <w:lang w:val="fr-CA"/>
        </w:rPr>
      </w:pPr>
      <w:r w:rsidRPr="003F799D">
        <w:rPr>
          <w:rFonts w:eastAsia="Calibri"/>
          <w:i/>
          <w:iCs/>
          <w:color w:val="1F3864" w:themeColor="accent5" w:themeShade="80"/>
          <w:szCs w:val="28"/>
          <w:lang w:val="fr-CA"/>
        </w:rPr>
        <w:t xml:space="preserve">La première étape de cet appel à propositions est une demande de profils organisationnels. Les organisations qui répondent aux critères d'admissibilité seront invitées à soumettre une proposition </w:t>
      </w:r>
      <w:proofErr w:type="gramStart"/>
      <w:r w:rsidRPr="003F799D">
        <w:rPr>
          <w:rFonts w:eastAsia="Calibri"/>
          <w:i/>
          <w:iCs/>
          <w:color w:val="1F3864" w:themeColor="accent5" w:themeShade="80"/>
          <w:szCs w:val="28"/>
          <w:lang w:val="fr-CA"/>
        </w:rPr>
        <w:t>complète</w:t>
      </w:r>
      <w:proofErr w:type="gramEnd"/>
      <w:r w:rsidRPr="003F799D">
        <w:rPr>
          <w:rFonts w:eastAsia="Calibri"/>
          <w:i/>
          <w:iCs/>
          <w:color w:val="1F3864" w:themeColor="accent5" w:themeShade="80"/>
          <w:szCs w:val="28"/>
          <w:lang w:val="fr-CA"/>
        </w:rPr>
        <w:t>.</w:t>
      </w:r>
    </w:p>
    <w:tbl>
      <w:tblPr>
        <w:tblStyle w:val="GridTable4-Accent4"/>
        <w:tblW w:w="9345" w:type="dxa"/>
        <w:tblLayout w:type="fixed"/>
        <w:tblLook w:val="0400" w:firstRow="0" w:lastRow="0" w:firstColumn="0" w:lastColumn="0" w:noHBand="0" w:noVBand="1"/>
      </w:tblPr>
      <w:tblGrid>
        <w:gridCol w:w="5205"/>
        <w:gridCol w:w="4140"/>
      </w:tblGrid>
      <w:tr w:rsidR="00ED5FD9" w:rsidRPr="00966ACA" w14:paraId="67C9A050" w14:textId="77777777" w:rsidTr="007D03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45" w:type="dxa"/>
            <w:gridSpan w:val="2"/>
          </w:tcPr>
          <w:p w14:paraId="146E5543" w14:textId="231DC733" w:rsidR="00ED5FD9" w:rsidRPr="00966ACA" w:rsidRDefault="00966ACA" w:rsidP="007D03B9">
            <w:pPr>
              <w:pStyle w:val="ListParagraph"/>
              <w:numPr>
                <w:ilvl w:val="0"/>
                <w:numId w:val="6"/>
              </w:numPr>
              <w:rPr>
                <w:rFonts w:ascii="Open Sans" w:eastAsia="Open Sans" w:hAnsi="Open Sans" w:cs="Open Sans"/>
                <w:b/>
                <w:sz w:val="28"/>
                <w:lang w:val="fr-CA"/>
              </w:rPr>
            </w:pPr>
            <w:r w:rsidRPr="00966ACA">
              <w:rPr>
                <w:rFonts w:ascii="Open Sans" w:eastAsia="Open Sans" w:hAnsi="Open Sans" w:cs="Open Sans"/>
                <w:b/>
                <w:sz w:val="28"/>
                <w:lang w:val="fr-CA"/>
              </w:rPr>
              <w:t>Résumé du projet</w:t>
            </w:r>
          </w:p>
        </w:tc>
      </w:tr>
      <w:tr w:rsidR="00ED5FD9" w:rsidRPr="004D003B" w14:paraId="2EB0B2A0" w14:textId="77777777" w:rsidTr="007D03B9">
        <w:tc>
          <w:tcPr>
            <w:tcW w:w="5205" w:type="dxa"/>
          </w:tcPr>
          <w:p w14:paraId="3D180703" w14:textId="77777777" w:rsidR="00ED5FD9" w:rsidRPr="00966ACA" w:rsidRDefault="00FE33E1">
            <w:pPr>
              <w:rPr>
                <w:rFonts w:ascii="Open Sans" w:eastAsia="Open Sans" w:hAnsi="Open Sans" w:cs="Open Sans"/>
                <w:b/>
              </w:rPr>
            </w:pPr>
            <w:r w:rsidRPr="00966ACA">
              <w:rPr>
                <w:rFonts w:ascii="Open Sans" w:eastAsia="Open Sans" w:hAnsi="Open Sans" w:cs="Open Sans"/>
                <w:b/>
              </w:rPr>
              <w:t xml:space="preserve">Nom du </w:t>
            </w:r>
            <w:proofErr w:type="spellStart"/>
            <w:proofErr w:type="gramStart"/>
            <w:r w:rsidRPr="00966ACA">
              <w:rPr>
                <w:rFonts w:ascii="Open Sans" w:eastAsia="Open Sans" w:hAnsi="Open Sans" w:cs="Open Sans"/>
                <w:b/>
              </w:rPr>
              <w:t>projet</w:t>
            </w:r>
            <w:proofErr w:type="spellEnd"/>
            <w:r w:rsidRPr="00966ACA">
              <w:rPr>
                <w:rFonts w:ascii="Open Sans" w:eastAsia="Open Sans" w:hAnsi="Open Sans" w:cs="Open Sans"/>
                <w:b/>
              </w:rPr>
              <w:t> :</w:t>
            </w:r>
            <w:proofErr w:type="gramEnd"/>
          </w:p>
          <w:p w14:paraId="5DD1D1C9" w14:textId="7A40CA70" w:rsidR="00ED5FD9" w:rsidRPr="00966ACA" w:rsidRDefault="00ED5FD9">
            <w:pPr>
              <w:rPr>
                <w:rFonts w:ascii="Open Sans" w:eastAsia="Open Sans" w:hAnsi="Open Sans" w:cs="Open Sans"/>
              </w:rPr>
            </w:pPr>
          </w:p>
          <w:p w14:paraId="5569E1BD" w14:textId="77777777" w:rsidR="00ED5FD9" w:rsidRPr="00966ACA" w:rsidRDefault="00ED5FD9">
            <w:pPr>
              <w:rPr>
                <w:rFonts w:ascii="Open Sans" w:eastAsia="Open Sans" w:hAnsi="Open Sans" w:cs="Open Sans"/>
              </w:rPr>
            </w:pPr>
          </w:p>
        </w:tc>
        <w:tc>
          <w:tcPr>
            <w:tcW w:w="4140" w:type="dxa"/>
          </w:tcPr>
          <w:p w14:paraId="5A05E1B5" w14:textId="77777777" w:rsidR="00ED5FD9" w:rsidRPr="00FE33E1" w:rsidRDefault="00FE33E1" w:rsidP="001309D0">
            <w:pPr>
              <w:rPr>
                <w:rFonts w:ascii="Open Sans" w:eastAsia="Open Sans" w:hAnsi="Open Sans" w:cs="Open Sans"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 xml:space="preserve">Durée </w:t>
            </w:r>
            <w:r w:rsidR="001309D0">
              <w:rPr>
                <w:rFonts w:ascii="Open Sans" w:eastAsia="Open Sans" w:hAnsi="Open Sans" w:cs="Open Sans"/>
                <w:b/>
                <w:lang w:val="fr-CA"/>
              </w:rPr>
              <w:t>prévue</w:t>
            </w:r>
            <w:r>
              <w:rPr>
                <w:rFonts w:ascii="Open Sans" w:eastAsia="Open Sans" w:hAnsi="Open Sans" w:cs="Open Sans"/>
                <w:b/>
                <w:lang w:val="fr-CA"/>
              </w:rPr>
              <w:t xml:space="preserve"> (de 12 à </w:t>
            </w:r>
            <w:r w:rsidR="00A84E10" w:rsidRPr="00FE33E1">
              <w:rPr>
                <w:rFonts w:ascii="Open Sans" w:eastAsia="Open Sans" w:hAnsi="Open Sans" w:cs="Open Sans"/>
                <w:b/>
                <w:lang w:val="fr-CA"/>
              </w:rPr>
              <w:t xml:space="preserve">36 </w:t>
            </w:r>
            <w:r>
              <w:rPr>
                <w:rFonts w:ascii="Open Sans" w:eastAsia="Open Sans" w:hAnsi="Open Sans" w:cs="Open Sans"/>
                <w:b/>
                <w:lang w:val="fr-CA"/>
              </w:rPr>
              <w:t>mois) :</w:t>
            </w:r>
          </w:p>
        </w:tc>
      </w:tr>
      <w:tr w:rsidR="00ED5FD9" w:rsidRPr="004D003B" w14:paraId="1330C5AF" w14:textId="77777777" w:rsidTr="007D03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205" w:type="dxa"/>
          </w:tcPr>
          <w:p w14:paraId="4BC15DBF" w14:textId="2DE8610F" w:rsidR="00ED5FD9" w:rsidRPr="00966ACA" w:rsidRDefault="00FE33E1">
            <w:pPr>
              <w:rPr>
                <w:rFonts w:ascii="Open Sans" w:eastAsia="Open Sans" w:hAnsi="Open Sans" w:cs="Open Sans"/>
                <w:b/>
              </w:rPr>
            </w:pPr>
            <w:r w:rsidRPr="00966ACA">
              <w:rPr>
                <w:rFonts w:ascii="Open Sans" w:eastAsia="Open Sans" w:hAnsi="Open Sans" w:cs="Open Sans"/>
                <w:b/>
              </w:rPr>
              <w:t xml:space="preserve">Pays </w:t>
            </w:r>
            <w:proofErr w:type="spellStart"/>
            <w:proofErr w:type="gramStart"/>
            <w:r w:rsidR="00217E65" w:rsidRPr="00966ACA">
              <w:rPr>
                <w:rFonts w:ascii="Open Sans" w:eastAsia="Open Sans" w:hAnsi="Open Sans" w:cs="Open Sans"/>
                <w:b/>
              </w:rPr>
              <w:t>concernés</w:t>
            </w:r>
            <w:proofErr w:type="spellEnd"/>
            <w:r w:rsidRPr="00966ACA">
              <w:rPr>
                <w:rFonts w:ascii="Open Sans" w:eastAsia="Open Sans" w:hAnsi="Open Sans" w:cs="Open Sans"/>
                <w:b/>
              </w:rPr>
              <w:t> :</w:t>
            </w:r>
            <w:proofErr w:type="gramEnd"/>
          </w:p>
          <w:p w14:paraId="3EC2F1D3" w14:textId="77777777" w:rsidR="00ED5FD9" w:rsidRPr="00966ACA" w:rsidRDefault="00ED5FD9" w:rsidP="00966ACA">
            <w:pPr>
              <w:rPr>
                <w:rFonts w:ascii="Open Sans" w:eastAsia="Open Sans" w:hAnsi="Open Sans" w:cs="Open Sans"/>
                <w:b/>
              </w:rPr>
            </w:pPr>
          </w:p>
        </w:tc>
        <w:tc>
          <w:tcPr>
            <w:tcW w:w="4140" w:type="dxa"/>
          </w:tcPr>
          <w:p w14:paraId="5F26466B" w14:textId="77777777" w:rsidR="00ED5FD9" w:rsidRDefault="00FE33E1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Budge</w:t>
            </w:r>
            <w:r w:rsidR="00217E65">
              <w:rPr>
                <w:rFonts w:ascii="Open Sans" w:eastAsia="Open Sans" w:hAnsi="Open Sans" w:cs="Open Sans"/>
                <w:b/>
                <w:lang w:val="fr-CA"/>
              </w:rPr>
              <w:t xml:space="preserve">t total </w:t>
            </w:r>
            <w:r w:rsidR="007D03B9">
              <w:rPr>
                <w:rFonts w:ascii="Open Sans" w:eastAsia="Open Sans" w:hAnsi="Open Sans" w:cs="Open Sans"/>
                <w:b/>
                <w:lang w:val="fr-CA"/>
              </w:rPr>
              <w:t>prévu</w:t>
            </w:r>
            <w:r w:rsidR="00217E65">
              <w:rPr>
                <w:rFonts w:ascii="Open Sans" w:eastAsia="Open Sans" w:hAnsi="Open Sans" w:cs="Open Sans"/>
                <w:b/>
                <w:lang w:val="fr-CA"/>
              </w:rPr>
              <w:t xml:space="preserve"> (entre 200</w:t>
            </w:r>
            <w:r w:rsidR="00470A98">
              <w:rPr>
                <w:rFonts w:ascii="Open Sans" w:eastAsia="Open Sans" w:hAnsi="Open Sans" w:cs="Open Sans"/>
                <w:b/>
                <w:lang w:val="fr-CA"/>
              </w:rPr>
              <w:t> </w:t>
            </w:r>
            <w:r w:rsidR="00217E65">
              <w:rPr>
                <w:rFonts w:ascii="Open Sans" w:eastAsia="Open Sans" w:hAnsi="Open Sans" w:cs="Open Sans"/>
                <w:b/>
                <w:lang w:val="fr-CA"/>
              </w:rPr>
              <w:t>000</w:t>
            </w:r>
            <w:r w:rsidR="00470A98">
              <w:rPr>
                <w:rFonts w:ascii="Open Sans" w:eastAsia="Open Sans" w:hAnsi="Open Sans" w:cs="Open Sans"/>
                <w:b/>
                <w:lang w:val="fr-CA"/>
              </w:rPr>
              <w:t> </w:t>
            </w:r>
            <w:r w:rsidR="00217E65">
              <w:rPr>
                <w:rFonts w:ascii="Open Sans" w:eastAsia="Open Sans" w:hAnsi="Open Sans" w:cs="Open Sans"/>
                <w:b/>
                <w:lang w:val="fr-CA"/>
              </w:rPr>
              <w:t>CAD</w:t>
            </w:r>
            <w:r>
              <w:rPr>
                <w:rFonts w:ascii="Open Sans" w:eastAsia="Open Sans" w:hAnsi="Open Sans" w:cs="Open Sans"/>
                <w:b/>
                <w:lang w:val="fr-CA"/>
              </w:rPr>
              <w:t xml:space="preserve"> et 500</w:t>
            </w:r>
            <w:r w:rsidR="00470A98">
              <w:rPr>
                <w:rFonts w:ascii="Open Sans" w:eastAsia="Open Sans" w:hAnsi="Open Sans" w:cs="Open Sans"/>
                <w:b/>
                <w:lang w:val="fr-CA"/>
              </w:rPr>
              <w:t> </w:t>
            </w:r>
            <w:r w:rsidR="00A84E10" w:rsidRPr="00FE33E1">
              <w:rPr>
                <w:rFonts w:ascii="Open Sans" w:eastAsia="Open Sans" w:hAnsi="Open Sans" w:cs="Open Sans"/>
                <w:b/>
                <w:lang w:val="fr-CA"/>
              </w:rPr>
              <w:t>000</w:t>
            </w:r>
            <w:r w:rsidR="00470A98">
              <w:rPr>
                <w:rFonts w:ascii="Open Sans" w:eastAsia="Open Sans" w:hAnsi="Open Sans" w:cs="Open Sans"/>
                <w:b/>
                <w:lang w:val="fr-CA"/>
              </w:rPr>
              <w:t> </w:t>
            </w:r>
            <w:r w:rsidR="00217E65">
              <w:rPr>
                <w:rFonts w:ascii="Open Sans" w:eastAsia="Open Sans" w:hAnsi="Open Sans" w:cs="Open Sans"/>
                <w:b/>
                <w:lang w:val="fr-CA"/>
              </w:rPr>
              <w:t>CAD</w:t>
            </w:r>
            <w:r w:rsidR="00A84E10" w:rsidRPr="00FE33E1">
              <w:rPr>
                <w:rFonts w:ascii="Open Sans" w:eastAsia="Open Sans" w:hAnsi="Open Sans" w:cs="Open Sans"/>
                <w:b/>
                <w:lang w:val="fr-CA"/>
              </w:rPr>
              <w:t>)</w:t>
            </w:r>
            <w:r w:rsidR="00F00482">
              <w:rPr>
                <w:rFonts w:ascii="Open Sans" w:eastAsia="Open Sans" w:hAnsi="Open Sans" w:cs="Open Sans"/>
                <w:b/>
                <w:lang w:val="fr-CA"/>
              </w:rPr>
              <w:t> :</w:t>
            </w:r>
          </w:p>
          <w:p w14:paraId="72EC79BF" w14:textId="77777777" w:rsidR="003F799D" w:rsidRDefault="003F799D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57C3F23C" w14:textId="5A686B62" w:rsidR="003F799D" w:rsidRPr="00FE33E1" w:rsidRDefault="003F799D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</w:tr>
      <w:tr w:rsidR="003F799D" w:rsidRPr="004C21A4" w14:paraId="27A3111A" w14:textId="77777777" w:rsidTr="007D03B9">
        <w:trPr>
          <w:trHeight w:val="220"/>
        </w:trPr>
        <w:tc>
          <w:tcPr>
            <w:tcW w:w="9345" w:type="dxa"/>
            <w:gridSpan w:val="2"/>
          </w:tcPr>
          <w:p w14:paraId="2A25012C" w14:textId="0D981140" w:rsidR="003F799D" w:rsidRDefault="003F799D" w:rsidP="003F799D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3F799D">
              <w:rPr>
                <w:rFonts w:ascii="Open Sans" w:eastAsia="Open Sans" w:hAnsi="Open Sans" w:cs="Open Sans"/>
                <w:b/>
                <w:lang w:val="fr-CA"/>
              </w:rPr>
              <w:t>Veuillez mentionner combien d'organisations canadiennes et d'organisations du Sud dirigent ce projet : n'oubliez pas de remplir un formulaire de profil pour chacune des organisations (toutefois, il y a un maximum de trois profils canadiens et trois profils du Sud dans cette enquête).</w:t>
            </w:r>
          </w:p>
          <w:p w14:paraId="1DDA6C7D" w14:textId="77777777" w:rsidR="003F799D" w:rsidRPr="003F799D" w:rsidRDefault="003F799D" w:rsidP="003F799D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005F9FB4" w14:textId="604BA382" w:rsidR="003F799D" w:rsidRPr="00B959C5" w:rsidRDefault="003F799D" w:rsidP="003F799D">
            <w:pPr>
              <w:rPr>
                <w:rFonts w:ascii="Open Sans" w:eastAsia="Open Sans" w:hAnsi="Open Sans" w:cs="Open Sans"/>
                <w:lang w:val="fr-CA"/>
              </w:rPr>
            </w:pPr>
            <w:r w:rsidRPr="00B959C5">
              <w:rPr>
                <w:rFonts w:ascii="Open Sans" w:eastAsia="Open Sans" w:hAnsi="Open Sans" w:cs="Open Sans"/>
                <w:lang w:val="fr-CA"/>
              </w:rPr>
              <w:t xml:space="preserve">Combien d'organisations canadiennes dirigeront ce </w:t>
            </w:r>
            <w:proofErr w:type="gramStart"/>
            <w:r w:rsidRPr="00B959C5">
              <w:rPr>
                <w:rFonts w:ascii="Open Sans" w:eastAsia="Open Sans" w:hAnsi="Open Sans" w:cs="Open Sans"/>
                <w:lang w:val="fr-CA"/>
              </w:rPr>
              <w:t>projet?</w:t>
            </w:r>
            <w:proofErr w:type="gramEnd"/>
            <w:r w:rsidRPr="00B959C5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Pr="00B959C5">
              <w:rPr>
                <w:rFonts w:ascii="Segoe UI Symbol" w:eastAsia="Open Sans" w:hAnsi="Segoe UI Symbol" w:cs="Segoe UI Symbol"/>
                <w:lang w:val="fr-CA"/>
              </w:rPr>
              <w:t>☐</w:t>
            </w:r>
            <w:proofErr w:type="gramStart"/>
            <w:r w:rsidRPr="00B959C5">
              <w:rPr>
                <w:rFonts w:ascii="Open Sans" w:eastAsia="Open Sans" w:hAnsi="Open Sans" w:cs="Open Sans"/>
                <w:lang w:val="fr-CA"/>
              </w:rPr>
              <w:t xml:space="preserve">1  </w:t>
            </w:r>
            <w:r w:rsidRPr="00B959C5">
              <w:rPr>
                <w:rFonts w:ascii="Segoe UI Symbol" w:eastAsia="Open Sans" w:hAnsi="Segoe UI Symbol" w:cs="Segoe UI Symbol"/>
                <w:lang w:val="fr-CA"/>
              </w:rPr>
              <w:t>☐</w:t>
            </w:r>
            <w:proofErr w:type="gramEnd"/>
            <w:r w:rsidRPr="00B959C5">
              <w:rPr>
                <w:rFonts w:ascii="Open Sans" w:eastAsia="Open Sans" w:hAnsi="Open Sans" w:cs="Open Sans"/>
                <w:lang w:val="fr-CA"/>
              </w:rPr>
              <w:t xml:space="preserve">2  </w:t>
            </w:r>
            <w:r w:rsidRPr="00B959C5">
              <w:rPr>
                <w:rFonts w:ascii="Segoe UI Symbol" w:eastAsia="Open Sans" w:hAnsi="Segoe UI Symbol" w:cs="Segoe UI Symbol"/>
                <w:lang w:val="fr-CA"/>
              </w:rPr>
              <w:t>☐</w:t>
            </w:r>
            <w:r w:rsidRPr="00B959C5">
              <w:rPr>
                <w:rFonts w:ascii="Open Sans" w:eastAsia="Open Sans" w:hAnsi="Open Sans" w:cs="Open Sans"/>
                <w:lang w:val="fr-CA"/>
              </w:rPr>
              <w:t xml:space="preserve">3  </w:t>
            </w:r>
            <w:r w:rsidRPr="00B959C5">
              <w:rPr>
                <w:rFonts w:ascii="Segoe UI Symbol" w:eastAsia="Open Sans" w:hAnsi="Segoe UI Symbol" w:cs="Segoe UI Symbol"/>
                <w:lang w:val="fr-CA"/>
              </w:rPr>
              <w:t>☐</w:t>
            </w:r>
            <w:r w:rsidRPr="00B959C5">
              <w:rPr>
                <w:rFonts w:ascii="Open Sans" w:eastAsia="Open Sans" w:hAnsi="Open Sans" w:cs="Open Sans"/>
                <w:lang w:val="fr-CA"/>
              </w:rPr>
              <w:t xml:space="preserve"> 4 ou plus</w:t>
            </w:r>
          </w:p>
          <w:p w14:paraId="639F1332" w14:textId="77777777" w:rsidR="003F799D" w:rsidRDefault="003F799D" w:rsidP="003F799D">
            <w:pPr>
              <w:rPr>
                <w:rFonts w:ascii="Open Sans" w:eastAsia="Open Sans" w:hAnsi="Open Sans" w:cs="Open Sans"/>
              </w:rPr>
            </w:pPr>
            <w:r w:rsidRPr="003F799D">
              <w:rPr>
                <w:rFonts w:ascii="Open Sans" w:eastAsia="Open Sans" w:hAnsi="Open Sans" w:cs="Open Sans"/>
                <w:lang w:val="fr-CA"/>
              </w:rPr>
              <w:t xml:space="preserve">Combien d'organisations du Sud dirigeront ce </w:t>
            </w:r>
            <w:proofErr w:type="gramStart"/>
            <w:r w:rsidRPr="003F799D">
              <w:rPr>
                <w:rFonts w:ascii="Open Sans" w:eastAsia="Open Sans" w:hAnsi="Open Sans" w:cs="Open Sans"/>
                <w:lang w:val="fr-CA"/>
              </w:rPr>
              <w:t>projet?</w:t>
            </w:r>
            <w:proofErr w:type="gramEnd"/>
            <w:r w:rsidRPr="003F799D">
              <w:rPr>
                <w:rFonts w:ascii="Open Sans" w:eastAsia="Open Sans" w:hAnsi="Open Sans" w:cs="Open Sans"/>
                <w:lang w:val="fr-CA"/>
              </w:rPr>
              <w:t xml:space="preserve">   </w:t>
            </w:r>
            <w:r>
              <w:rPr>
                <w:rFonts w:ascii="Open Sans" w:eastAsia="Open Sans" w:hAnsi="Open Sans" w:cs="Open Sans"/>
                <w:lang w:val="fr-CA"/>
              </w:rPr>
              <w:t xml:space="preserve">      </w:t>
            </w:r>
            <w:r w:rsidRPr="003F799D">
              <w:rPr>
                <w:rFonts w:ascii="Segoe UI Symbol" w:eastAsia="Open Sans" w:hAnsi="Segoe UI Symbol" w:cs="Segoe UI Symbol"/>
              </w:rPr>
              <w:t>☐</w:t>
            </w:r>
            <w:proofErr w:type="gramStart"/>
            <w:r w:rsidRPr="003F799D">
              <w:rPr>
                <w:rFonts w:ascii="Open Sans" w:eastAsia="Open Sans" w:hAnsi="Open Sans" w:cs="Open Sans"/>
              </w:rPr>
              <w:t>1</w:t>
            </w:r>
            <w:r>
              <w:rPr>
                <w:rFonts w:ascii="Open Sans" w:eastAsia="Open Sans" w:hAnsi="Open Sans" w:cs="Open Sans"/>
              </w:rPr>
              <w:t xml:space="preserve">  </w:t>
            </w:r>
            <w:r w:rsidRPr="003F799D">
              <w:rPr>
                <w:rFonts w:ascii="Segoe UI Symbol" w:eastAsia="Open Sans" w:hAnsi="Segoe UI Symbol" w:cs="Segoe UI Symbol"/>
              </w:rPr>
              <w:t>☐</w:t>
            </w:r>
            <w:proofErr w:type="gramEnd"/>
            <w:r w:rsidRPr="003F799D">
              <w:rPr>
                <w:rFonts w:ascii="Open Sans" w:eastAsia="Open Sans" w:hAnsi="Open Sans" w:cs="Open Sans"/>
              </w:rPr>
              <w:t>2</w:t>
            </w:r>
            <w:r>
              <w:rPr>
                <w:rFonts w:ascii="Open Sans" w:eastAsia="Open Sans" w:hAnsi="Open Sans" w:cs="Open Sans"/>
              </w:rPr>
              <w:t xml:space="preserve">  </w:t>
            </w:r>
            <w:r w:rsidRPr="003F799D">
              <w:rPr>
                <w:rFonts w:ascii="Segoe UI Symbol" w:eastAsia="Open Sans" w:hAnsi="Segoe UI Symbol" w:cs="Segoe UI Symbol"/>
              </w:rPr>
              <w:t>☐</w:t>
            </w:r>
            <w:r w:rsidRPr="003F799D">
              <w:rPr>
                <w:rFonts w:ascii="Open Sans" w:eastAsia="Open Sans" w:hAnsi="Open Sans" w:cs="Open Sans"/>
              </w:rPr>
              <w:t>3</w:t>
            </w:r>
            <w:r>
              <w:rPr>
                <w:rFonts w:ascii="Open Sans" w:eastAsia="Open Sans" w:hAnsi="Open Sans" w:cs="Open Sans"/>
              </w:rPr>
              <w:t xml:space="preserve">  </w:t>
            </w:r>
            <w:r w:rsidRPr="003F799D">
              <w:rPr>
                <w:rFonts w:ascii="Segoe UI Symbol" w:eastAsia="Open Sans" w:hAnsi="Segoe UI Symbol" w:cs="Segoe UI Symbol"/>
              </w:rPr>
              <w:t>☐</w:t>
            </w:r>
            <w:r w:rsidRPr="003F799D">
              <w:rPr>
                <w:rFonts w:ascii="Open Sans" w:eastAsia="Open Sans" w:hAnsi="Open Sans" w:cs="Open Sans"/>
              </w:rPr>
              <w:t xml:space="preserve"> 4 </w:t>
            </w:r>
            <w:proofErr w:type="spellStart"/>
            <w:r w:rsidRPr="003F799D">
              <w:rPr>
                <w:rFonts w:ascii="Open Sans" w:eastAsia="Open Sans" w:hAnsi="Open Sans" w:cs="Open Sans"/>
              </w:rPr>
              <w:t>ou</w:t>
            </w:r>
            <w:proofErr w:type="spellEnd"/>
            <w:r w:rsidRPr="003F799D">
              <w:rPr>
                <w:rFonts w:ascii="Open Sans" w:eastAsia="Open Sans" w:hAnsi="Open Sans" w:cs="Open Sans"/>
              </w:rPr>
              <w:t xml:space="preserve"> plus</w:t>
            </w:r>
          </w:p>
          <w:p w14:paraId="5BC4CAC0" w14:textId="64E9423D" w:rsidR="003F799D" w:rsidRPr="00FE33E1" w:rsidRDefault="003F799D" w:rsidP="003F799D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</w:tr>
    </w:tbl>
    <w:p w14:paraId="76DECB91" w14:textId="77777777" w:rsidR="00ED5FD9" w:rsidRPr="00FE33E1" w:rsidRDefault="00ED5FD9">
      <w:pPr>
        <w:rPr>
          <w:rFonts w:ascii="Open Sans" w:eastAsia="Open Sans" w:hAnsi="Open Sans" w:cs="Open Sans"/>
          <w:b/>
          <w:sz w:val="24"/>
          <w:szCs w:val="24"/>
          <w:lang w:val="fr-CA"/>
        </w:rPr>
      </w:pPr>
    </w:p>
    <w:tbl>
      <w:tblPr>
        <w:tblStyle w:val="PlainTable1"/>
        <w:tblW w:w="9350" w:type="dxa"/>
        <w:tblLayout w:type="fixed"/>
        <w:tblLook w:val="0400" w:firstRow="0" w:lastRow="0" w:firstColumn="0" w:lastColumn="0" w:noHBand="0" w:noVBand="1"/>
      </w:tblPr>
      <w:tblGrid>
        <w:gridCol w:w="4531"/>
        <w:gridCol w:w="4819"/>
      </w:tblGrid>
      <w:tr w:rsidR="00ED5FD9" w:rsidRPr="004D003B" w14:paraId="069D5460" w14:textId="77777777" w:rsidTr="48F96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0"/>
        </w:trPr>
        <w:tc>
          <w:tcPr>
            <w:tcW w:w="9350" w:type="dxa"/>
            <w:gridSpan w:val="2"/>
          </w:tcPr>
          <w:p w14:paraId="4BEC2FC5" w14:textId="6C5CEC91" w:rsidR="00A9734E" w:rsidRDefault="00A9734E" w:rsidP="00A9734E">
            <w:pPr>
              <w:pStyle w:val="ListParagraph"/>
              <w:numPr>
                <w:ilvl w:val="0"/>
                <w:numId w:val="6"/>
              </w:numPr>
              <w:rPr>
                <w:rFonts w:ascii="Open Sans" w:eastAsia="Open Sans" w:hAnsi="Open Sans" w:cs="Open Sans"/>
                <w:b/>
                <w:sz w:val="28"/>
                <w:lang w:val="fr-CA"/>
              </w:rPr>
            </w:pPr>
            <w:r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lastRenderedPageBreak/>
              <w:t xml:space="preserve">Organisation(s) canadienne(s) </w:t>
            </w:r>
          </w:p>
          <w:p w14:paraId="5C3461D3" w14:textId="3A7FACFD" w:rsidR="00ED5FD9" w:rsidRPr="00A9734E" w:rsidRDefault="00942942" w:rsidP="00A9734E">
            <w:pPr>
              <w:ind w:left="360"/>
              <w:rPr>
                <w:rFonts w:ascii="Open Sans" w:eastAsia="Open Sans" w:hAnsi="Open Sans" w:cs="Open Sans"/>
                <w:b/>
                <w:sz w:val="28"/>
                <w:lang w:val="fr-CA"/>
              </w:rPr>
            </w:pPr>
            <w:r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>Statut légal et gouvernance</w:t>
            </w:r>
          </w:p>
          <w:p w14:paraId="6099C812" w14:textId="7663F7BD" w:rsidR="00ED5FD9" w:rsidRPr="00942942" w:rsidRDefault="3F97A76A" w:rsidP="00594627">
            <w:pPr>
              <w:jc w:val="center"/>
              <w:rPr>
                <w:lang w:val="fr-CA"/>
              </w:rPr>
            </w:pPr>
            <w:r w:rsidRPr="48F96968">
              <w:rPr>
                <w:lang w:val="fr-CA"/>
              </w:rPr>
              <w:t xml:space="preserve">Veuillez noter qu’un </w:t>
            </w:r>
            <w:r w:rsidR="1C657BDD" w:rsidRPr="48F96968">
              <w:rPr>
                <w:lang w:val="fr-CA"/>
              </w:rPr>
              <w:t xml:space="preserve">profil organisationnel </w:t>
            </w:r>
            <w:r w:rsidRPr="48F96968">
              <w:rPr>
                <w:lang w:val="fr-CA"/>
              </w:rPr>
              <w:t xml:space="preserve">est nécessaire par </w:t>
            </w:r>
            <w:r w:rsidR="4F0FDF7D" w:rsidRPr="48F96968">
              <w:rPr>
                <w:lang w:val="fr-CA"/>
              </w:rPr>
              <w:t xml:space="preserve">chaque </w:t>
            </w:r>
            <w:r w:rsidRPr="48F96968">
              <w:rPr>
                <w:lang w:val="fr-CA"/>
              </w:rPr>
              <w:t>organisation partenaire le cas échéant</w:t>
            </w:r>
            <w:r w:rsidR="49F18D65" w:rsidRPr="48F96968">
              <w:rPr>
                <w:lang w:val="fr-CA"/>
              </w:rPr>
              <w:t>. Vous serez invité à ajouter des profils organisationnels supplémentaires pour le Canada et le Sud à la fin de chaque section.</w:t>
            </w:r>
          </w:p>
        </w:tc>
      </w:tr>
      <w:tr w:rsidR="00ED5FD9" w:rsidRPr="00FE33E1" w14:paraId="29A65387" w14:textId="77777777" w:rsidTr="48F96968">
        <w:tc>
          <w:tcPr>
            <w:tcW w:w="9350" w:type="dxa"/>
            <w:gridSpan w:val="2"/>
          </w:tcPr>
          <w:p w14:paraId="5CBAA7B0" w14:textId="04CAE43A" w:rsidR="00ED5FD9" w:rsidRPr="00FE33E1" w:rsidRDefault="00D53570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Nom de l’organisation</w:t>
            </w:r>
            <w:r w:rsidR="00942942">
              <w:rPr>
                <w:rFonts w:ascii="Open Sans" w:eastAsia="Open Sans" w:hAnsi="Open Sans" w:cs="Open Sans"/>
                <w:b/>
                <w:lang w:val="fr-CA"/>
              </w:rPr>
              <w:t> :</w:t>
            </w:r>
          </w:p>
          <w:p w14:paraId="7FBFE958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0067D015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</w:tc>
      </w:tr>
      <w:tr w:rsidR="00ED5FD9" w:rsidRPr="00FE33E1" w14:paraId="0E39FB5A" w14:textId="77777777" w:rsidTr="48F96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  <w:gridSpan w:val="2"/>
          </w:tcPr>
          <w:p w14:paraId="6CDF27BA" w14:textId="0FB806C8" w:rsidR="00ED5FD9" w:rsidRPr="00FE33E1" w:rsidRDefault="00942942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 xml:space="preserve">Adresse de </w:t>
            </w:r>
            <w:r w:rsidR="00D53570">
              <w:rPr>
                <w:rFonts w:ascii="Open Sans" w:eastAsia="Open Sans" w:hAnsi="Open Sans" w:cs="Open Sans"/>
                <w:b/>
                <w:lang w:val="fr-CA"/>
              </w:rPr>
              <w:t>l’organisation </w:t>
            </w:r>
            <w:r>
              <w:rPr>
                <w:rFonts w:ascii="Open Sans" w:eastAsia="Open Sans" w:hAnsi="Open Sans" w:cs="Open Sans"/>
                <w:b/>
                <w:lang w:val="fr-CA"/>
              </w:rPr>
              <w:t>:</w:t>
            </w:r>
          </w:p>
          <w:p w14:paraId="5A190DF9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</w:tc>
      </w:tr>
      <w:tr w:rsidR="00ED5FD9" w:rsidRPr="004D003B" w14:paraId="527C1AF5" w14:textId="77777777" w:rsidTr="48F96968">
        <w:tc>
          <w:tcPr>
            <w:tcW w:w="4531" w:type="dxa"/>
          </w:tcPr>
          <w:p w14:paraId="616C62C4" w14:textId="77777777" w:rsidR="00ED5FD9" w:rsidRPr="00FE33E1" w:rsidRDefault="00942942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Site internet :</w:t>
            </w:r>
          </w:p>
          <w:p w14:paraId="1615E674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61369D2C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</w:tc>
        <w:tc>
          <w:tcPr>
            <w:tcW w:w="4819" w:type="dxa"/>
          </w:tcPr>
          <w:p w14:paraId="07388132" w14:textId="393CC9AE" w:rsidR="00ED5FD9" w:rsidRPr="00FE33E1" w:rsidRDefault="00942942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Réseaux sociaux</w:t>
            </w:r>
            <w:r w:rsidR="00A84E10" w:rsidRPr="00FE33E1">
              <w:rPr>
                <w:rFonts w:ascii="Open Sans" w:eastAsia="Open Sans" w:hAnsi="Open Sans" w:cs="Open Sans"/>
                <w:b/>
                <w:lang w:val="fr-CA"/>
              </w:rPr>
              <w:t xml:space="preserve"> (Twitter, Facebook, Instagram, etc.)</w:t>
            </w:r>
            <w:r w:rsidR="00F00482">
              <w:rPr>
                <w:rFonts w:ascii="Open Sans" w:eastAsia="Open Sans" w:hAnsi="Open Sans" w:cs="Open Sans"/>
                <w:b/>
                <w:lang w:val="fr-CA"/>
              </w:rPr>
              <w:t> :</w:t>
            </w:r>
          </w:p>
          <w:p w14:paraId="1DC11755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13A8EC40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</w:tc>
      </w:tr>
      <w:tr w:rsidR="00ED5FD9" w:rsidRPr="004D003B" w14:paraId="65ABC1D4" w14:textId="77777777" w:rsidTr="48F96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14:paraId="7E22FC52" w14:textId="47E8E786" w:rsidR="00ED5FD9" w:rsidRPr="00FE33E1" w:rsidRDefault="00D53570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Nom de la personne</w:t>
            </w:r>
            <w:r w:rsidR="007D03B9">
              <w:rPr>
                <w:rFonts w:ascii="Open Sans" w:eastAsia="Open Sans" w:hAnsi="Open Sans" w:cs="Open Sans"/>
                <w:b/>
                <w:lang w:val="fr-CA"/>
              </w:rPr>
              <w:t>-</w:t>
            </w:r>
            <w:r w:rsidR="00DB22AB">
              <w:rPr>
                <w:rFonts w:ascii="Open Sans" w:eastAsia="Open Sans" w:hAnsi="Open Sans" w:cs="Open Sans"/>
                <w:b/>
                <w:lang w:val="fr-CA"/>
              </w:rPr>
              <w:t>ressource :</w:t>
            </w:r>
          </w:p>
          <w:p w14:paraId="1F36D565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15A5440F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</w:tc>
        <w:tc>
          <w:tcPr>
            <w:tcW w:w="4819" w:type="dxa"/>
          </w:tcPr>
          <w:p w14:paraId="0030A80E" w14:textId="7D448C0C" w:rsidR="00ED5FD9" w:rsidRPr="00FE33E1" w:rsidRDefault="00AA3E49" w:rsidP="00FD0E59">
            <w:pPr>
              <w:rPr>
                <w:rFonts w:ascii="Open Sans" w:eastAsia="Open Sans" w:hAnsi="Open Sans" w:cs="Open Sans"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Responsabilité</w:t>
            </w:r>
            <w:r w:rsidR="00DB22AB">
              <w:rPr>
                <w:rFonts w:ascii="Open Sans" w:eastAsia="Open Sans" w:hAnsi="Open Sans" w:cs="Open Sans"/>
                <w:b/>
                <w:lang w:val="fr-CA"/>
              </w:rPr>
              <w:t xml:space="preserve"> </w:t>
            </w:r>
            <w:r w:rsidR="00FD0E59">
              <w:rPr>
                <w:rFonts w:ascii="Open Sans" w:eastAsia="Open Sans" w:hAnsi="Open Sans" w:cs="Open Sans"/>
                <w:b/>
                <w:lang w:val="fr-CA"/>
              </w:rPr>
              <w:t>au sein de</w:t>
            </w:r>
            <w:r w:rsidR="00DB22AB">
              <w:rPr>
                <w:rFonts w:ascii="Open Sans" w:eastAsia="Open Sans" w:hAnsi="Open Sans" w:cs="Open Sans"/>
                <w:b/>
                <w:lang w:val="fr-CA"/>
              </w:rPr>
              <w:t xml:space="preserve"> l’organis</w:t>
            </w:r>
            <w:r w:rsidR="007D103D">
              <w:rPr>
                <w:rFonts w:ascii="Open Sans" w:eastAsia="Open Sans" w:hAnsi="Open Sans" w:cs="Open Sans"/>
                <w:b/>
                <w:lang w:val="fr-CA"/>
              </w:rPr>
              <w:t>ation</w:t>
            </w:r>
            <w:r w:rsidR="00DB22AB">
              <w:rPr>
                <w:rFonts w:ascii="Open Sans" w:eastAsia="Open Sans" w:hAnsi="Open Sans" w:cs="Open Sans"/>
                <w:b/>
                <w:lang w:val="fr-CA"/>
              </w:rPr>
              <w:t> :</w:t>
            </w:r>
          </w:p>
        </w:tc>
      </w:tr>
      <w:tr w:rsidR="00ED5FD9" w:rsidRPr="00FE33E1" w14:paraId="7CC84EA2" w14:textId="77777777" w:rsidTr="48F96968">
        <w:tc>
          <w:tcPr>
            <w:tcW w:w="4531" w:type="dxa"/>
          </w:tcPr>
          <w:p w14:paraId="0937CA52" w14:textId="77777777" w:rsidR="00ED5FD9" w:rsidRPr="00FE33E1" w:rsidRDefault="00DB22AB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Adresse courriel :</w:t>
            </w:r>
          </w:p>
          <w:p w14:paraId="3C5967A8" w14:textId="77777777" w:rsidR="00ED5FD9" w:rsidRPr="00FE33E1" w:rsidRDefault="00ED5FD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4CEA76E4" w14:textId="77777777" w:rsidR="00ED5FD9" w:rsidRPr="00FE33E1" w:rsidRDefault="00ED5FD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  <w:tc>
          <w:tcPr>
            <w:tcW w:w="4819" w:type="dxa"/>
          </w:tcPr>
          <w:p w14:paraId="59DFE104" w14:textId="77777777" w:rsidR="00ED5FD9" w:rsidRPr="00FE33E1" w:rsidRDefault="00DB22AB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Numéro de téléphone :</w:t>
            </w:r>
          </w:p>
        </w:tc>
      </w:tr>
      <w:tr w:rsidR="00ED5FD9" w:rsidRPr="00FE33E1" w14:paraId="35CFB7DE" w14:textId="77777777" w:rsidTr="48F96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14:paraId="2B7DAA8B" w14:textId="5FAF4338" w:rsidR="00ED5FD9" w:rsidRPr="00FE33E1" w:rsidRDefault="00DB22AB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Numéro d’immatriculation de l’</w:t>
            </w:r>
            <w:r w:rsidR="007D03B9">
              <w:rPr>
                <w:rFonts w:ascii="Open Sans" w:eastAsia="Open Sans" w:hAnsi="Open Sans" w:cs="Open Sans"/>
                <w:b/>
                <w:lang w:val="fr-CA"/>
              </w:rPr>
              <w:t>organisation</w:t>
            </w:r>
            <w:r w:rsidR="00F33067">
              <w:rPr>
                <w:rFonts w:ascii="Open Sans" w:eastAsia="Open Sans" w:hAnsi="Open Sans" w:cs="Open Sans"/>
                <w:b/>
                <w:lang w:val="fr-CA"/>
              </w:rPr>
              <w:t xml:space="preserve"> </w:t>
            </w:r>
            <w:r>
              <w:rPr>
                <w:rFonts w:ascii="Open Sans" w:eastAsia="Open Sans" w:hAnsi="Open Sans" w:cs="Open Sans"/>
                <w:b/>
                <w:lang w:val="fr-CA"/>
              </w:rPr>
              <w:t>:</w:t>
            </w:r>
          </w:p>
          <w:p w14:paraId="355F870F" w14:textId="0C5DA2C3" w:rsidR="00ED5FD9" w:rsidRPr="00FE33E1" w:rsidRDefault="00ED5FD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  <w:tc>
          <w:tcPr>
            <w:tcW w:w="4819" w:type="dxa"/>
          </w:tcPr>
          <w:p w14:paraId="1C08857F" w14:textId="77777777" w:rsidR="00ED5FD9" w:rsidRPr="00FE33E1" w:rsidRDefault="00DB22AB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Année d’immatriculation :</w:t>
            </w:r>
          </w:p>
          <w:p w14:paraId="0DF61D53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</w:tc>
      </w:tr>
      <w:tr w:rsidR="00ED5FD9" w:rsidRPr="004D003B" w14:paraId="78E13F63" w14:textId="77777777" w:rsidTr="48F96968">
        <w:tc>
          <w:tcPr>
            <w:tcW w:w="4531" w:type="dxa"/>
          </w:tcPr>
          <w:p w14:paraId="7CCD9AC2" w14:textId="5255687D" w:rsidR="00ED5FD9" w:rsidRPr="00FE33E1" w:rsidRDefault="006B0030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6B0030">
              <w:rPr>
                <w:rFonts w:ascii="Open Sans" w:eastAsia="Open Sans" w:hAnsi="Open Sans" w:cs="Open Sans"/>
                <w:b/>
                <w:lang w:val="fr-CA"/>
              </w:rPr>
              <w:t>Première année d'activité</w:t>
            </w:r>
            <w:r w:rsidR="006C1C29">
              <w:rPr>
                <w:rFonts w:ascii="Open Sans" w:eastAsia="Open Sans" w:hAnsi="Open Sans" w:cs="Open Sans"/>
                <w:b/>
                <w:lang w:val="fr-CA"/>
              </w:rPr>
              <w:t> :</w:t>
            </w:r>
          </w:p>
          <w:p w14:paraId="76B6FFE1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6583613C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</w:tc>
        <w:tc>
          <w:tcPr>
            <w:tcW w:w="4819" w:type="dxa"/>
          </w:tcPr>
          <w:p w14:paraId="3024845B" w14:textId="0DD124ED" w:rsidR="007D03B9" w:rsidRPr="003E7020" w:rsidRDefault="007D03B9" w:rsidP="007D03B9">
            <w:pPr>
              <w:rPr>
                <w:rFonts w:ascii="Open Sans" w:eastAsia="Open Sans" w:hAnsi="Open Sans" w:cs="Open Sans"/>
                <w:lang w:val="fr-CA"/>
              </w:rPr>
            </w:pPr>
            <w:r w:rsidRPr="003E7020">
              <w:rPr>
                <w:rFonts w:ascii="Open Sans" w:eastAsia="Open Sans" w:hAnsi="Open Sans" w:cs="Open Sans"/>
                <w:b/>
                <w:lang w:val="fr-CA"/>
              </w:rPr>
              <w:t xml:space="preserve">Budget </w:t>
            </w:r>
            <w:r>
              <w:rPr>
                <w:rFonts w:ascii="Open Sans" w:eastAsia="Open Sans" w:hAnsi="Open Sans" w:cs="Open Sans"/>
                <w:b/>
                <w:lang w:val="fr-CA"/>
              </w:rPr>
              <w:t>annuel de</w:t>
            </w:r>
            <w:r w:rsidRPr="003E7020">
              <w:rPr>
                <w:rFonts w:ascii="Open Sans" w:eastAsia="Open Sans" w:hAnsi="Open Sans" w:cs="Open Sans"/>
                <w:b/>
                <w:lang w:val="fr-CA"/>
              </w:rPr>
              <w:t xml:space="preserve"> </w:t>
            </w:r>
            <w:r>
              <w:rPr>
                <w:rFonts w:ascii="Open Sans" w:eastAsia="Open Sans" w:hAnsi="Open Sans" w:cs="Open Sans"/>
                <w:b/>
                <w:lang w:val="fr-CA"/>
              </w:rPr>
              <w:t xml:space="preserve">la dernière année fiscale </w:t>
            </w:r>
            <w:r w:rsidRPr="003E7020">
              <w:rPr>
                <w:rFonts w:ascii="Open Sans" w:eastAsia="Open Sans" w:hAnsi="Open Sans" w:cs="Open Sans"/>
                <w:b/>
                <w:lang w:val="fr-CA"/>
              </w:rPr>
              <w:t xml:space="preserve">en dollars canadiens (dépenses totales </w:t>
            </w:r>
            <w:r>
              <w:rPr>
                <w:rFonts w:ascii="Open Sans" w:eastAsia="Open Sans" w:hAnsi="Open Sans" w:cs="Open Sans"/>
                <w:b/>
                <w:lang w:val="fr-CA"/>
              </w:rPr>
              <w:t>du</w:t>
            </w:r>
            <w:r w:rsidRPr="003E7020">
              <w:rPr>
                <w:rFonts w:ascii="Open Sans" w:eastAsia="Open Sans" w:hAnsi="Open Sans" w:cs="Open Sans"/>
                <w:b/>
                <w:lang w:val="fr-CA"/>
              </w:rPr>
              <w:t xml:space="preserve"> budget de l’organis</w:t>
            </w:r>
            <w:r>
              <w:rPr>
                <w:rFonts w:ascii="Open Sans" w:eastAsia="Open Sans" w:hAnsi="Open Sans" w:cs="Open Sans"/>
                <w:b/>
                <w:lang w:val="fr-CA"/>
              </w:rPr>
              <w:t>ation</w:t>
            </w:r>
            <w:r w:rsidRPr="003E7020">
              <w:rPr>
                <w:rFonts w:ascii="Open Sans" w:eastAsia="Open Sans" w:hAnsi="Open Sans" w:cs="Open Sans"/>
                <w:b/>
                <w:lang w:val="fr-CA"/>
              </w:rPr>
              <w:t xml:space="preserve">) </w:t>
            </w:r>
            <w:r>
              <w:rPr>
                <w:rFonts w:ascii="Open Sans" w:eastAsia="Open Sans" w:hAnsi="Open Sans" w:cs="Open Sans"/>
                <w:b/>
                <w:lang w:val="fr-CA"/>
              </w:rPr>
              <w:t>CAD</w:t>
            </w:r>
            <w:r w:rsidRPr="003E7020">
              <w:rPr>
                <w:rFonts w:ascii="Open Sans" w:eastAsia="Open Sans" w:hAnsi="Open Sans" w:cs="Open Sans"/>
                <w:b/>
                <w:lang w:val="fr-CA"/>
              </w:rPr>
              <w:t>______</w:t>
            </w:r>
          </w:p>
          <w:p w14:paraId="34BE0562" w14:textId="1073BEE5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</w:tc>
      </w:tr>
      <w:tr w:rsidR="007D03B9" w:rsidRPr="007D03B9" w14:paraId="066C339A" w14:textId="77777777" w:rsidTr="48F96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14:paraId="37E3A6C6" w14:textId="77777777" w:rsidR="007D03B9" w:rsidRPr="007D03B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7D03B9">
              <w:rPr>
                <w:rFonts w:ascii="Open Sans" w:eastAsia="Open Sans" w:hAnsi="Open Sans" w:cs="Open Sans"/>
                <w:b/>
                <w:lang w:val="fr-CA"/>
              </w:rPr>
              <w:t>Veuillez indiquer le nombre total d'employés dans votre organisation :</w:t>
            </w:r>
          </w:p>
          <w:p w14:paraId="3381C2B0" w14:textId="77777777" w:rsidR="007D03B9" w:rsidRPr="007D03B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251F816A" w14:textId="6B634735" w:rsidR="007D03B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7D03B9">
              <w:rPr>
                <w:rFonts w:ascii="Open Sans" w:eastAsia="Open Sans" w:hAnsi="Open Sans" w:cs="Open Sans"/>
                <w:b/>
                <w:lang w:val="fr-CA"/>
              </w:rPr>
              <w:t xml:space="preserve">Temps plein : </w:t>
            </w:r>
            <w:r>
              <w:rPr>
                <w:rFonts w:ascii="Open Sans" w:eastAsia="Open Sans" w:hAnsi="Open Sans" w:cs="Open Sans"/>
                <w:b/>
                <w:lang w:val="fr-CA"/>
              </w:rPr>
              <w:t>_____</w:t>
            </w:r>
          </w:p>
          <w:p w14:paraId="20F1B8CD" w14:textId="397A5519" w:rsidR="007D03B9" w:rsidRPr="006B0030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7D03B9">
              <w:rPr>
                <w:rFonts w:ascii="Open Sans" w:eastAsia="Open Sans" w:hAnsi="Open Sans" w:cs="Open Sans"/>
                <w:b/>
                <w:lang w:val="fr-CA"/>
              </w:rPr>
              <w:t>Temps partiel : ___</w:t>
            </w:r>
          </w:p>
        </w:tc>
        <w:tc>
          <w:tcPr>
            <w:tcW w:w="4819" w:type="dxa"/>
          </w:tcPr>
          <w:p w14:paraId="0B762749" w14:textId="77777777" w:rsidR="007D03B9" w:rsidRPr="00FE33E1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L’organisation détient-elle le mandat ou l’autorisation de son conseil d’administration pour travailler à l’international ?</w:t>
            </w:r>
          </w:p>
          <w:p w14:paraId="4ECDD07E" w14:textId="77777777" w:rsidR="007D03B9" w:rsidRPr="00FE33E1" w:rsidRDefault="007D03B9" w:rsidP="007D03B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744B4392" w14:textId="48C45BB9" w:rsidR="007D03B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lang w:val="fr-CA"/>
              </w:rPr>
              <w:t>Oui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Pr="00FE33E1">
              <w:rPr>
                <w:rFonts w:ascii="MS Gothic" w:eastAsia="MS Gothic" w:hAnsi="MS Gothic" w:cs="MS Gothic"/>
                <w:lang w:val="fr-CA"/>
              </w:rPr>
              <w:t>☐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       No</w:t>
            </w:r>
            <w:r>
              <w:rPr>
                <w:rFonts w:ascii="Open Sans" w:eastAsia="Open Sans" w:hAnsi="Open Sans" w:cs="Open Sans"/>
                <w:lang w:val="fr-CA"/>
              </w:rPr>
              <w:t>n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Pr="00FE33E1">
              <w:rPr>
                <w:rFonts w:ascii="MS Gothic" w:eastAsia="MS Gothic" w:hAnsi="MS Gothic" w:cs="MS Gothic"/>
                <w:lang w:val="fr-CA"/>
              </w:rPr>
              <w:t>☐</w:t>
            </w:r>
          </w:p>
        </w:tc>
      </w:tr>
      <w:tr w:rsidR="007D03B9" w:rsidRPr="004D003B" w14:paraId="4C74FF6C" w14:textId="77777777" w:rsidTr="48F96968">
        <w:tc>
          <w:tcPr>
            <w:tcW w:w="4531" w:type="dxa"/>
          </w:tcPr>
          <w:p w14:paraId="71C50E8D" w14:textId="03C7358A" w:rsidR="007D03B9" w:rsidRPr="003E7020" w:rsidRDefault="007D03B9" w:rsidP="007D03B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4637BA9F" w14:textId="77777777" w:rsidR="007D03B9" w:rsidRPr="006D139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lastRenderedPageBreak/>
              <w:t>L’organisation détient-elle</w:t>
            </w:r>
            <w:r w:rsidRPr="006D139F">
              <w:rPr>
                <w:rFonts w:ascii="Open Sans" w:eastAsia="Open Sans" w:hAnsi="Open Sans" w:cs="Open Sans"/>
                <w:b/>
                <w:lang w:val="fr-CA"/>
              </w:rPr>
              <w:t xml:space="preserve"> </w:t>
            </w:r>
            <w:r>
              <w:rPr>
                <w:rFonts w:ascii="Open Sans" w:eastAsia="Open Sans" w:hAnsi="Open Sans" w:cs="Open Sans"/>
                <w:b/>
                <w:lang w:val="fr-CA"/>
              </w:rPr>
              <w:t xml:space="preserve">des </w:t>
            </w:r>
            <w:r w:rsidRPr="006D139F">
              <w:rPr>
                <w:rFonts w:ascii="Open Sans" w:eastAsia="Open Sans" w:hAnsi="Open Sans" w:cs="Open Sans"/>
                <w:b/>
                <w:lang w:val="fr-CA"/>
              </w:rPr>
              <w:t>états financiers vérifiés</w:t>
            </w:r>
            <w:r>
              <w:rPr>
                <w:rFonts w:ascii="Open Sans" w:eastAsia="Open Sans" w:hAnsi="Open Sans" w:cs="Open Sans"/>
                <w:b/>
                <w:lang w:val="fr-CA"/>
              </w:rPr>
              <w:t xml:space="preserve"> qui détaillent les dépenses et les revenus de sa dernière année d’exercice financier ?</w:t>
            </w:r>
            <w:r w:rsidRPr="006D139F">
              <w:rPr>
                <w:rFonts w:ascii="Open Sans" w:eastAsia="Open Sans" w:hAnsi="Open Sans" w:cs="Open Sans"/>
                <w:b/>
                <w:lang w:val="fr-CA"/>
              </w:rPr>
              <w:t xml:space="preserve"> </w:t>
            </w:r>
          </w:p>
          <w:p w14:paraId="62FF33D6" w14:textId="77777777" w:rsidR="007D03B9" w:rsidRPr="006D139F" w:rsidRDefault="007D03B9" w:rsidP="007D03B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73747CEB" w14:textId="77777777" w:rsidR="007D03B9" w:rsidRPr="00FE33E1" w:rsidRDefault="004D003B" w:rsidP="007D03B9">
            <w:pPr>
              <w:rPr>
                <w:rFonts w:ascii="Open Sans" w:eastAsia="Open Sans" w:hAnsi="Open Sans" w:cs="Open Sans"/>
                <w:lang w:val="fr-CA"/>
              </w:rPr>
            </w:pPr>
            <w:sdt>
              <w:sdtPr>
                <w:rPr>
                  <w:lang w:val="fr-CA"/>
                </w:rPr>
                <w:tag w:val="goog_rdk_0"/>
                <w:id w:val="-1658142227"/>
              </w:sdtPr>
              <w:sdtEndPr/>
              <w:sdtContent>
                <w:r w:rsidR="007D03B9">
                  <w:rPr>
                    <w:rFonts w:ascii="Arial Unicode MS" w:eastAsia="Arial Unicode MS" w:hAnsi="Arial Unicode MS" w:cs="Arial Unicode MS"/>
                    <w:lang w:val="fr-CA"/>
                  </w:rPr>
                  <w:t>Oui</w:t>
                </w:r>
                <w:r w:rsidR="007D03B9" w:rsidRPr="00FE33E1">
                  <w:rPr>
                    <w:rFonts w:ascii="Arial Unicode MS" w:eastAsia="Arial Unicode MS" w:hAnsi="Arial Unicode MS" w:cs="Arial Unicode MS"/>
                    <w:lang w:val="fr-CA"/>
                  </w:rPr>
                  <w:t xml:space="preserve"> </w:t>
                </w:r>
                <w:r w:rsidR="007D03B9" w:rsidRPr="00FE33E1">
                  <w:rPr>
                    <w:rFonts w:ascii="Segoe UI Symbol" w:eastAsia="Arial Unicode MS" w:hAnsi="Segoe UI Symbol" w:cs="Segoe UI Symbol"/>
                    <w:lang w:val="fr-CA"/>
                  </w:rPr>
                  <w:t>☐</w:t>
                </w:r>
                <w:r w:rsidR="007D03B9" w:rsidRPr="00FE33E1">
                  <w:rPr>
                    <w:rFonts w:ascii="Arial Unicode MS" w:eastAsia="Arial Unicode MS" w:hAnsi="Arial Unicode MS" w:cs="Arial Unicode MS"/>
                    <w:lang w:val="fr-CA"/>
                  </w:rPr>
                  <w:t xml:space="preserve">        No</w:t>
                </w:r>
                <w:r w:rsidR="007D03B9">
                  <w:rPr>
                    <w:rFonts w:ascii="Arial Unicode MS" w:eastAsia="Arial Unicode MS" w:hAnsi="Arial Unicode MS" w:cs="Arial Unicode MS"/>
                    <w:lang w:val="fr-CA"/>
                  </w:rPr>
                  <w:t>n</w:t>
                </w:r>
                <w:r w:rsidR="007D03B9" w:rsidRPr="00FE33E1">
                  <w:rPr>
                    <w:rFonts w:ascii="Arial Unicode MS" w:eastAsia="Arial Unicode MS" w:hAnsi="Arial Unicode MS" w:cs="Arial Unicode MS"/>
                    <w:lang w:val="fr-CA"/>
                  </w:rPr>
                  <w:t xml:space="preserve"> </w:t>
                </w:r>
                <w:r w:rsidR="007D03B9" w:rsidRPr="00FE33E1">
                  <w:rPr>
                    <w:rFonts w:ascii="Segoe UI Symbol" w:eastAsia="Arial Unicode MS" w:hAnsi="Segoe UI Symbol" w:cs="Segoe UI Symbol"/>
                    <w:lang w:val="fr-CA"/>
                  </w:rPr>
                  <w:t>☐</w:t>
                </w:r>
              </w:sdtContent>
            </w:sdt>
          </w:p>
          <w:p w14:paraId="56E93DF4" w14:textId="77777777" w:rsidR="007D03B9" w:rsidRPr="00FE33E1" w:rsidRDefault="007D03B9" w:rsidP="007D03B9">
            <w:pPr>
              <w:rPr>
                <w:rFonts w:ascii="MS Gothic" w:eastAsia="MS Gothic" w:hAnsi="MS Gothic" w:cs="MS Gothic"/>
                <w:lang w:val="fr-CA"/>
              </w:rPr>
            </w:pPr>
          </w:p>
          <w:p w14:paraId="4CFA99C6" w14:textId="77777777" w:rsidR="007D03B9" w:rsidRPr="00FE33E1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Sinon</w:t>
            </w:r>
            <w:r w:rsidRPr="00FE33E1">
              <w:rPr>
                <w:rFonts w:ascii="Open Sans" w:eastAsia="Open Sans" w:hAnsi="Open Sans" w:cs="Open Sans"/>
                <w:b/>
                <w:lang w:val="fr-CA"/>
              </w:rPr>
              <w:t xml:space="preserve">, </w:t>
            </w:r>
            <w:r>
              <w:rPr>
                <w:rFonts w:ascii="Open Sans" w:eastAsia="Open Sans" w:hAnsi="Open Sans" w:cs="Open Sans"/>
                <w:b/>
                <w:lang w:val="fr-CA"/>
              </w:rPr>
              <w:t>expliquer pourquoi :</w:t>
            </w:r>
          </w:p>
          <w:p w14:paraId="2FCC3182" w14:textId="77777777" w:rsidR="007D03B9" w:rsidRPr="003E7020" w:rsidRDefault="007D03B9" w:rsidP="007D03B9">
            <w:pPr>
              <w:rPr>
                <w:lang w:val="fr-CA"/>
              </w:rPr>
            </w:pPr>
          </w:p>
        </w:tc>
        <w:tc>
          <w:tcPr>
            <w:tcW w:w="4819" w:type="dxa"/>
          </w:tcPr>
          <w:p w14:paraId="6391C6E9" w14:textId="77777777" w:rsidR="007D03B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5A839F72" w14:textId="77777777" w:rsidR="007D03B9" w:rsidRPr="005B54D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B54D9">
              <w:rPr>
                <w:rFonts w:ascii="Open Sans" w:eastAsia="Open Sans" w:hAnsi="Open Sans" w:cs="Open Sans"/>
                <w:b/>
                <w:lang w:val="fr-CA"/>
              </w:rPr>
              <w:lastRenderedPageBreak/>
              <w:t xml:space="preserve">Si oui, </w:t>
            </w:r>
            <w:r>
              <w:rPr>
                <w:rFonts w:ascii="Open Sans" w:eastAsia="Open Sans" w:hAnsi="Open Sans" w:cs="Open Sans"/>
                <w:b/>
                <w:lang w:val="fr-CA"/>
              </w:rPr>
              <w:t>le</w:t>
            </w:r>
            <w:r w:rsidRPr="005B54D9">
              <w:rPr>
                <w:rFonts w:ascii="Open Sans" w:eastAsia="Open Sans" w:hAnsi="Open Sans" w:cs="Open Sans"/>
                <w:b/>
                <w:lang w:val="fr-CA"/>
              </w:rPr>
              <w:t xml:space="preserve"> rapport financier vérifié est-il joint en annexe</w:t>
            </w:r>
            <w:r>
              <w:rPr>
                <w:rFonts w:ascii="Open Sans" w:eastAsia="Open Sans" w:hAnsi="Open Sans" w:cs="Open Sans"/>
                <w:b/>
                <w:lang w:val="fr-CA"/>
              </w:rPr>
              <w:t> ?</w:t>
            </w:r>
          </w:p>
          <w:p w14:paraId="0688B58E" w14:textId="77777777" w:rsidR="007D03B9" w:rsidRPr="005B54D9" w:rsidRDefault="007D03B9" w:rsidP="007D03B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1EA07242" w14:textId="45A9B398" w:rsidR="007D03B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B54D9">
              <w:rPr>
                <w:rFonts w:ascii="Open Sans" w:eastAsia="Open Sans" w:hAnsi="Open Sans" w:cs="Open Sans"/>
                <w:lang w:val="fr-CA"/>
              </w:rPr>
              <w:t xml:space="preserve">Oui </w:t>
            </w:r>
            <w:r w:rsidRPr="005B54D9">
              <w:rPr>
                <w:rFonts w:ascii="MS Gothic" w:eastAsia="MS Gothic" w:hAnsi="MS Gothic" w:cs="MS Gothic"/>
                <w:lang w:val="fr-CA"/>
              </w:rPr>
              <w:t>☐</w:t>
            </w:r>
            <w:r w:rsidRPr="005B54D9">
              <w:rPr>
                <w:rFonts w:ascii="Open Sans" w:eastAsia="Open Sans" w:hAnsi="Open Sans" w:cs="Open Sans"/>
                <w:lang w:val="fr-CA"/>
              </w:rPr>
              <w:t xml:space="preserve">        Non </w:t>
            </w:r>
            <w:r w:rsidRPr="005B54D9">
              <w:rPr>
                <w:rFonts w:ascii="MS Gothic" w:eastAsia="MS Gothic" w:hAnsi="MS Gothic" w:cs="MS Gothic"/>
                <w:lang w:val="fr-CA"/>
              </w:rPr>
              <w:t>☐</w:t>
            </w:r>
          </w:p>
          <w:p w14:paraId="5B78E9F5" w14:textId="77777777" w:rsidR="007D03B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219A2F16" w14:textId="67C9D895" w:rsidR="007D03B9" w:rsidRPr="00FE33E1" w:rsidRDefault="007D03B9" w:rsidP="41C3329F">
            <w:pPr>
              <w:rPr>
                <w:rFonts w:ascii="Open Sans" w:eastAsia="Open Sans" w:hAnsi="Open Sans" w:cs="Open Sans"/>
                <w:b/>
                <w:bCs/>
                <w:lang w:val="fr-CA"/>
              </w:rPr>
            </w:pPr>
          </w:p>
          <w:p w14:paraId="7006B5AF" w14:textId="3A6286DA" w:rsidR="007D03B9" w:rsidRPr="00FE33E1" w:rsidRDefault="6E76838F" w:rsidP="41C3329F">
            <w:pPr>
              <w:rPr>
                <w:color w:val="333E48"/>
                <w:lang w:val="fr-CA"/>
              </w:rPr>
            </w:pPr>
            <w:r w:rsidRPr="48F96968">
              <w:rPr>
                <w:rFonts w:eastAsia="Calibri"/>
                <w:color w:val="333E48"/>
                <w:lang w:val="fr-CA"/>
              </w:rPr>
              <w:t>Veuillez joindre les états financiers vérifiés qui détaillent les dépenses et les revenus de sa dernière année d’exercice financier,</w:t>
            </w:r>
            <w:r w:rsidR="3262D7D6" w:rsidRPr="48F96968" w:rsidDel="6E76838F">
              <w:rPr>
                <w:rFonts w:eastAsia="Calibri"/>
                <w:color w:val="333E48"/>
                <w:lang w:val="fr-CA"/>
              </w:rPr>
              <w:t xml:space="preserve"> </w:t>
            </w:r>
            <w:r w:rsidRPr="48F96968">
              <w:rPr>
                <w:rFonts w:eastAsia="Calibri"/>
                <w:color w:val="333E48"/>
                <w:lang w:val="fr-CA"/>
              </w:rPr>
              <w:t>si vous n'avez pas d'états financiers vérifiés veuillez joindre les états financiers et une lettre d'attestation du conseil d'administration.</w:t>
            </w:r>
          </w:p>
        </w:tc>
      </w:tr>
      <w:tr w:rsidR="007D03B9" w:rsidRPr="007D03B9" w14:paraId="121A4BED" w14:textId="77777777" w:rsidTr="005946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60"/>
        </w:trPr>
        <w:tc>
          <w:tcPr>
            <w:tcW w:w="4531" w:type="dxa"/>
          </w:tcPr>
          <w:p w14:paraId="2A910530" w14:textId="4245C183" w:rsidR="007D03B9" w:rsidRPr="005B54D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B54D9">
              <w:rPr>
                <w:rFonts w:ascii="Open Sans" w:eastAsia="Open Sans" w:hAnsi="Open Sans" w:cs="Open Sans"/>
                <w:b/>
                <w:lang w:val="fr-CA"/>
              </w:rPr>
              <w:lastRenderedPageBreak/>
              <w:t xml:space="preserve">Sinon, </w:t>
            </w:r>
            <w:r>
              <w:rPr>
                <w:rFonts w:ascii="Open Sans" w:eastAsia="Open Sans" w:hAnsi="Open Sans" w:cs="Open Sans"/>
                <w:b/>
                <w:lang w:val="fr-CA"/>
              </w:rPr>
              <w:t>un</w:t>
            </w:r>
            <w:r w:rsidRPr="005B54D9">
              <w:rPr>
                <w:rFonts w:ascii="Open Sans" w:eastAsia="Open Sans" w:hAnsi="Open Sans" w:cs="Open Sans"/>
                <w:b/>
                <w:lang w:val="fr-CA"/>
              </w:rPr>
              <w:t xml:space="preserve"> rapport financier accompagné d’une lettre d’attestation du conseil d’administration </w:t>
            </w:r>
            <w:r>
              <w:rPr>
                <w:rFonts w:ascii="Open Sans" w:eastAsia="Open Sans" w:hAnsi="Open Sans" w:cs="Open Sans"/>
                <w:b/>
                <w:lang w:val="fr-CA"/>
              </w:rPr>
              <w:t xml:space="preserve">est-il joint </w:t>
            </w:r>
            <w:r w:rsidRPr="005B54D9">
              <w:rPr>
                <w:rFonts w:ascii="Open Sans" w:eastAsia="Open Sans" w:hAnsi="Open Sans" w:cs="Open Sans"/>
                <w:b/>
                <w:lang w:val="fr-CA"/>
              </w:rPr>
              <w:t>en annexe</w:t>
            </w:r>
            <w:r>
              <w:rPr>
                <w:rFonts w:ascii="Open Sans" w:eastAsia="Open Sans" w:hAnsi="Open Sans" w:cs="Open Sans"/>
                <w:b/>
                <w:lang w:val="fr-CA"/>
              </w:rPr>
              <w:t> ?</w:t>
            </w:r>
            <w:r w:rsidRPr="005B54D9">
              <w:rPr>
                <w:rFonts w:ascii="Open Sans" w:eastAsia="Open Sans" w:hAnsi="Open Sans" w:cs="Open Sans"/>
                <w:b/>
                <w:lang w:val="fr-CA"/>
              </w:rPr>
              <w:t xml:space="preserve"> </w:t>
            </w:r>
          </w:p>
          <w:p w14:paraId="31CB0C33" w14:textId="77777777" w:rsidR="007D03B9" w:rsidRDefault="007D03B9" w:rsidP="007D03B9">
            <w:pPr>
              <w:rPr>
                <w:rFonts w:ascii="MS Gothic" w:eastAsia="MS Gothic" w:hAnsi="MS Gothic" w:cs="MS Gothic"/>
                <w:lang w:val="fr-CA"/>
              </w:rPr>
            </w:pPr>
            <w:r w:rsidRPr="005B54D9">
              <w:rPr>
                <w:rFonts w:ascii="Open Sans" w:eastAsia="Open Sans" w:hAnsi="Open Sans" w:cs="Open Sans"/>
                <w:lang w:val="fr-CA"/>
              </w:rPr>
              <w:t xml:space="preserve">Oui </w:t>
            </w:r>
            <w:r w:rsidRPr="005B54D9">
              <w:rPr>
                <w:rFonts w:ascii="MS Gothic" w:eastAsia="MS Gothic" w:hAnsi="MS Gothic" w:cs="MS Gothic"/>
                <w:lang w:val="fr-CA"/>
              </w:rPr>
              <w:t>☐</w:t>
            </w:r>
            <w:r w:rsidRPr="005B54D9">
              <w:rPr>
                <w:rFonts w:ascii="Open Sans" w:eastAsia="Open Sans" w:hAnsi="Open Sans" w:cs="Open Sans"/>
                <w:lang w:val="fr-CA"/>
              </w:rPr>
              <w:t xml:space="preserve">          Non </w:t>
            </w:r>
            <w:r w:rsidRPr="005B54D9">
              <w:rPr>
                <w:rFonts w:ascii="MS Gothic" w:eastAsia="MS Gothic" w:hAnsi="MS Gothic" w:cs="MS Gothic"/>
                <w:lang w:val="fr-CA"/>
              </w:rPr>
              <w:t>☐</w:t>
            </w:r>
          </w:p>
          <w:p w14:paraId="79286FF2" w14:textId="6DDA18BA" w:rsidR="007D03B9" w:rsidRPr="005B54D9" w:rsidRDefault="007D03B9" w:rsidP="007D03B9">
            <w:pPr>
              <w:rPr>
                <w:rFonts w:ascii="Open Sans" w:eastAsia="Open Sans" w:hAnsi="Open Sans" w:cs="Open Sans"/>
                <w:lang w:val="fr-CA"/>
              </w:rPr>
            </w:pPr>
            <w:r w:rsidRPr="007D03B9">
              <w:rPr>
                <w:rFonts w:ascii="Open Sans" w:eastAsia="Open Sans" w:hAnsi="Open Sans" w:cs="Open Sans"/>
                <w:lang w:val="fr-CA"/>
              </w:rPr>
              <w:t>Veuillez joindre les états financiers et une lettre d'attestation du conseil d'administration si vous n'avez pas d'états financiers vérifiés.</w:t>
            </w:r>
          </w:p>
        </w:tc>
        <w:tc>
          <w:tcPr>
            <w:tcW w:w="4819" w:type="dxa"/>
          </w:tcPr>
          <w:p w14:paraId="676B7E27" w14:textId="1D49A3D3" w:rsidR="007D03B9" w:rsidRPr="007D03B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 xml:space="preserve">L’organisation a </w:t>
            </w:r>
            <w:r w:rsidRPr="007D03B9">
              <w:rPr>
                <w:rFonts w:ascii="Open Sans" w:eastAsia="Open Sans" w:hAnsi="Open Sans" w:cs="Open Sans"/>
                <w:b/>
                <w:lang w:val="fr-CA"/>
              </w:rPr>
              <w:t>déjà reçu un financement d</w:t>
            </w:r>
            <w:r w:rsidR="00287EE7">
              <w:rPr>
                <w:rFonts w:ascii="Open Sans" w:eastAsia="Open Sans" w:hAnsi="Open Sans" w:cs="Open Sans"/>
                <w:b/>
                <w:lang w:val="fr-CA"/>
              </w:rPr>
              <w:t>’Affaires Mondiales Canada</w:t>
            </w:r>
            <w:r w:rsidRPr="007D03B9">
              <w:rPr>
                <w:rFonts w:ascii="Open Sans" w:eastAsia="Open Sans" w:hAnsi="Open Sans" w:cs="Open Sans"/>
                <w:b/>
                <w:lang w:val="fr-CA"/>
              </w:rPr>
              <w:t xml:space="preserve"> (</w:t>
            </w:r>
            <w:r w:rsidR="00287EE7">
              <w:rPr>
                <w:rFonts w:ascii="Open Sans" w:eastAsia="Open Sans" w:hAnsi="Open Sans" w:cs="Open Sans"/>
                <w:b/>
                <w:lang w:val="fr-CA"/>
              </w:rPr>
              <w:t>AMC</w:t>
            </w:r>
            <w:r w:rsidRPr="007D03B9">
              <w:rPr>
                <w:rFonts w:ascii="Open Sans" w:eastAsia="Open Sans" w:hAnsi="Open Sans" w:cs="Open Sans"/>
                <w:b/>
                <w:lang w:val="fr-CA"/>
              </w:rPr>
              <w:t>) auparavant ?</w:t>
            </w:r>
          </w:p>
          <w:p w14:paraId="21D39348" w14:textId="77777777" w:rsidR="007D03B9" w:rsidRPr="007D03B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7D03B9">
              <w:rPr>
                <w:rFonts w:ascii="Segoe UI Symbol" w:eastAsia="Open Sans" w:hAnsi="Segoe UI Symbol" w:cs="Segoe UI Symbol"/>
                <w:b/>
                <w:lang w:val="fr-CA"/>
              </w:rPr>
              <w:t>☐</w:t>
            </w:r>
            <w:r w:rsidRPr="007D03B9">
              <w:rPr>
                <w:rFonts w:ascii="Open Sans" w:eastAsia="Open Sans" w:hAnsi="Open Sans" w:cs="Open Sans"/>
                <w:b/>
                <w:lang w:val="fr-CA"/>
              </w:rPr>
              <w:t xml:space="preserve"> Oui </w:t>
            </w:r>
          </w:p>
          <w:p w14:paraId="177C2EC0" w14:textId="4CC60753" w:rsidR="007D03B9" w:rsidRPr="005B54D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7D03B9">
              <w:rPr>
                <w:rFonts w:ascii="Segoe UI Symbol" w:eastAsia="Open Sans" w:hAnsi="Segoe UI Symbol" w:cs="Segoe UI Symbol"/>
                <w:b/>
                <w:lang w:val="fr-CA"/>
              </w:rPr>
              <w:t>☐</w:t>
            </w:r>
            <w:r w:rsidRPr="007D03B9">
              <w:rPr>
                <w:rFonts w:ascii="Open Sans" w:eastAsia="Open Sans" w:hAnsi="Open Sans" w:cs="Open Sans"/>
                <w:b/>
                <w:lang w:val="fr-CA"/>
              </w:rPr>
              <w:t xml:space="preserve"> Non</w:t>
            </w:r>
          </w:p>
        </w:tc>
      </w:tr>
      <w:tr w:rsidR="007D03B9" w:rsidRPr="00594627" w14:paraId="02621E15" w14:textId="77777777" w:rsidTr="48F96968">
        <w:tc>
          <w:tcPr>
            <w:tcW w:w="4531" w:type="dxa"/>
          </w:tcPr>
          <w:p w14:paraId="5731AF0E" w14:textId="2B5203AC" w:rsidR="007D03B9" w:rsidRPr="007D03B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L’organisation</w:t>
            </w:r>
            <w:r w:rsidRPr="005B54D9">
              <w:rPr>
                <w:rFonts w:ascii="Open Sans" w:eastAsia="Open Sans" w:hAnsi="Open Sans" w:cs="Open Sans"/>
                <w:b/>
                <w:lang w:val="fr-CA"/>
              </w:rPr>
              <w:t xml:space="preserve"> </w:t>
            </w:r>
            <w:r>
              <w:rPr>
                <w:rFonts w:ascii="Open Sans" w:eastAsia="Open Sans" w:hAnsi="Open Sans" w:cs="Open Sans"/>
                <w:b/>
                <w:lang w:val="fr-CA"/>
              </w:rPr>
              <w:t xml:space="preserve">a </w:t>
            </w:r>
            <w:r w:rsidRPr="007D03B9">
              <w:rPr>
                <w:rFonts w:ascii="Open Sans" w:eastAsia="Open Sans" w:hAnsi="Open Sans" w:cs="Open Sans"/>
                <w:b/>
                <w:lang w:val="fr-CA"/>
              </w:rPr>
              <w:t>déjà travaillé en partenariat avec des organisations du Sud ?</w:t>
            </w:r>
          </w:p>
          <w:p w14:paraId="168DEA8B" w14:textId="2823E2F9" w:rsidR="007D03B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7D03B9">
              <w:rPr>
                <w:rFonts w:ascii="Segoe UI Symbol" w:eastAsia="Open Sans" w:hAnsi="Segoe UI Symbol" w:cs="Segoe UI Symbol"/>
                <w:b/>
                <w:lang w:val="fr-CA"/>
              </w:rPr>
              <w:t>☐</w:t>
            </w:r>
            <w:r w:rsidRPr="007D03B9">
              <w:rPr>
                <w:rFonts w:ascii="Open Sans" w:eastAsia="Open Sans" w:hAnsi="Open Sans" w:cs="Open Sans"/>
                <w:b/>
                <w:lang w:val="fr-CA"/>
              </w:rPr>
              <w:t xml:space="preserve"> Oui </w:t>
            </w:r>
            <w:r>
              <w:rPr>
                <w:rFonts w:ascii="Open Sans" w:eastAsia="Open Sans" w:hAnsi="Open Sans" w:cs="Open Sans"/>
                <w:b/>
                <w:lang w:val="fr-CA"/>
              </w:rPr>
              <w:t xml:space="preserve">     </w:t>
            </w:r>
            <w:r w:rsidRPr="007D03B9">
              <w:rPr>
                <w:rFonts w:ascii="Segoe UI Symbol" w:eastAsia="Open Sans" w:hAnsi="Segoe UI Symbol" w:cs="Segoe UI Symbol"/>
                <w:b/>
                <w:lang w:val="fr-CA"/>
              </w:rPr>
              <w:t>☐</w:t>
            </w:r>
            <w:r w:rsidRPr="007D03B9">
              <w:rPr>
                <w:rFonts w:ascii="Open Sans" w:eastAsia="Open Sans" w:hAnsi="Open Sans" w:cs="Open Sans"/>
                <w:b/>
                <w:lang w:val="fr-CA"/>
              </w:rPr>
              <w:t xml:space="preserve"> Non</w:t>
            </w:r>
          </w:p>
        </w:tc>
        <w:tc>
          <w:tcPr>
            <w:tcW w:w="4819" w:type="dxa"/>
          </w:tcPr>
          <w:p w14:paraId="13D20F83" w14:textId="77777777" w:rsidR="007D03B9" w:rsidRPr="005B54D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L’organisation</w:t>
            </w:r>
            <w:r w:rsidRPr="005B54D9">
              <w:rPr>
                <w:rFonts w:ascii="Open Sans" w:eastAsia="Open Sans" w:hAnsi="Open Sans" w:cs="Open Sans"/>
                <w:b/>
                <w:lang w:val="fr-CA"/>
              </w:rPr>
              <w:t xml:space="preserve"> </w:t>
            </w:r>
            <w:r>
              <w:rPr>
                <w:rFonts w:ascii="Open Sans" w:eastAsia="Open Sans" w:hAnsi="Open Sans" w:cs="Open Sans"/>
                <w:b/>
                <w:lang w:val="fr-CA"/>
              </w:rPr>
              <w:t>possède-t-elle</w:t>
            </w:r>
            <w:r w:rsidRPr="005B54D9">
              <w:rPr>
                <w:rFonts w:ascii="Open Sans" w:eastAsia="Open Sans" w:hAnsi="Open Sans" w:cs="Open Sans"/>
                <w:b/>
                <w:lang w:val="fr-CA"/>
              </w:rPr>
              <w:t xml:space="preserve"> </w:t>
            </w:r>
            <w:r>
              <w:rPr>
                <w:rFonts w:ascii="Open Sans" w:eastAsia="Open Sans" w:hAnsi="Open Sans" w:cs="Open Sans"/>
                <w:b/>
                <w:lang w:val="fr-CA"/>
              </w:rPr>
              <w:t>une</w:t>
            </w:r>
            <w:r w:rsidRPr="005B54D9">
              <w:rPr>
                <w:rFonts w:ascii="Open Sans" w:eastAsia="Open Sans" w:hAnsi="Open Sans" w:cs="Open Sans"/>
                <w:b/>
                <w:lang w:val="fr-CA"/>
              </w:rPr>
              <w:t xml:space="preserve"> politique </w:t>
            </w:r>
            <w:r>
              <w:rPr>
                <w:rFonts w:ascii="Open Sans" w:eastAsia="Open Sans" w:hAnsi="Open Sans" w:cs="Open Sans"/>
                <w:b/>
                <w:lang w:val="fr-CA"/>
              </w:rPr>
              <w:t>de prévention en matière d</w:t>
            </w:r>
            <w:r w:rsidRPr="005B54D9">
              <w:rPr>
                <w:rFonts w:ascii="Open Sans" w:eastAsia="Open Sans" w:hAnsi="Open Sans" w:cs="Open Sans"/>
                <w:b/>
                <w:lang w:val="fr-CA"/>
              </w:rPr>
              <w:t>’exploitation et</w:t>
            </w:r>
            <w:r>
              <w:rPr>
                <w:rFonts w:ascii="Open Sans" w:eastAsia="Open Sans" w:hAnsi="Open Sans" w:cs="Open Sans"/>
                <w:b/>
                <w:lang w:val="fr-CA"/>
              </w:rPr>
              <w:t xml:space="preserve"> d’</w:t>
            </w:r>
            <w:r w:rsidRPr="005B54D9">
              <w:rPr>
                <w:rFonts w:ascii="Open Sans" w:eastAsia="Open Sans" w:hAnsi="Open Sans" w:cs="Open Sans"/>
                <w:b/>
                <w:lang w:val="fr-CA"/>
              </w:rPr>
              <w:t>abus sexuels</w:t>
            </w:r>
            <w:r>
              <w:rPr>
                <w:rFonts w:ascii="Open Sans" w:eastAsia="Open Sans" w:hAnsi="Open Sans" w:cs="Open Sans"/>
                <w:b/>
                <w:lang w:val="fr-CA"/>
              </w:rPr>
              <w:t> ?</w:t>
            </w:r>
            <w:r w:rsidRPr="005B54D9">
              <w:rPr>
                <w:rFonts w:ascii="Open Sans" w:eastAsia="Open Sans" w:hAnsi="Open Sans" w:cs="Open Sans"/>
                <w:b/>
                <w:lang w:val="fr-CA"/>
              </w:rPr>
              <w:t xml:space="preserve"> </w:t>
            </w:r>
          </w:p>
          <w:p w14:paraId="4C5135D6" w14:textId="6AB5024B" w:rsidR="007D03B9" w:rsidRDefault="007D03B9" w:rsidP="41C3329F">
            <w:pPr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41C3329F">
              <w:rPr>
                <w:rFonts w:ascii="Open Sans" w:eastAsia="Open Sans" w:hAnsi="Open Sans" w:cs="Open Sans"/>
                <w:lang w:val="fr-CA"/>
              </w:rPr>
              <w:t xml:space="preserve">Oui </w:t>
            </w:r>
            <w:r w:rsidRPr="41C3329F">
              <w:rPr>
                <w:rFonts w:ascii="MS Gothic" w:eastAsia="MS Gothic" w:hAnsi="MS Gothic" w:cs="MS Gothic"/>
                <w:lang w:val="fr-CA"/>
              </w:rPr>
              <w:t>☐</w:t>
            </w:r>
            <w:r w:rsidRPr="41C3329F">
              <w:rPr>
                <w:rFonts w:ascii="Open Sans" w:eastAsia="Open Sans" w:hAnsi="Open Sans" w:cs="Open Sans"/>
                <w:lang w:val="fr-CA"/>
              </w:rPr>
              <w:t xml:space="preserve">         </w:t>
            </w:r>
          </w:p>
          <w:p w14:paraId="7A8FFCC8" w14:textId="3D25F0B5" w:rsidR="007D03B9" w:rsidRDefault="00594627" w:rsidP="41C3329F">
            <w:pPr>
              <w:rPr>
                <w:rFonts w:eastAsia="Calibri"/>
                <w:color w:val="333333"/>
                <w:sz w:val="21"/>
                <w:szCs w:val="21"/>
                <w:lang w:val="fr-CA"/>
              </w:rPr>
            </w:pPr>
            <w:r w:rsidRPr="41C3329F">
              <w:rPr>
                <w:rFonts w:ascii="Open Sans" w:eastAsia="Open Sans" w:hAnsi="Open Sans" w:cs="Open Sans"/>
                <w:lang w:val="fr-CA"/>
              </w:rPr>
              <w:t xml:space="preserve">Non </w:t>
            </w:r>
            <w:r w:rsidRPr="41C3329F">
              <w:rPr>
                <w:rFonts w:ascii="MS Gothic" w:eastAsia="MS Gothic" w:hAnsi="MS Gothic" w:cs="MS Gothic"/>
                <w:lang w:val="fr-CA"/>
              </w:rPr>
              <w:t>☐</w:t>
            </w:r>
            <w:r w:rsidR="4923AF4E" w:rsidRPr="41C3329F">
              <w:rPr>
                <w:rFonts w:eastAsia="Calibri"/>
                <w:color w:val="333333"/>
                <w:sz w:val="21"/>
                <w:szCs w:val="21"/>
                <w:lang w:val="fr-CA"/>
              </w:rPr>
              <w:t>Non. Nous n'avons pas de politique, mais nous acceptons de souscrire à la politique d'</w:t>
            </w:r>
            <w:proofErr w:type="spellStart"/>
            <w:r w:rsidR="4923AF4E" w:rsidRPr="41C3329F">
              <w:rPr>
                <w:rFonts w:eastAsia="Calibri"/>
                <w:color w:val="333333"/>
                <w:sz w:val="21"/>
                <w:szCs w:val="21"/>
                <w:lang w:val="fr-CA"/>
              </w:rPr>
              <w:t>Equitas</w:t>
            </w:r>
            <w:proofErr w:type="spellEnd"/>
          </w:p>
          <w:p w14:paraId="6570CC27" w14:textId="77777777" w:rsidR="00594627" w:rsidRDefault="00594627" w:rsidP="41C3329F">
            <w:pPr>
              <w:rPr>
                <w:rFonts w:eastAsia="Calibri"/>
                <w:color w:val="333333"/>
                <w:sz w:val="21"/>
                <w:szCs w:val="21"/>
                <w:lang w:val="fr-CA"/>
              </w:rPr>
            </w:pPr>
          </w:p>
          <w:p w14:paraId="04207A86" w14:textId="77777777" w:rsidR="00594627" w:rsidRPr="005B54D9" w:rsidRDefault="004D003B" w:rsidP="00594627">
            <w:pPr>
              <w:rPr>
                <w:rFonts w:ascii="Open Sans" w:eastAsia="Open Sans" w:hAnsi="Open Sans" w:cs="Open Sans"/>
                <w:b/>
                <w:lang w:val="fr-CA"/>
              </w:rPr>
            </w:pPr>
            <w:hyperlink r:id="rId12" w:history="1">
              <w:r w:rsidR="00594627" w:rsidRPr="00966ACA">
                <w:rPr>
                  <w:rStyle w:val="Hyperlink"/>
                  <w:lang w:val="fr-CA"/>
                </w:rPr>
                <w:t>Politique-sur-la-prévention-de-la-violence-du-harcèlement-et-de-la-dicrimination-à-caractère-sexuel.pdf (equitas.org)</w:t>
              </w:r>
            </w:hyperlink>
          </w:p>
          <w:p w14:paraId="6D090686" w14:textId="77777777" w:rsidR="00594627" w:rsidRPr="005B54D9" w:rsidRDefault="00594627" w:rsidP="00594627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40D3F75D" w14:textId="77777777" w:rsidR="00594627" w:rsidRPr="005B54D9" w:rsidRDefault="00594627" w:rsidP="00594627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B54D9">
              <w:rPr>
                <w:rFonts w:ascii="Open Sans" w:eastAsia="Open Sans" w:hAnsi="Open Sans" w:cs="Open Sans"/>
                <w:b/>
                <w:lang w:val="fr-CA"/>
              </w:rPr>
              <w:t>Si oui, est-elle jointe en annexe</w:t>
            </w:r>
            <w:r>
              <w:rPr>
                <w:rFonts w:ascii="Open Sans" w:eastAsia="Open Sans" w:hAnsi="Open Sans" w:cs="Open Sans"/>
                <w:b/>
                <w:lang w:val="fr-CA"/>
              </w:rPr>
              <w:t> ?</w:t>
            </w:r>
          </w:p>
          <w:p w14:paraId="1EC586F3" w14:textId="77777777" w:rsidR="00594627" w:rsidRPr="005B54D9" w:rsidRDefault="00594627" w:rsidP="00594627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5D6B8F37" w14:textId="1AD6DBCA" w:rsidR="00594627" w:rsidRDefault="00594627" w:rsidP="00594627">
            <w:pPr>
              <w:rPr>
                <w:color w:val="333333"/>
                <w:sz w:val="21"/>
                <w:szCs w:val="21"/>
                <w:lang w:val="fr-CA"/>
              </w:rPr>
            </w:pPr>
            <w:r w:rsidRPr="005B54D9">
              <w:rPr>
                <w:rFonts w:ascii="Open Sans" w:eastAsia="Open Sans" w:hAnsi="Open Sans" w:cs="Open Sans"/>
                <w:lang w:val="fr-CA"/>
              </w:rPr>
              <w:t xml:space="preserve">Oui </w:t>
            </w:r>
            <w:r w:rsidRPr="005B54D9">
              <w:rPr>
                <w:rFonts w:ascii="MS Gothic" w:eastAsia="MS Gothic" w:hAnsi="MS Gothic" w:cs="MS Gothic"/>
                <w:lang w:val="fr-CA"/>
              </w:rPr>
              <w:t>☐</w:t>
            </w:r>
            <w:r w:rsidRPr="005B54D9">
              <w:rPr>
                <w:rFonts w:ascii="Open Sans" w:eastAsia="Open Sans" w:hAnsi="Open Sans" w:cs="Open Sans"/>
                <w:lang w:val="fr-CA"/>
              </w:rPr>
              <w:t xml:space="preserve">         No</w:t>
            </w:r>
            <w:r>
              <w:rPr>
                <w:rFonts w:ascii="Open Sans" w:eastAsia="Open Sans" w:hAnsi="Open Sans" w:cs="Open Sans"/>
                <w:lang w:val="fr-CA"/>
              </w:rPr>
              <w:t>n</w:t>
            </w:r>
            <w:r w:rsidRPr="005B54D9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Pr="005B54D9">
              <w:rPr>
                <w:rFonts w:ascii="MS Gothic" w:eastAsia="MS Gothic" w:hAnsi="MS Gothic" w:cs="MS Gothic"/>
                <w:lang w:val="fr-CA"/>
              </w:rPr>
              <w:t>☐</w:t>
            </w:r>
          </w:p>
        </w:tc>
      </w:tr>
    </w:tbl>
    <w:p w14:paraId="22818433" w14:textId="6A200DD8" w:rsidR="00ED5FD9" w:rsidRDefault="00ED5FD9">
      <w:pPr>
        <w:rPr>
          <w:lang w:val="fr-CA"/>
        </w:rPr>
      </w:pPr>
    </w:p>
    <w:p w14:paraId="6ABFF73A" w14:textId="79B58F8D" w:rsidR="00B959C5" w:rsidRDefault="00B959C5">
      <w:pPr>
        <w:rPr>
          <w:lang w:val="fr-CA"/>
        </w:rPr>
      </w:pPr>
    </w:p>
    <w:p w14:paraId="45511EB1" w14:textId="5EF1183D" w:rsidR="00B959C5" w:rsidRDefault="00B959C5">
      <w:pPr>
        <w:rPr>
          <w:lang w:val="fr-CA"/>
        </w:rPr>
      </w:pPr>
    </w:p>
    <w:p w14:paraId="623BC38F" w14:textId="77777777" w:rsidR="00B959C5" w:rsidRPr="00FE33E1" w:rsidRDefault="00B959C5">
      <w:pPr>
        <w:rPr>
          <w:lang w:val="fr-CA"/>
        </w:rPr>
      </w:pPr>
    </w:p>
    <w:tbl>
      <w:tblPr>
        <w:tblStyle w:val="PlainTable1"/>
        <w:tblW w:w="9350" w:type="dxa"/>
        <w:tblLayout w:type="fixed"/>
        <w:tblLook w:val="0400" w:firstRow="0" w:lastRow="0" w:firstColumn="0" w:lastColumn="0" w:noHBand="0" w:noVBand="1"/>
      </w:tblPr>
      <w:tblGrid>
        <w:gridCol w:w="4531"/>
        <w:gridCol w:w="4819"/>
      </w:tblGrid>
      <w:tr w:rsidR="00ED5FD9" w:rsidRPr="004D003B" w14:paraId="78C285BE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  <w:gridSpan w:val="2"/>
          </w:tcPr>
          <w:p w14:paraId="0928618A" w14:textId="699C05B2" w:rsidR="00A9734E" w:rsidRPr="007D03B9" w:rsidRDefault="007D03B9" w:rsidP="00594627">
            <w:pPr>
              <w:pStyle w:val="ListParagraph"/>
              <w:jc w:val="center"/>
              <w:rPr>
                <w:rFonts w:ascii="Open Sans" w:eastAsia="Open Sans" w:hAnsi="Open Sans" w:cs="Open Sans"/>
                <w:b/>
                <w:sz w:val="28"/>
                <w:lang w:val="fr-CA"/>
              </w:rPr>
            </w:pPr>
            <w:r w:rsidRPr="007D03B9">
              <w:rPr>
                <w:rFonts w:ascii="Open Sans" w:eastAsia="Open Sans" w:hAnsi="Open Sans" w:cs="Open Sans"/>
                <w:b/>
                <w:sz w:val="28"/>
                <w:lang w:val="fr-CA"/>
              </w:rPr>
              <w:t>III</w:t>
            </w:r>
            <w:r>
              <w:rPr>
                <w:rFonts w:ascii="Open Sans" w:eastAsia="Open Sans" w:hAnsi="Open Sans" w:cs="Open Sans"/>
                <w:b/>
                <w:sz w:val="28"/>
                <w:lang w:val="fr-CA"/>
              </w:rPr>
              <w:t>.</w:t>
            </w:r>
            <w:r w:rsidRPr="007D03B9">
              <w:rPr>
                <w:rFonts w:ascii="Open Sans" w:eastAsia="Open Sans" w:hAnsi="Open Sans" w:cs="Open Sans"/>
                <w:b/>
                <w:sz w:val="28"/>
                <w:lang w:val="fr-CA"/>
              </w:rPr>
              <w:t xml:space="preserve"> </w:t>
            </w:r>
            <w:r>
              <w:rPr>
                <w:rFonts w:ascii="Open Sans" w:eastAsia="Open Sans" w:hAnsi="Open Sans" w:cs="Open Sans"/>
                <w:b/>
                <w:sz w:val="28"/>
                <w:lang w:val="fr-CA"/>
              </w:rPr>
              <w:t xml:space="preserve">  </w:t>
            </w:r>
            <w:r w:rsidR="00C321E1" w:rsidRPr="007D03B9">
              <w:rPr>
                <w:rFonts w:ascii="Open Sans" w:eastAsia="Open Sans" w:hAnsi="Open Sans" w:cs="Open Sans"/>
                <w:b/>
                <w:sz w:val="28"/>
                <w:lang w:val="fr-CA"/>
              </w:rPr>
              <w:t>Organisation</w:t>
            </w:r>
            <w:r w:rsidR="007D103D" w:rsidRPr="007D03B9">
              <w:rPr>
                <w:rFonts w:ascii="Open Sans" w:eastAsia="Open Sans" w:hAnsi="Open Sans" w:cs="Open Sans"/>
                <w:b/>
                <w:sz w:val="28"/>
                <w:lang w:val="fr-CA"/>
              </w:rPr>
              <w:t>(</w:t>
            </w:r>
            <w:r w:rsidR="00312A20" w:rsidRPr="007D03B9">
              <w:rPr>
                <w:rFonts w:ascii="Open Sans" w:eastAsia="Open Sans" w:hAnsi="Open Sans" w:cs="Open Sans"/>
                <w:b/>
                <w:sz w:val="28"/>
                <w:lang w:val="fr-CA"/>
              </w:rPr>
              <w:t>s</w:t>
            </w:r>
            <w:r w:rsidR="007D103D" w:rsidRPr="007D03B9">
              <w:rPr>
                <w:rFonts w:ascii="Open Sans" w:eastAsia="Open Sans" w:hAnsi="Open Sans" w:cs="Open Sans"/>
                <w:b/>
                <w:sz w:val="28"/>
                <w:lang w:val="fr-CA"/>
              </w:rPr>
              <w:t>)</w:t>
            </w:r>
            <w:r w:rsidR="00312A20" w:rsidRPr="007D03B9">
              <w:rPr>
                <w:rFonts w:ascii="Open Sans" w:eastAsia="Open Sans" w:hAnsi="Open Sans" w:cs="Open Sans"/>
                <w:b/>
                <w:sz w:val="28"/>
                <w:lang w:val="fr-CA"/>
              </w:rPr>
              <w:t xml:space="preserve"> </w:t>
            </w:r>
            <w:r w:rsidR="00C321E1" w:rsidRPr="007D03B9">
              <w:rPr>
                <w:rFonts w:ascii="Open Sans" w:eastAsia="Open Sans" w:hAnsi="Open Sans" w:cs="Open Sans"/>
                <w:b/>
                <w:sz w:val="28"/>
                <w:lang w:val="fr-CA"/>
              </w:rPr>
              <w:t>canadienne</w:t>
            </w:r>
            <w:r w:rsidR="007D103D" w:rsidRPr="007D03B9">
              <w:rPr>
                <w:rFonts w:ascii="Open Sans" w:eastAsia="Open Sans" w:hAnsi="Open Sans" w:cs="Open Sans"/>
                <w:b/>
                <w:sz w:val="28"/>
                <w:lang w:val="fr-CA"/>
              </w:rPr>
              <w:t>(</w:t>
            </w:r>
            <w:r w:rsidR="00C321E1" w:rsidRPr="007D03B9">
              <w:rPr>
                <w:rFonts w:ascii="Open Sans" w:eastAsia="Open Sans" w:hAnsi="Open Sans" w:cs="Open Sans"/>
                <w:b/>
                <w:sz w:val="28"/>
                <w:lang w:val="fr-CA"/>
              </w:rPr>
              <w:t>s</w:t>
            </w:r>
            <w:r w:rsidR="007D103D" w:rsidRPr="007D03B9">
              <w:rPr>
                <w:rFonts w:ascii="Open Sans" w:eastAsia="Open Sans" w:hAnsi="Open Sans" w:cs="Open Sans"/>
                <w:b/>
                <w:sz w:val="28"/>
                <w:lang w:val="fr-CA"/>
              </w:rPr>
              <w:t>)</w:t>
            </w:r>
            <w:r w:rsidR="004703D6" w:rsidRPr="007D03B9">
              <w:rPr>
                <w:rFonts w:ascii="Open Sans" w:eastAsia="Open Sans" w:hAnsi="Open Sans" w:cs="Open Sans"/>
                <w:b/>
                <w:sz w:val="28"/>
                <w:lang w:val="fr-CA"/>
              </w:rPr>
              <w:t xml:space="preserve"> </w:t>
            </w:r>
            <w:r w:rsidR="00F00482" w:rsidRPr="007D03B9">
              <w:rPr>
                <w:rFonts w:ascii="Open Sans" w:eastAsia="Open Sans" w:hAnsi="Open Sans" w:cs="Open Sans"/>
                <w:b/>
                <w:sz w:val="28"/>
                <w:lang w:val="fr-CA"/>
              </w:rPr>
              <w:t>—</w:t>
            </w:r>
          </w:p>
          <w:p w14:paraId="5DB958F7" w14:textId="40949038" w:rsidR="00ED5FD9" w:rsidRPr="00A9734E" w:rsidRDefault="004703D6" w:rsidP="00594627">
            <w:pPr>
              <w:ind w:left="360"/>
              <w:jc w:val="center"/>
              <w:rPr>
                <w:rFonts w:ascii="Open Sans" w:eastAsia="Open Sans" w:hAnsi="Open Sans" w:cs="Open Sans"/>
                <w:b/>
                <w:sz w:val="28"/>
                <w:lang w:val="fr-CA"/>
              </w:rPr>
            </w:pPr>
            <w:r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>Crédibilité</w:t>
            </w:r>
            <w:r w:rsidR="00A84E10"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 xml:space="preserve">, </w:t>
            </w:r>
            <w:proofErr w:type="spellStart"/>
            <w:r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>intersectionnalité</w:t>
            </w:r>
            <w:proofErr w:type="spellEnd"/>
            <w:r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 xml:space="preserve"> et </w:t>
            </w:r>
            <w:proofErr w:type="spellStart"/>
            <w:r w:rsidR="007D103D"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>inclusivité</w:t>
            </w:r>
            <w:proofErr w:type="spellEnd"/>
          </w:p>
          <w:p w14:paraId="3CB1FCD1" w14:textId="562C7993" w:rsidR="00ED5FD9" w:rsidRPr="004703D6" w:rsidRDefault="00325D55" w:rsidP="41C3329F">
            <w:pPr>
              <w:rPr>
                <w:lang w:val="fr-CA"/>
              </w:rPr>
            </w:pPr>
            <w:r w:rsidRPr="41C3329F">
              <w:rPr>
                <w:lang w:val="fr-CA"/>
              </w:rPr>
              <w:t xml:space="preserve">   </w:t>
            </w:r>
            <w:r w:rsidR="545EAFA0" w:rsidRPr="41C3329F">
              <w:rPr>
                <w:lang w:val="fr-CA"/>
              </w:rPr>
              <w:t>Veuillez noter qu’un profil organisationnel est nécessaire par chaque organisation partenaire le cas échéant. Vous serez invité à ajouter des profils organisationnels supplémentaires pour le Canada et le Sud à la fin de chaque section.</w:t>
            </w:r>
          </w:p>
          <w:p w14:paraId="2A96DDAA" w14:textId="59E39639" w:rsidR="00ED5FD9" w:rsidRPr="004703D6" w:rsidRDefault="00ED5FD9" w:rsidP="41C3329F">
            <w:pPr>
              <w:rPr>
                <w:lang w:val="fr-CA"/>
              </w:rPr>
            </w:pPr>
          </w:p>
        </w:tc>
      </w:tr>
      <w:tr w:rsidR="00ED5FD9" w:rsidRPr="00594627" w14:paraId="1EFBE464" w14:textId="77777777" w:rsidTr="4AD4957F">
        <w:tc>
          <w:tcPr>
            <w:tcW w:w="9350" w:type="dxa"/>
            <w:gridSpan w:val="2"/>
          </w:tcPr>
          <w:p w14:paraId="5991B2B2" w14:textId="4E5A293C" w:rsidR="00ED5FD9" w:rsidRPr="00FE33E1" w:rsidRDefault="00312A20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Mission de l’organisation</w:t>
            </w:r>
            <w:r w:rsidR="00536339">
              <w:rPr>
                <w:rFonts w:ascii="Open Sans" w:eastAsia="Open Sans" w:hAnsi="Open Sans" w:cs="Open Sans"/>
                <w:b/>
                <w:lang w:val="fr-CA"/>
              </w:rPr>
              <w:t> :</w:t>
            </w:r>
          </w:p>
          <w:p w14:paraId="0C84249E" w14:textId="3205D28D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447D88F4" w14:textId="298BAE7D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</w:tc>
      </w:tr>
      <w:tr w:rsidR="004C21A4" w:rsidRPr="004D003B" w14:paraId="0042D7A1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  <w:gridSpan w:val="2"/>
          </w:tcPr>
          <w:p w14:paraId="684A2A3A" w14:textId="4A650DAC" w:rsidR="004C21A4" w:rsidRDefault="004C21A4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41C3329F">
              <w:rPr>
                <w:rFonts w:ascii="Open Sans" w:eastAsia="Open Sans" w:hAnsi="Open Sans" w:cs="Open Sans"/>
                <w:lang w:val="fr-CA"/>
              </w:rPr>
              <w:t>Sélectionnez la meilleure réponse pour votre organisation</w:t>
            </w:r>
            <w:r>
              <w:rPr>
                <w:rFonts w:ascii="Open Sans" w:eastAsia="Open Sans" w:hAnsi="Open Sans" w:cs="Open Sans"/>
                <w:b/>
                <w:lang w:val="fr-CA"/>
              </w:rPr>
              <w:t xml:space="preserve"> </w:t>
            </w:r>
          </w:p>
        </w:tc>
      </w:tr>
      <w:tr w:rsidR="00ED5FD9" w:rsidRPr="00FE33E1" w14:paraId="354B1D04" w14:textId="77777777" w:rsidTr="4AD4957F">
        <w:tc>
          <w:tcPr>
            <w:tcW w:w="4531" w:type="dxa"/>
          </w:tcPr>
          <w:p w14:paraId="40758B72" w14:textId="47662224" w:rsidR="00ED5FD9" w:rsidRPr="00FE33E1" w:rsidRDefault="00312A20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L’organisation</w:t>
            </w:r>
            <w:r w:rsidR="00F46BD5">
              <w:rPr>
                <w:rFonts w:ascii="Open Sans" w:eastAsia="Open Sans" w:hAnsi="Open Sans" w:cs="Open Sans"/>
                <w:b/>
                <w:lang w:val="fr-CA"/>
              </w:rPr>
              <w:t xml:space="preserve"> s’identifie-t-</w:t>
            </w:r>
            <w:r>
              <w:rPr>
                <w:rFonts w:ascii="Open Sans" w:eastAsia="Open Sans" w:hAnsi="Open Sans" w:cs="Open Sans"/>
                <w:b/>
                <w:lang w:val="fr-CA"/>
              </w:rPr>
              <w:t>elle</w:t>
            </w:r>
            <w:r w:rsidR="00F46BD5">
              <w:rPr>
                <w:rFonts w:ascii="Open Sans" w:eastAsia="Open Sans" w:hAnsi="Open Sans" w:cs="Open Sans"/>
                <w:b/>
                <w:lang w:val="fr-CA"/>
              </w:rPr>
              <w:t xml:space="preserve"> comme </w:t>
            </w:r>
            <w:r w:rsidR="00ED1E99">
              <w:rPr>
                <w:rFonts w:ascii="Open Sans" w:eastAsia="Open Sans" w:hAnsi="Open Sans" w:cs="Open Sans"/>
                <w:b/>
                <w:lang w:val="fr-CA"/>
              </w:rPr>
              <w:t>une organisation</w:t>
            </w:r>
            <w:r w:rsidR="00470A98">
              <w:rPr>
                <w:rFonts w:ascii="Open Sans" w:eastAsia="Open Sans" w:hAnsi="Open Sans" w:cs="Open Sans"/>
                <w:b/>
                <w:lang w:val="fr-CA"/>
              </w:rPr>
              <w:t> </w:t>
            </w:r>
            <w:r w:rsidR="00A84E10" w:rsidRPr="00FE33E1">
              <w:rPr>
                <w:rFonts w:ascii="Open Sans" w:eastAsia="Open Sans" w:hAnsi="Open Sans" w:cs="Open Sans"/>
                <w:b/>
                <w:lang w:val="fr-CA"/>
              </w:rPr>
              <w:t>LGBTQ2</w:t>
            </w:r>
            <w:proofErr w:type="gramStart"/>
            <w:r w:rsidR="00A84E10" w:rsidRPr="00FE33E1">
              <w:rPr>
                <w:rFonts w:ascii="Open Sans" w:eastAsia="Open Sans" w:hAnsi="Open Sans" w:cs="Open Sans"/>
                <w:b/>
                <w:lang w:val="fr-CA"/>
              </w:rPr>
              <w:t>I?</w:t>
            </w:r>
            <w:proofErr w:type="gramEnd"/>
          </w:p>
          <w:p w14:paraId="78737A50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01285078" w14:textId="77777777" w:rsidR="00ED5FD9" w:rsidRPr="00FE33E1" w:rsidRDefault="00F46BD5">
            <w:pPr>
              <w:rPr>
                <w:rFonts w:ascii="MS Gothic" w:eastAsia="MS Gothic" w:hAnsi="MS Gothic" w:cs="MS Gothic"/>
                <w:lang w:val="fr-CA"/>
              </w:rPr>
            </w:pPr>
            <w:r>
              <w:rPr>
                <w:rFonts w:ascii="Open Sans" w:eastAsia="Open Sans" w:hAnsi="Open Sans" w:cs="Open Sans"/>
                <w:lang w:val="fr-CA"/>
              </w:rPr>
              <w:t>Oui</w:t>
            </w:r>
            <w:r w:rsidR="00A84E10"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="00A84E10" w:rsidRPr="00FE33E1">
              <w:rPr>
                <w:rFonts w:ascii="MS Gothic" w:eastAsia="MS Gothic" w:hAnsi="MS Gothic" w:cs="MS Gothic"/>
                <w:lang w:val="fr-CA"/>
              </w:rPr>
              <w:t>☐</w:t>
            </w:r>
            <w:r w:rsidR="00A84E10" w:rsidRPr="00FE33E1">
              <w:rPr>
                <w:rFonts w:ascii="Open Sans" w:eastAsia="Open Sans" w:hAnsi="Open Sans" w:cs="Open Sans"/>
                <w:lang w:val="fr-CA"/>
              </w:rPr>
              <w:t xml:space="preserve">         No</w:t>
            </w:r>
            <w:r>
              <w:rPr>
                <w:rFonts w:ascii="Open Sans" w:eastAsia="Open Sans" w:hAnsi="Open Sans" w:cs="Open Sans"/>
                <w:lang w:val="fr-CA"/>
              </w:rPr>
              <w:t>n</w:t>
            </w:r>
            <w:r w:rsidR="00A84E10"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="00A84E10" w:rsidRPr="00FE33E1">
              <w:rPr>
                <w:rFonts w:ascii="MS Gothic" w:eastAsia="MS Gothic" w:hAnsi="MS Gothic" w:cs="MS Gothic"/>
                <w:lang w:val="fr-CA"/>
              </w:rPr>
              <w:t>☐</w:t>
            </w:r>
          </w:p>
          <w:p w14:paraId="02A3B362" w14:textId="77777777" w:rsidR="00ED5FD9" w:rsidRPr="00FE33E1" w:rsidRDefault="00ED5FD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5D257B63" w14:textId="77777777" w:rsidR="00ED5FD9" w:rsidRPr="00FE33E1" w:rsidRDefault="00ED5FD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  <w:tc>
          <w:tcPr>
            <w:tcW w:w="4819" w:type="dxa"/>
          </w:tcPr>
          <w:p w14:paraId="01FB6091" w14:textId="72A52BD5" w:rsidR="007C56F4" w:rsidRPr="009A2413" w:rsidRDefault="0043615F" w:rsidP="007C56F4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Au</w:t>
            </w:r>
            <w:r w:rsidRPr="0043615F">
              <w:rPr>
                <w:rFonts w:ascii="Open Sans" w:eastAsia="Open Sans" w:hAnsi="Open Sans" w:cs="Open Sans"/>
                <w:b/>
                <w:lang w:val="fr-CA"/>
              </w:rPr>
              <w:t xml:space="preserve"> moins 75</w:t>
            </w:r>
            <w:r w:rsidR="00470A98">
              <w:rPr>
                <w:rFonts w:ascii="Open Sans" w:eastAsia="Open Sans" w:hAnsi="Open Sans" w:cs="Open Sans"/>
                <w:b/>
                <w:lang w:val="fr-CA"/>
              </w:rPr>
              <w:t> </w:t>
            </w:r>
            <w:r w:rsidRPr="0043615F">
              <w:rPr>
                <w:rFonts w:ascii="Open Sans" w:eastAsia="Open Sans" w:hAnsi="Open Sans" w:cs="Open Sans"/>
                <w:b/>
                <w:lang w:val="fr-CA"/>
              </w:rPr>
              <w:t>% des postes de l’équipe de direction sont occupés par des membres</w:t>
            </w:r>
            <w:r w:rsidR="00470A98">
              <w:rPr>
                <w:rFonts w:ascii="Open Sans" w:eastAsia="Open Sans" w:hAnsi="Open Sans" w:cs="Open Sans"/>
                <w:b/>
                <w:lang w:val="fr-CA"/>
              </w:rPr>
              <w:t> </w:t>
            </w:r>
            <w:r w:rsidR="00950680" w:rsidRPr="0043615F">
              <w:rPr>
                <w:rFonts w:ascii="Open Sans" w:eastAsia="Open Sans" w:hAnsi="Open Sans" w:cs="Open Sans"/>
                <w:b/>
                <w:lang w:val="fr-CA"/>
              </w:rPr>
              <w:t xml:space="preserve">LGBTQ2l </w:t>
            </w:r>
            <w:r w:rsidRPr="0043615F">
              <w:rPr>
                <w:rFonts w:ascii="Open Sans" w:eastAsia="Open Sans" w:hAnsi="Open Sans" w:cs="Open Sans"/>
                <w:b/>
                <w:lang w:val="fr-CA"/>
              </w:rPr>
              <w:t>du personnel</w:t>
            </w:r>
            <w:r>
              <w:rPr>
                <w:rFonts w:ascii="Open Sans" w:eastAsia="Open Sans" w:hAnsi="Open Sans" w:cs="Open Sans"/>
                <w:b/>
                <w:lang w:val="fr-CA"/>
              </w:rPr>
              <w:t>.</w:t>
            </w:r>
          </w:p>
          <w:p w14:paraId="23B44C81" w14:textId="77777777" w:rsidR="00ED5FD9" w:rsidRPr="009A2413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15E9616C" w14:textId="0892293B" w:rsidR="00ED5FD9" w:rsidRPr="00FE33E1" w:rsidRDefault="009A2413">
            <w:pPr>
              <w:rPr>
                <w:rFonts w:ascii="MS Gothic" w:eastAsia="MS Gothic" w:hAnsi="MS Gothic" w:cs="MS Gothic"/>
                <w:lang w:val="fr-CA"/>
              </w:rPr>
            </w:pPr>
            <w:r>
              <w:rPr>
                <w:rFonts w:ascii="Open Sans" w:eastAsia="Open Sans" w:hAnsi="Open Sans" w:cs="Open Sans"/>
                <w:lang w:val="fr-CA"/>
              </w:rPr>
              <w:t>Oui</w:t>
            </w:r>
            <w:r w:rsidR="00A84E10"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="00A84E10" w:rsidRPr="00FE33E1">
              <w:rPr>
                <w:rFonts w:ascii="MS Gothic" w:eastAsia="MS Gothic" w:hAnsi="MS Gothic" w:cs="MS Gothic"/>
                <w:lang w:val="fr-CA"/>
              </w:rPr>
              <w:t>☐</w:t>
            </w:r>
            <w:r w:rsidR="00A84E10" w:rsidRPr="00FE33E1">
              <w:rPr>
                <w:rFonts w:ascii="Open Sans" w:eastAsia="Open Sans" w:hAnsi="Open Sans" w:cs="Open Sans"/>
                <w:lang w:val="fr-CA"/>
              </w:rPr>
              <w:t xml:space="preserve">         No</w:t>
            </w:r>
            <w:r>
              <w:rPr>
                <w:rFonts w:ascii="Open Sans" w:eastAsia="Open Sans" w:hAnsi="Open Sans" w:cs="Open Sans"/>
                <w:lang w:val="fr-CA"/>
              </w:rPr>
              <w:t>n</w:t>
            </w:r>
            <w:r w:rsidR="00A84E10"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="00A84E10" w:rsidRPr="00FE33E1">
              <w:rPr>
                <w:rFonts w:ascii="MS Gothic" w:eastAsia="MS Gothic" w:hAnsi="MS Gothic" w:cs="MS Gothic"/>
                <w:lang w:val="fr-CA"/>
              </w:rPr>
              <w:t>☐</w:t>
            </w:r>
          </w:p>
        </w:tc>
      </w:tr>
      <w:tr w:rsidR="007D03B9" w:rsidRPr="00FE33E1" w14:paraId="3536989E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  <w:gridSpan w:val="2"/>
          </w:tcPr>
          <w:p w14:paraId="77129A93" w14:textId="77777777" w:rsidR="007D03B9" w:rsidRPr="007D03B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7D03B9">
              <w:rPr>
                <w:rFonts w:ascii="Open Sans" w:eastAsia="Open Sans" w:hAnsi="Open Sans" w:cs="Open Sans"/>
                <w:b/>
                <w:lang w:val="fr-CA"/>
              </w:rPr>
              <w:t xml:space="preserve">Y </w:t>
            </w:r>
            <w:proofErr w:type="spellStart"/>
            <w:r w:rsidRPr="007D03B9">
              <w:rPr>
                <w:rFonts w:ascii="Open Sans" w:eastAsia="Open Sans" w:hAnsi="Open Sans" w:cs="Open Sans"/>
                <w:b/>
                <w:lang w:val="fr-CA"/>
              </w:rPr>
              <w:t>a-t-il</w:t>
            </w:r>
            <w:proofErr w:type="spellEnd"/>
            <w:r w:rsidRPr="007D03B9">
              <w:rPr>
                <w:rFonts w:ascii="Open Sans" w:eastAsia="Open Sans" w:hAnsi="Open Sans" w:cs="Open Sans"/>
                <w:b/>
                <w:lang w:val="fr-CA"/>
              </w:rPr>
              <w:t xml:space="preserve"> une représentation significative (75%+) des membres LGBTQ2I au sein du conseil d'administration ?</w:t>
            </w:r>
          </w:p>
          <w:p w14:paraId="1FC0EB12" w14:textId="77777777" w:rsidR="007D03B9" w:rsidRPr="007D03B9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112B5E45" w14:textId="77777777" w:rsidR="00795EB4" w:rsidRPr="00FE33E1" w:rsidRDefault="00795EB4" w:rsidP="00795EB4">
            <w:pPr>
              <w:rPr>
                <w:rFonts w:ascii="MS Gothic" w:eastAsia="MS Gothic" w:hAnsi="MS Gothic" w:cs="MS Gothic"/>
                <w:lang w:val="fr-CA"/>
              </w:rPr>
            </w:pPr>
            <w:r>
              <w:rPr>
                <w:rFonts w:ascii="Open Sans" w:eastAsia="Open Sans" w:hAnsi="Open Sans" w:cs="Open Sans"/>
                <w:lang w:val="fr-CA"/>
              </w:rPr>
              <w:t>Oui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Pr="00FE33E1">
              <w:rPr>
                <w:rFonts w:ascii="MS Gothic" w:eastAsia="MS Gothic" w:hAnsi="MS Gothic" w:cs="MS Gothic"/>
                <w:lang w:val="fr-CA"/>
              </w:rPr>
              <w:t>☐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        No</w:t>
            </w:r>
            <w:r>
              <w:rPr>
                <w:rFonts w:ascii="Open Sans" w:eastAsia="Open Sans" w:hAnsi="Open Sans" w:cs="Open Sans"/>
                <w:lang w:val="fr-CA"/>
              </w:rPr>
              <w:t>n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Pr="00FE33E1">
              <w:rPr>
                <w:rFonts w:ascii="MS Gothic" w:eastAsia="MS Gothic" w:hAnsi="MS Gothic" w:cs="MS Gothic"/>
                <w:lang w:val="fr-CA"/>
              </w:rPr>
              <w:t>☐</w:t>
            </w:r>
          </w:p>
          <w:p w14:paraId="6D24BB69" w14:textId="4706DA25" w:rsidR="007D03B9" w:rsidRDefault="007D03B9" w:rsidP="007C56F4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</w:tr>
      <w:tr w:rsidR="00ED5FD9" w:rsidRPr="00594627" w14:paraId="7843D508" w14:textId="77777777" w:rsidTr="4AD4957F">
        <w:tc>
          <w:tcPr>
            <w:tcW w:w="9350" w:type="dxa"/>
            <w:gridSpan w:val="2"/>
          </w:tcPr>
          <w:p w14:paraId="2A9003CD" w14:textId="32615977" w:rsidR="4500D30A" w:rsidRPr="00594627" w:rsidRDefault="4500D30A" w:rsidP="4AD4957F">
            <w:pPr>
              <w:jc w:val="both"/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Quelles sont les valeurs et les identités qui guident l’organisation ? Vous êtes invités à partager les expériences pertinentes des membres de l'équipe de direction - par exemple les personnes qui s'identifient comme : 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bispirituelle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tran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non binaires, </w:t>
            </w:r>
            <w:proofErr w:type="spellStart"/>
            <w:r w:rsidR="148B6CA5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intersexe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noires, autochtones, 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racisée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, réfugié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e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s, migrant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e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s, femmes, jeunes, vivant avec le VIH, vivant avec un handicap, survivant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e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s de SGBV, travailleuses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proofErr w:type="spellStart"/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eur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du sexe, 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en situation d’itinérance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vivant dans la pauvreté, etc. </w:t>
            </w:r>
            <w:r w:rsidR="2F4DBC92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(un maximum de 300 mots est suggéré)</w:t>
            </w:r>
          </w:p>
          <w:p w14:paraId="04173863" w14:textId="5B31B50C" w:rsidR="4500D30A" w:rsidRPr="00594627" w:rsidRDefault="4500D30A" w:rsidP="41C3329F">
            <w:pPr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00594627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</w:t>
            </w:r>
          </w:p>
          <w:p w14:paraId="5AAEA02D" w14:textId="599D5293" w:rsidR="007D03B9" w:rsidRPr="00594627" w:rsidRDefault="007D03B9">
            <w:pPr>
              <w:rPr>
                <w:rFonts w:ascii="Open Sans" w:eastAsia="Open Sans" w:hAnsi="Open Sans" w:cs="Open Sans"/>
                <w:b/>
                <w:bCs/>
                <w:lang w:val="fr-CA"/>
              </w:rPr>
            </w:pPr>
          </w:p>
        </w:tc>
      </w:tr>
      <w:tr w:rsidR="00ED5FD9" w:rsidRPr="00594627" w14:paraId="16E70C0E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  <w:gridSpan w:val="2"/>
          </w:tcPr>
          <w:p w14:paraId="75B0DA8A" w14:textId="77777777" w:rsidR="00ED5FD9" w:rsidRPr="00F32BAF" w:rsidRDefault="00ED5FD9" w:rsidP="41C3329F">
            <w:pPr>
              <w:jc w:val="both"/>
              <w:rPr>
                <w:rFonts w:ascii="Open Sans" w:eastAsia="Open Sans" w:hAnsi="Open Sans" w:cs="Open Sans"/>
                <w:b/>
                <w:bCs/>
                <w:lang w:val="fr-CA"/>
              </w:rPr>
            </w:pPr>
          </w:p>
          <w:p w14:paraId="3F6BD0ED" w14:textId="173B847D" w:rsidR="42CC5A9E" w:rsidRPr="00594627" w:rsidRDefault="42CC5A9E" w:rsidP="41C3329F">
            <w:pPr>
              <w:jc w:val="both"/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Avec quelles communautés l’organisation travaille-t-elle principalement ? Par exemple, les personnes qui s'identifient comme : 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bispirituelle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tran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non binaires, 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intersex</w:t>
            </w:r>
            <w:r w:rsidR="07D3A955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e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noires, autochtones, 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racisée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, réfugié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e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s, migrant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e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s, femmes, jeunes, vivant avec le VIH, vivant avec un handicap, survivant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e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s de SGBV, travailleuses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-</w:t>
            </w:r>
            <w:proofErr w:type="spellStart"/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eur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du sexe, </w:t>
            </w:r>
            <w:r w:rsidR="00F33067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en situation d’itinérance</w:t>
            </w: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, vivant dans la pauvreté, etc. (un maximum de 300 mots est suggéré) :</w:t>
            </w:r>
          </w:p>
          <w:p w14:paraId="5E69AB8C" w14:textId="4C1F5CE5" w:rsidR="00B959C5" w:rsidRPr="00FE33E1" w:rsidRDefault="00B959C5">
            <w:pPr>
              <w:rPr>
                <w:rFonts w:ascii="Open Sans" w:eastAsia="Open Sans" w:hAnsi="Open Sans" w:cs="Open Sans"/>
                <w:lang w:val="fr-CA"/>
              </w:rPr>
            </w:pPr>
          </w:p>
        </w:tc>
      </w:tr>
      <w:tr w:rsidR="00ED5FD9" w:rsidRPr="007D03B9" w14:paraId="0713CC4C" w14:textId="77777777" w:rsidTr="4AD4957F">
        <w:tc>
          <w:tcPr>
            <w:tcW w:w="9350" w:type="dxa"/>
            <w:gridSpan w:val="2"/>
          </w:tcPr>
          <w:p w14:paraId="38C621AB" w14:textId="20C1E56A" w:rsidR="00ED5FD9" w:rsidRPr="00FE33E1" w:rsidRDefault="00637CA0" w:rsidP="0B1D562A">
            <w:pPr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Quelle expérience </w:t>
            </w:r>
            <w:r w:rsidR="0013532C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de travail </w:t>
            </w:r>
            <w:r w:rsidR="0043247B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l’</w:t>
            </w:r>
            <w:r w:rsidR="0013532C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organisation</w:t>
            </w:r>
            <w:r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</w:t>
            </w:r>
            <w:r w:rsidR="0013532C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détient-elle </w:t>
            </w:r>
            <w:r w:rsidR="00F80BE0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sur le plan</w:t>
            </w:r>
            <w:r w:rsidR="0013532C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des</w:t>
            </w:r>
            <w:r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enjeux </w:t>
            </w:r>
            <w:proofErr w:type="spellStart"/>
            <w:r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intersectionnels</w:t>
            </w:r>
            <w:proofErr w:type="spellEnd"/>
            <w:r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et LGBTQ2I</w:t>
            </w:r>
            <w:r w:rsidR="00F80BE0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au Canada</w:t>
            </w:r>
            <w:r w:rsidR="00F00482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 ?</w:t>
            </w:r>
            <w:r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</w:t>
            </w:r>
            <w:r w:rsidR="00A84E10" w:rsidRPr="0B1D562A">
              <w:rPr>
                <w:rFonts w:ascii="Open Sans" w:eastAsia="Open Sans" w:hAnsi="Open Sans" w:cs="Open Sans"/>
                <w:lang w:val="fr-CA"/>
              </w:rPr>
              <w:t>(</w:t>
            </w:r>
            <w:r w:rsidR="0D127D6A" w:rsidRPr="0B1D562A">
              <w:rPr>
                <w:rFonts w:ascii="Open Sans" w:eastAsia="Open Sans" w:hAnsi="Open Sans" w:cs="Open Sans"/>
                <w:lang w:val="fr-CA"/>
              </w:rPr>
              <w:t>Un</w:t>
            </w:r>
            <w:r w:rsidR="007D03B9" w:rsidRPr="0B1D562A">
              <w:rPr>
                <w:rFonts w:ascii="Open Sans" w:eastAsia="Open Sans" w:hAnsi="Open Sans" w:cs="Open Sans"/>
                <w:lang w:val="fr-CA"/>
              </w:rPr>
              <w:t xml:space="preserve"> maximum de 300 mots est suggéré</w:t>
            </w:r>
            <w:r w:rsidR="00A84E10" w:rsidRPr="0B1D562A">
              <w:rPr>
                <w:rFonts w:ascii="Open Sans" w:eastAsia="Open Sans" w:hAnsi="Open Sans" w:cs="Open Sans"/>
                <w:lang w:val="fr-CA"/>
              </w:rPr>
              <w:t>)</w:t>
            </w:r>
            <w:r w:rsidR="0022431C" w:rsidRPr="0B1D562A">
              <w:rPr>
                <w:rFonts w:ascii="Open Sans" w:eastAsia="Open Sans" w:hAnsi="Open Sans" w:cs="Open Sans"/>
                <w:lang w:val="fr-CA"/>
              </w:rPr>
              <w:t> </w:t>
            </w:r>
            <w:r w:rsidR="0022431C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:</w:t>
            </w:r>
          </w:p>
          <w:p w14:paraId="5B33AA33" w14:textId="77777777" w:rsidR="00ED5FD9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16D6B3D6" w14:textId="77777777" w:rsidR="00B959C5" w:rsidRDefault="00B959C5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4F7CF019" w14:textId="68155E7C" w:rsidR="00B959C5" w:rsidRPr="00FE33E1" w:rsidRDefault="00B959C5">
            <w:pPr>
              <w:rPr>
                <w:rFonts w:ascii="Open Sans" w:eastAsia="Open Sans" w:hAnsi="Open Sans" w:cs="Open Sans"/>
                <w:lang w:val="fr-CA"/>
              </w:rPr>
            </w:pPr>
          </w:p>
        </w:tc>
      </w:tr>
      <w:tr w:rsidR="00ED5FD9" w:rsidRPr="00F00482" w14:paraId="05432E3F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  <w:gridSpan w:val="2"/>
          </w:tcPr>
          <w:p w14:paraId="1D913197" w14:textId="1444942C" w:rsidR="00ED5FD9" w:rsidRPr="00FE33E1" w:rsidRDefault="00F80BE0" w:rsidP="0B1D562A">
            <w:pPr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Quelle expérience de travail </w:t>
            </w:r>
            <w:r w:rsidR="0043247B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l’</w:t>
            </w:r>
            <w:r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organisation détient-elle sur le plan des enjeux </w:t>
            </w:r>
            <w:proofErr w:type="spellStart"/>
            <w:r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intersectionnels</w:t>
            </w:r>
            <w:proofErr w:type="spellEnd"/>
            <w:r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et LGBTQ2I à l’international</w:t>
            </w:r>
            <w:r w:rsidR="00F00482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 ?</w:t>
            </w:r>
            <w:r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</w:t>
            </w:r>
            <w:r w:rsidR="00A84E10" w:rsidRPr="0B1D562A">
              <w:rPr>
                <w:rFonts w:ascii="Open Sans" w:eastAsia="Open Sans" w:hAnsi="Open Sans" w:cs="Open Sans"/>
                <w:lang w:val="fr-CA"/>
              </w:rPr>
              <w:t>(</w:t>
            </w:r>
            <w:r w:rsidR="26380525" w:rsidRPr="0B1D562A">
              <w:rPr>
                <w:rFonts w:ascii="Open Sans" w:eastAsia="Open Sans" w:hAnsi="Open Sans" w:cs="Open Sans"/>
                <w:lang w:val="fr-CA"/>
              </w:rPr>
              <w:t>Un</w:t>
            </w:r>
            <w:r w:rsidR="007D03B9" w:rsidRPr="0B1D562A">
              <w:rPr>
                <w:rFonts w:ascii="Open Sans" w:eastAsia="Open Sans" w:hAnsi="Open Sans" w:cs="Open Sans"/>
                <w:lang w:val="fr-CA"/>
              </w:rPr>
              <w:t xml:space="preserve"> maximum de 300 mots est suggéré</w:t>
            </w:r>
            <w:r w:rsidR="00A84E10" w:rsidRPr="0B1D562A">
              <w:rPr>
                <w:rFonts w:ascii="Open Sans" w:eastAsia="Open Sans" w:hAnsi="Open Sans" w:cs="Open Sans"/>
                <w:lang w:val="fr-CA"/>
              </w:rPr>
              <w:t>)</w:t>
            </w:r>
            <w:r w:rsidR="0022431C" w:rsidRPr="0B1D562A">
              <w:rPr>
                <w:rFonts w:ascii="Open Sans" w:eastAsia="Open Sans" w:hAnsi="Open Sans" w:cs="Open Sans"/>
                <w:lang w:val="fr-CA"/>
              </w:rPr>
              <w:t> </w:t>
            </w:r>
            <w:r w:rsidR="0022431C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:</w:t>
            </w:r>
          </w:p>
          <w:p w14:paraId="66282740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2D76A156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289C0A48" w14:textId="26EF84C5" w:rsidR="00ED5FD9" w:rsidRPr="00FE33E1" w:rsidRDefault="00ED5FD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</w:tr>
      <w:tr w:rsidR="00ED5FD9" w:rsidRPr="00FE33E1" w14:paraId="4FBC2CBD" w14:textId="77777777" w:rsidTr="4AD4957F">
        <w:tc>
          <w:tcPr>
            <w:tcW w:w="9350" w:type="dxa"/>
            <w:gridSpan w:val="2"/>
          </w:tcPr>
          <w:p w14:paraId="7D51E24D" w14:textId="6510217D" w:rsidR="00ED5FD9" w:rsidRPr="00FE33E1" w:rsidRDefault="00F80BE0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L’organisation</w:t>
            </w:r>
            <w:r w:rsidR="00DE0140">
              <w:rPr>
                <w:rFonts w:ascii="Open Sans" w:eastAsia="Open Sans" w:hAnsi="Open Sans" w:cs="Open Sans"/>
                <w:b/>
                <w:lang w:val="fr-CA"/>
              </w:rPr>
              <w:t xml:space="preserve"> a-t-</w:t>
            </w:r>
            <w:r>
              <w:rPr>
                <w:rFonts w:ascii="Open Sans" w:eastAsia="Open Sans" w:hAnsi="Open Sans" w:cs="Open Sans"/>
                <w:b/>
                <w:lang w:val="fr-CA"/>
              </w:rPr>
              <w:t>elle</w:t>
            </w:r>
            <w:r w:rsidR="00EF3DD2">
              <w:rPr>
                <w:rFonts w:ascii="Open Sans" w:eastAsia="Open Sans" w:hAnsi="Open Sans" w:cs="Open Sans"/>
                <w:b/>
                <w:lang w:val="fr-CA"/>
              </w:rPr>
              <w:t xml:space="preserve"> déjà reçu </w:t>
            </w:r>
            <w:r>
              <w:rPr>
                <w:rFonts w:ascii="Open Sans" w:eastAsia="Open Sans" w:hAnsi="Open Sans" w:cs="Open Sans"/>
                <w:b/>
                <w:lang w:val="fr-CA"/>
              </w:rPr>
              <w:t>un</w:t>
            </w:r>
            <w:r w:rsidR="00EF3DD2">
              <w:rPr>
                <w:rFonts w:ascii="Open Sans" w:eastAsia="Open Sans" w:hAnsi="Open Sans" w:cs="Open Sans"/>
                <w:b/>
                <w:lang w:val="fr-CA"/>
              </w:rPr>
              <w:t xml:space="preserve"> financement d’Affaires</w:t>
            </w:r>
            <w:r w:rsidR="00A84E10" w:rsidRPr="00FE33E1">
              <w:rPr>
                <w:rFonts w:ascii="Open Sans" w:eastAsia="Open Sans" w:hAnsi="Open Sans" w:cs="Open Sans"/>
                <w:b/>
                <w:lang w:val="fr-CA"/>
              </w:rPr>
              <w:t xml:space="preserve"> </w:t>
            </w:r>
            <w:r w:rsidR="00F33067">
              <w:rPr>
                <w:rFonts w:ascii="Open Sans" w:eastAsia="Open Sans" w:hAnsi="Open Sans" w:cs="Open Sans"/>
                <w:b/>
                <w:lang w:val="fr-CA"/>
              </w:rPr>
              <w:t>m</w:t>
            </w:r>
            <w:r w:rsidR="00EF3DD2">
              <w:rPr>
                <w:rFonts w:ascii="Open Sans" w:eastAsia="Open Sans" w:hAnsi="Open Sans" w:cs="Open Sans"/>
                <w:b/>
                <w:lang w:val="fr-CA"/>
              </w:rPr>
              <w:t>ondiales Canada</w:t>
            </w:r>
            <w:r w:rsidR="00F00482">
              <w:rPr>
                <w:rFonts w:ascii="Open Sans" w:eastAsia="Open Sans" w:hAnsi="Open Sans" w:cs="Open Sans"/>
                <w:b/>
                <w:lang w:val="fr-CA"/>
              </w:rPr>
              <w:t> ?</w:t>
            </w:r>
          </w:p>
          <w:p w14:paraId="4963A5C0" w14:textId="776BF7B0" w:rsidR="00ED5FD9" w:rsidRPr="00FE33E1" w:rsidRDefault="00A84E10">
            <w:pPr>
              <w:rPr>
                <w:rFonts w:ascii="Open Sans" w:eastAsia="Open Sans" w:hAnsi="Open Sans" w:cs="Open Sans"/>
                <w:lang w:val="fr-CA"/>
              </w:rPr>
            </w:pPr>
            <w:r w:rsidRPr="00FE33E1">
              <w:rPr>
                <w:rFonts w:ascii="MS Gothic" w:eastAsia="MS Gothic" w:hAnsi="MS Gothic" w:cs="MS Gothic"/>
                <w:lang w:val="fr-CA"/>
              </w:rPr>
              <w:t>☐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="00EF3DD2">
              <w:rPr>
                <w:rFonts w:ascii="Open Sans" w:eastAsia="Open Sans" w:hAnsi="Open Sans" w:cs="Open Sans"/>
                <w:lang w:val="fr-CA"/>
              </w:rPr>
              <w:t>Oui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</w:p>
          <w:p w14:paraId="0EDA814F" w14:textId="77777777" w:rsidR="00ED5FD9" w:rsidRPr="00FE33E1" w:rsidRDefault="00A84E10">
            <w:pPr>
              <w:rPr>
                <w:rFonts w:ascii="Open Sans" w:eastAsia="Open Sans" w:hAnsi="Open Sans" w:cs="Open Sans"/>
                <w:lang w:val="fr-CA"/>
              </w:rPr>
            </w:pPr>
            <w:r w:rsidRPr="00FE33E1">
              <w:rPr>
                <w:rFonts w:ascii="MS Gothic" w:eastAsia="MS Gothic" w:hAnsi="MS Gothic" w:cs="MS Gothic"/>
                <w:lang w:val="fr-CA"/>
              </w:rPr>
              <w:t>☐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No</w:t>
            </w:r>
            <w:r w:rsidR="00EF3DD2">
              <w:rPr>
                <w:rFonts w:ascii="Open Sans" w:eastAsia="Open Sans" w:hAnsi="Open Sans" w:cs="Open Sans"/>
                <w:lang w:val="fr-CA"/>
              </w:rPr>
              <w:t>n</w:t>
            </w:r>
          </w:p>
          <w:p w14:paraId="6F9F5CE8" w14:textId="77777777" w:rsidR="00ED5FD9" w:rsidRPr="00FE33E1" w:rsidRDefault="00ED5FD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</w:tr>
      <w:tr w:rsidR="00ED5FD9" w:rsidRPr="00FE33E1" w14:paraId="15DC134D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350" w:type="dxa"/>
            <w:gridSpan w:val="2"/>
          </w:tcPr>
          <w:p w14:paraId="010D1D44" w14:textId="04388F90" w:rsidR="00ED5FD9" w:rsidRPr="00FE33E1" w:rsidRDefault="00F80BE0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L’organisation</w:t>
            </w:r>
            <w:r w:rsidR="00DE0140">
              <w:rPr>
                <w:rFonts w:ascii="Open Sans" w:eastAsia="Open Sans" w:hAnsi="Open Sans" w:cs="Open Sans"/>
                <w:b/>
                <w:lang w:val="fr-CA"/>
              </w:rPr>
              <w:t xml:space="preserve"> a-t-</w:t>
            </w:r>
            <w:r>
              <w:rPr>
                <w:rFonts w:ascii="Open Sans" w:eastAsia="Open Sans" w:hAnsi="Open Sans" w:cs="Open Sans"/>
                <w:b/>
                <w:lang w:val="fr-CA"/>
              </w:rPr>
              <w:t>elle</w:t>
            </w:r>
            <w:r w:rsidR="00DE0140">
              <w:rPr>
                <w:rFonts w:ascii="Open Sans" w:eastAsia="Open Sans" w:hAnsi="Open Sans" w:cs="Open Sans"/>
                <w:b/>
                <w:lang w:val="fr-CA"/>
              </w:rPr>
              <w:t xml:space="preserve"> déjà </w:t>
            </w:r>
            <w:r w:rsidR="00EF3DD2">
              <w:rPr>
                <w:rFonts w:ascii="Open Sans" w:eastAsia="Open Sans" w:hAnsi="Open Sans" w:cs="Open Sans"/>
                <w:b/>
                <w:lang w:val="fr-CA"/>
              </w:rPr>
              <w:t>travaillé en partenariat avec des organisations des pays du Sud</w:t>
            </w:r>
            <w:r w:rsidR="00F00482">
              <w:rPr>
                <w:rFonts w:ascii="Open Sans" w:eastAsia="Open Sans" w:hAnsi="Open Sans" w:cs="Open Sans"/>
                <w:b/>
                <w:lang w:val="fr-CA"/>
              </w:rPr>
              <w:t> ?</w:t>
            </w:r>
          </w:p>
          <w:p w14:paraId="6F285B91" w14:textId="77777777" w:rsidR="00ED5FD9" w:rsidRPr="00FE33E1" w:rsidRDefault="00A84E10">
            <w:pPr>
              <w:rPr>
                <w:rFonts w:ascii="Open Sans" w:eastAsia="Open Sans" w:hAnsi="Open Sans" w:cs="Open Sans"/>
                <w:lang w:val="fr-CA"/>
              </w:rPr>
            </w:pPr>
            <w:r w:rsidRPr="00FE33E1">
              <w:rPr>
                <w:rFonts w:ascii="MS Gothic" w:eastAsia="MS Gothic" w:hAnsi="MS Gothic" w:cs="MS Gothic"/>
                <w:lang w:val="fr-CA"/>
              </w:rPr>
              <w:t>☐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="00EF3DD2">
              <w:rPr>
                <w:rFonts w:ascii="Open Sans" w:eastAsia="Open Sans" w:hAnsi="Open Sans" w:cs="Open Sans"/>
                <w:lang w:val="fr-CA"/>
              </w:rPr>
              <w:t>Oui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</w:p>
          <w:p w14:paraId="7A4DCDC6" w14:textId="77777777" w:rsidR="00ED5FD9" w:rsidRPr="00FE33E1" w:rsidRDefault="00A84E10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FE33E1">
              <w:rPr>
                <w:rFonts w:ascii="MS Gothic" w:eastAsia="MS Gothic" w:hAnsi="MS Gothic" w:cs="MS Gothic"/>
                <w:lang w:val="fr-CA"/>
              </w:rPr>
              <w:t>☐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No</w:t>
            </w:r>
            <w:r w:rsidR="000F6CCB">
              <w:rPr>
                <w:rFonts w:ascii="Open Sans" w:eastAsia="Open Sans" w:hAnsi="Open Sans" w:cs="Open Sans"/>
                <w:lang w:val="fr-CA"/>
              </w:rPr>
              <w:t>n</w:t>
            </w:r>
          </w:p>
        </w:tc>
      </w:tr>
      <w:tr w:rsidR="00ED5FD9" w:rsidRPr="004D003B" w14:paraId="577CD8CB" w14:textId="77777777" w:rsidTr="4AD4957F">
        <w:tc>
          <w:tcPr>
            <w:tcW w:w="9350" w:type="dxa"/>
            <w:gridSpan w:val="2"/>
          </w:tcPr>
          <w:p w14:paraId="36DD39E1" w14:textId="19E4D258" w:rsidR="00ED5FD9" w:rsidRPr="002D0D9F" w:rsidRDefault="00F80BE0" w:rsidP="0B1D562A">
            <w:pPr>
              <w:spacing w:before="240" w:after="240"/>
              <w:jc w:val="both"/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Considérant que les</w:t>
            </w:r>
            <w:r w:rsidR="00FD0E59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rapports de pouvoir </w:t>
            </w:r>
            <w:r w:rsidR="0043247B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sont inhérents aux</w:t>
            </w:r>
            <w:r w:rsidR="00FD0E59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relations </w:t>
            </w:r>
            <w:r w:rsidR="007479C5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entre les pays du Nord et du </w:t>
            </w:r>
            <w:r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Sud</w:t>
            </w:r>
            <w:r w:rsidR="00FD0E59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</w:t>
            </w:r>
            <w:r w:rsidR="00D755A2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comment</w:t>
            </w:r>
            <w:r w:rsidR="00327CCE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</w:t>
            </w:r>
            <w:r w:rsidR="002D0D9F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le</w:t>
            </w:r>
            <w:r w:rsidR="00327CCE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partenariat partage-t-il</w:t>
            </w:r>
            <w:r w:rsidR="00D755A2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</w:t>
            </w:r>
            <w:r w:rsidR="00950680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le processus décisionnel</w:t>
            </w:r>
            <w:r w:rsidR="00D755A2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avec les organisations</w:t>
            </w:r>
            <w:r w:rsidR="00470A98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 </w:t>
            </w:r>
            <w:r w:rsidR="00D755A2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LGBTQ2I des pays du Sud</w:t>
            </w:r>
            <w:r w:rsidR="00F00482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 ?</w:t>
            </w:r>
            <w:r w:rsidR="00FD0E59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Comment les principes et les pratiques anticoloniales et antiracistes </w:t>
            </w:r>
            <w:r w:rsidR="0043247B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guident-ils votre</w:t>
            </w:r>
            <w:r w:rsidR="00FD0E59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travail</w:t>
            </w:r>
            <w:r w:rsidR="00470A98" w:rsidRPr="0B1D562A">
              <w:rPr>
                <w:rFonts w:ascii="Open Sans" w:eastAsia="Open Sans" w:hAnsi="Open Sans" w:cs="Open Sans"/>
                <w:b/>
                <w:bCs/>
                <w:lang w:val="fr-CA"/>
              </w:rPr>
              <w:t> ?</w:t>
            </w:r>
            <w:r w:rsidR="00A84E10" w:rsidRPr="0B1D562A">
              <w:rPr>
                <w:rFonts w:ascii="Open Sans" w:eastAsia="Open Sans" w:hAnsi="Open Sans" w:cs="Open Sans"/>
                <w:lang w:val="fr-CA"/>
              </w:rPr>
              <w:t xml:space="preserve"> (</w:t>
            </w:r>
            <w:r w:rsidR="334518AD" w:rsidRPr="0B1D562A">
              <w:rPr>
                <w:rFonts w:ascii="Open Sans" w:eastAsia="Open Sans" w:hAnsi="Open Sans" w:cs="Open Sans"/>
                <w:lang w:val="fr-CA"/>
              </w:rPr>
              <w:t>Un</w:t>
            </w:r>
            <w:r w:rsidR="007D03B9" w:rsidRPr="0B1D562A">
              <w:rPr>
                <w:rFonts w:ascii="Open Sans" w:eastAsia="Open Sans" w:hAnsi="Open Sans" w:cs="Open Sans"/>
                <w:lang w:val="fr-CA"/>
              </w:rPr>
              <w:t xml:space="preserve"> maximum de 400 mots est suggéré</w:t>
            </w:r>
            <w:r w:rsidR="0022431C" w:rsidRPr="0B1D562A">
              <w:rPr>
                <w:rFonts w:ascii="Open Sans" w:eastAsia="Open Sans" w:hAnsi="Open Sans" w:cs="Open Sans"/>
                <w:lang w:val="fr-CA"/>
              </w:rPr>
              <w:t>) :</w:t>
            </w:r>
          </w:p>
          <w:p w14:paraId="60023C76" w14:textId="77777777" w:rsidR="00ED5FD9" w:rsidRPr="00FE33E1" w:rsidRDefault="00ED5FD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6A43E6B6" w14:textId="2B8D8E5E" w:rsidR="00ED5FD9" w:rsidRPr="00FE33E1" w:rsidRDefault="00ED5FD9" w:rsidP="41C3329F">
            <w:pPr>
              <w:rPr>
                <w:rFonts w:ascii="Open Sans" w:eastAsia="Open Sans" w:hAnsi="Open Sans" w:cs="Open Sans"/>
                <w:b/>
                <w:bCs/>
                <w:lang w:val="fr-CA"/>
              </w:rPr>
            </w:pPr>
          </w:p>
          <w:p w14:paraId="6848A211" w14:textId="68D07FE3" w:rsidR="1B496E29" w:rsidRPr="00594627" w:rsidRDefault="1B496E29" w:rsidP="41C3329F">
            <w:pPr>
              <w:rPr>
                <w:b/>
                <w:color w:val="333E48"/>
                <w:lang w:val="fr-CA"/>
              </w:rPr>
            </w:pPr>
            <w:r w:rsidRPr="00594627">
              <w:rPr>
                <w:rFonts w:eastAsia="Calibri"/>
                <w:b/>
                <w:color w:val="333E48"/>
                <w:lang w:val="fr-CA"/>
              </w:rPr>
              <w:lastRenderedPageBreak/>
              <w:t>Ce projet est-il soumis en partenariat avec une deuxième organisation canadienne responsable</w:t>
            </w:r>
            <w:r w:rsidR="00F33067" w:rsidRPr="00594627">
              <w:rPr>
                <w:rFonts w:eastAsia="Calibri"/>
                <w:b/>
                <w:color w:val="333E48"/>
                <w:lang w:val="fr-CA"/>
              </w:rPr>
              <w:t xml:space="preserve"> </w:t>
            </w:r>
            <w:r w:rsidRPr="00594627">
              <w:rPr>
                <w:rFonts w:eastAsia="Calibri"/>
                <w:b/>
                <w:color w:val="333E48"/>
                <w:lang w:val="fr-CA"/>
              </w:rPr>
              <w:t>?</w:t>
            </w:r>
          </w:p>
          <w:p w14:paraId="0DECEFE5" w14:textId="77777777" w:rsidR="00594627" w:rsidRPr="00FE33E1" w:rsidRDefault="00594627" w:rsidP="00594627">
            <w:pPr>
              <w:rPr>
                <w:rFonts w:ascii="Open Sans" w:eastAsia="Open Sans" w:hAnsi="Open Sans" w:cs="Open Sans"/>
                <w:lang w:val="fr-CA"/>
              </w:rPr>
            </w:pPr>
            <w:r w:rsidRPr="00FE33E1">
              <w:rPr>
                <w:rFonts w:ascii="MS Gothic" w:eastAsia="MS Gothic" w:hAnsi="MS Gothic" w:cs="MS Gothic"/>
                <w:lang w:val="fr-CA"/>
              </w:rPr>
              <w:t>☐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  <w:r>
              <w:rPr>
                <w:rFonts w:ascii="Open Sans" w:eastAsia="Open Sans" w:hAnsi="Open Sans" w:cs="Open Sans"/>
                <w:lang w:val="fr-CA"/>
              </w:rPr>
              <w:t>Oui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</w:t>
            </w:r>
          </w:p>
          <w:p w14:paraId="1856D7DA" w14:textId="50EFF22E" w:rsidR="00ED5FD9" w:rsidRDefault="00594627" w:rsidP="00594627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FE33E1">
              <w:rPr>
                <w:rFonts w:ascii="MS Gothic" w:eastAsia="MS Gothic" w:hAnsi="MS Gothic" w:cs="MS Gothic"/>
                <w:lang w:val="fr-CA"/>
              </w:rPr>
              <w:t>☐</w:t>
            </w:r>
            <w:r w:rsidRPr="00FE33E1">
              <w:rPr>
                <w:rFonts w:ascii="Open Sans" w:eastAsia="Open Sans" w:hAnsi="Open Sans" w:cs="Open Sans"/>
                <w:lang w:val="fr-CA"/>
              </w:rPr>
              <w:t xml:space="preserve"> No</w:t>
            </w:r>
            <w:r>
              <w:rPr>
                <w:rFonts w:ascii="Open Sans" w:eastAsia="Open Sans" w:hAnsi="Open Sans" w:cs="Open Sans"/>
                <w:lang w:val="fr-CA"/>
              </w:rPr>
              <w:t>n</w:t>
            </w:r>
            <w:r w:rsidRPr="00FE33E1">
              <w:rPr>
                <w:rFonts w:ascii="Open Sans" w:eastAsia="Open Sans" w:hAnsi="Open Sans" w:cs="Open Sans"/>
                <w:b/>
                <w:lang w:val="fr-CA"/>
              </w:rPr>
              <w:t xml:space="preserve"> </w:t>
            </w:r>
          </w:p>
          <w:p w14:paraId="31E5AFDD" w14:textId="77777777" w:rsidR="00ED5FD9" w:rsidRDefault="00594627" w:rsidP="00594627">
            <w:pPr>
              <w:rPr>
                <w:lang w:val="fr-CA"/>
              </w:rPr>
            </w:pPr>
            <w:r>
              <w:rPr>
                <w:lang w:val="fr-CA"/>
              </w:rPr>
              <w:t xml:space="preserve">Veuillez </w:t>
            </w:r>
            <w:r w:rsidRPr="41C3329F">
              <w:rPr>
                <w:lang w:val="fr-CA"/>
              </w:rPr>
              <w:t xml:space="preserve">ajouter des profils organisationnels supplémentaires </w:t>
            </w:r>
            <w:r>
              <w:rPr>
                <w:lang w:val="fr-CA"/>
              </w:rPr>
              <w:t xml:space="preserve">pour </w:t>
            </w:r>
            <w:r w:rsidRPr="41C3329F">
              <w:rPr>
                <w:lang w:val="fr-CA"/>
              </w:rPr>
              <w:t>le Canada et le Sud</w:t>
            </w:r>
            <w:r w:rsidRPr="00594627">
              <w:rPr>
                <w:lang w:val="fr-CA"/>
              </w:rPr>
              <w:t xml:space="preserve"> selon le cas</w:t>
            </w:r>
            <w:r w:rsidR="00B959C5">
              <w:rPr>
                <w:lang w:val="fr-CA"/>
              </w:rPr>
              <w:t>.</w:t>
            </w:r>
          </w:p>
          <w:p w14:paraId="56A372ED" w14:textId="6667A9B0" w:rsidR="00B959C5" w:rsidRPr="00594627" w:rsidRDefault="00B959C5" w:rsidP="00594627">
            <w:pPr>
              <w:rPr>
                <w:lang w:val="fr-CA"/>
              </w:rPr>
            </w:pPr>
          </w:p>
        </w:tc>
      </w:tr>
    </w:tbl>
    <w:p w14:paraId="2E59D6E2" w14:textId="4C3A8773" w:rsidR="007D03B9" w:rsidRDefault="007D03B9">
      <w:pPr>
        <w:rPr>
          <w:lang w:val="fr-CA"/>
        </w:rPr>
      </w:pPr>
    </w:p>
    <w:p w14:paraId="7C6B2436" w14:textId="5E4F1829" w:rsidR="00B959C5" w:rsidRDefault="00B959C5">
      <w:pPr>
        <w:rPr>
          <w:lang w:val="fr-CA"/>
        </w:rPr>
      </w:pPr>
    </w:p>
    <w:p w14:paraId="1B5EB730" w14:textId="77777777" w:rsidR="00B959C5" w:rsidRPr="00FE33E1" w:rsidRDefault="00B959C5">
      <w:pPr>
        <w:rPr>
          <w:lang w:val="fr-CA"/>
        </w:rPr>
      </w:pPr>
    </w:p>
    <w:tbl>
      <w:tblPr>
        <w:tblStyle w:val="GridTable4-Accent3"/>
        <w:tblW w:w="9634" w:type="dxa"/>
        <w:tblLayout w:type="fixed"/>
        <w:tblLook w:val="0400" w:firstRow="0" w:lastRow="0" w:firstColumn="0" w:lastColumn="0" w:noHBand="0" w:noVBand="1"/>
      </w:tblPr>
      <w:tblGrid>
        <w:gridCol w:w="4531"/>
        <w:gridCol w:w="5103"/>
      </w:tblGrid>
      <w:tr w:rsidR="00ED5FD9" w:rsidRPr="004D003B" w14:paraId="5B445B9A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4" w:type="dxa"/>
            <w:gridSpan w:val="2"/>
          </w:tcPr>
          <w:p w14:paraId="509077FB" w14:textId="4E6C7E47" w:rsidR="00ED5FD9" w:rsidRPr="004C1E35" w:rsidRDefault="00FD0E59" w:rsidP="007D03B9">
            <w:pPr>
              <w:pStyle w:val="ListParagraph"/>
              <w:numPr>
                <w:ilvl w:val="0"/>
                <w:numId w:val="9"/>
              </w:numPr>
              <w:rPr>
                <w:rFonts w:ascii="Open Sans" w:eastAsia="Open Sans" w:hAnsi="Open Sans" w:cs="Open Sans"/>
                <w:lang w:val="fr-CA"/>
              </w:rPr>
            </w:pPr>
            <w:r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>Organisation</w:t>
            </w:r>
            <w:r w:rsidR="00950680"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>(</w:t>
            </w:r>
            <w:r w:rsidR="002D0D9F"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>s</w:t>
            </w:r>
            <w:r w:rsidR="00950680"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>)</w:t>
            </w:r>
            <w:r w:rsidR="002D0D9F"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 xml:space="preserve"> partenaire</w:t>
            </w:r>
            <w:r w:rsidR="00950680"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>(</w:t>
            </w:r>
            <w:r w:rsidR="002D0D9F"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>s</w:t>
            </w:r>
            <w:r w:rsidR="00950680"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>)</w:t>
            </w:r>
            <w:r w:rsidR="002D0D9F"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 xml:space="preserve"> dans l</w:t>
            </w:r>
            <w:r w:rsidRPr="00A9734E">
              <w:rPr>
                <w:rFonts w:ascii="Open Sans" w:eastAsia="Open Sans" w:hAnsi="Open Sans" w:cs="Open Sans"/>
                <w:b/>
                <w:sz w:val="28"/>
                <w:lang w:val="fr-CA"/>
              </w:rPr>
              <w:t xml:space="preserve">es pays du Sud </w:t>
            </w:r>
          </w:p>
          <w:p w14:paraId="5245CFDE" w14:textId="5C5D0A0D" w:rsidR="004C1E35" w:rsidRPr="00A9734E" w:rsidRDefault="00E17BD9" w:rsidP="00E17BD9">
            <w:pPr>
              <w:pStyle w:val="ListParagraph"/>
              <w:ind w:left="1080"/>
              <w:jc w:val="center"/>
              <w:rPr>
                <w:rFonts w:ascii="Open Sans" w:eastAsia="Open Sans" w:hAnsi="Open Sans" w:cs="Open Sans"/>
                <w:lang w:val="fr-CA"/>
              </w:rPr>
            </w:pPr>
            <w:r w:rsidRPr="00E17BD9">
              <w:rPr>
                <w:lang w:val="fr-CA"/>
              </w:rPr>
              <w:t>Veuillez noter qu’un profil organisationnel est nécessaire par organisation partenaire le cas échéant. Vous serez invité à ajouter des profils organisationnels supplémentaires pour le Sud à la fin de chaque section.</w:t>
            </w:r>
          </w:p>
        </w:tc>
      </w:tr>
      <w:tr w:rsidR="00ED5FD9" w:rsidRPr="00FE33E1" w14:paraId="44D5B390" w14:textId="77777777" w:rsidTr="4AD4957F">
        <w:tc>
          <w:tcPr>
            <w:tcW w:w="9634" w:type="dxa"/>
            <w:gridSpan w:val="2"/>
          </w:tcPr>
          <w:p w14:paraId="687B089F" w14:textId="77777777" w:rsidR="00ED5FD9" w:rsidRPr="00FE33E1" w:rsidRDefault="00FD0E59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Nom de l’organisation partenaire :</w:t>
            </w:r>
          </w:p>
          <w:p w14:paraId="5306A842" w14:textId="77777777" w:rsidR="00ED5FD9" w:rsidRPr="00FE33E1" w:rsidRDefault="00ED5FD9">
            <w:pPr>
              <w:rPr>
                <w:rFonts w:ascii="Open Sans" w:eastAsia="Open Sans" w:hAnsi="Open Sans" w:cs="Open Sans"/>
                <w:i/>
                <w:color w:val="FF0000"/>
                <w:lang w:val="fr-CA"/>
              </w:rPr>
            </w:pPr>
          </w:p>
          <w:p w14:paraId="4171C66A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</w:tc>
      </w:tr>
      <w:tr w:rsidR="00ED5FD9" w:rsidRPr="00FE33E1" w14:paraId="2AE70AC3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14:paraId="55567A19" w14:textId="77777777" w:rsidR="00ED5FD9" w:rsidRPr="00FE33E1" w:rsidRDefault="00FD0E59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Adresse de l’organisation :</w:t>
            </w:r>
          </w:p>
          <w:p w14:paraId="7196E24D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4474A047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</w:tc>
        <w:tc>
          <w:tcPr>
            <w:tcW w:w="5103" w:type="dxa"/>
          </w:tcPr>
          <w:p w14:paraId="4935AAD2" w14:textId="77777777" w:rsidR="00ED5FD9" w:rsidRPr="00FE33E1" w:rsidRDefault="00FD0E59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Pays :</w:t>
            </w:r>
          </w:p>
        </w:tc>
      </w:tr>
      <w:tr w:rsidR="00ED5FD9" w:rsidRPr="004D003B" w14:paraId="7D94081E" w14:textId="77777777" w:rsidTr="4AD4957F">
        <w:tc>
          <w:tcPr>
            <w:tcW w:w="4531" w:type="dxa"/>
          </w:tcPr>
          <w:p w14:paraId="7C94B7D3" w14:textId="394A46C5" w:rsidR="00ED5FD9" w:rsidRPr="00FE33E1" w:rsidRDefault="0043247B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Nom de la personne</w:t>
            </w:r>
            <w:r w:rsidR="007D03B9">
              <w:rPr>
                <w:rFonts w:ascii="Open Sans" w:eastAsia="Open Sans" w:hAnsi="Open Sans" w:cs="Open Sans"/>
                <w:b/>
                <w:lang w:val="fr-CA"/>
              </w:rPr>
              <w:t>-</w:t>
            </w:r>
            <w:r w:rsidR="00FD0E59">
              <w:rPr>
                <w:rFonts w:ascii="Open Sans" w:eastAsia="Open Sans" w:hAnsi="Open Sans" w:cs="Open Sans"/>
                <w:b/>
                <w:lang w:val="fr-CA"/>
              </w:rPr>
              <w:t>ressource :</w:t>
            </w:r>
          </w:p>
          <w:p w14:paraId="705D0373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3B5A3EE6" w14:textId="77777777" w:rsidR="00ED5FD9" w:rsidRPr="00FE33E1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</w:tc>
        <w:tc>
          <w:tcPr>
            <w:tcW w:w="5103" w:type="dxa"/>
          </w:tcPr>
          <w:p w14:paraId="102BDB98" w14:textId="77777777" w:rsidR="00ED5FD9" w:rsidRPr="00FE33E1" w:rsidRDefault="00FD0E59">
            <w:pPr>
              <w:rPr>
                <w:rFonts w:ascii="Open Sans" w:eastAsia="Open Sans" w:hAnsi="Open Sans" w:cs="Open Sans"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Responsabilité au sein de l’organisation :</w:t>
            </w:r>
          </w:p>
        </w:tc>
      </w:tr>
      <w:tr w:rsidR="00ED5FD9" w:rsidRPr="00FE33E1" w14:paraId="326C79F7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14:paraId="3308660E" w14:textId="77777777" w:rsidR="00ED5FD9" w:rsidRPr="00FE33E1" w:rsidRDefault="00FD0E59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Adresse courriel :</w:t>
            </w:r>
          </w:p>
          <w:p w14:paraId="643FE400" w14:textId="77777777" w:rsidR="00ED5FD9" w:rsidRPr="00FE33E1" w:rsidRDefault="00ED5FD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021AC7B2" w14:textId="77777777" w:rsidR="00ED5FD9" w:rsidRPr="00FE33E1" w:rsidRDefault="00ED5FD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  <w:tc>
          <w:tcPr>
            <w:tcW w:w="5103" w:type="dxa"/>
          </w:tcPr>
          <w:p w14:paraId="586B9629" w14:textId="77777777" w:rsidR="00ED5FD9" w:rsidRPr="00FE33E1" w:rsidRDefault="00FD0E59">
            <w:pPr>
              <w:rPr>
                <w:rFonts w:ascii="Open Sans" w:eastAsia="Open Sans" w:hAnsi="Open Sans" w:cs="Open Sans"/>
                <w:b/>
                <w:lang w:val="fr-CA"/>
              </w:rPr>
            </w:pPr>
            <w:r>
              <w:rPr>
                <w:rFonts w:ascii="Open Sans" w:eastAsia="Open Sans" w:hAnsi="Open Sans" w:cs="Open Sans"/>
                <w:b/>
                <w:lang w:val="fr-CA"/>
              </w:rPr>
              <w:t>Numéro de téléphone :</w:t>
            </w:r>
          </w:p>
        </w:tc>
      </w:tr>
      <w:tr w:rsidR="005C00EF" w:rsidRPr="004D003B" w14:paraId="374819DF" w14:textId="77777777" w:rsidTr="4AD4957F">
        <w:tc>
          <w:tcPr>
            <w:tcW w:w="9634" w:type="dxa"/>
            <w:gridSpan w:val="2"/>
          </w:tcPr>
          <w:p w14:paraId="068FC5C3" w14:textId="77777777" w:rsidR="00ED5FD9" w:rsidRPr="005C00EF" w:rsidRDefault="00FD0E5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>Description de l’organisation</w:t>
            </w:r>
            <w:r w:rsidR="00A84E10" w:rsidRPr="005C00EF">
              <w:rPr>
                <w:rFonts w:ascii="Open Sans" w:eastAsia="Open Sans" w:hAnsi="Open Sans" w:cs="Open Sans"/>
                <w:b/>
                <w:lang w:val="fr-CA"/>
              </w:rPr>
              <w:t xml:space="preserve"> (mission, etc</w:t>
            </w:r>
            <w:r w:rsidRPr="005C00EF">
              <w:rPr>
                <w:rFonts w:ascii="Open Sans" w:eastAsia="Open Sans" w:hAnsi="Open Sans" w:cs="Open Sans"/>
                <w:b/>
                <w:lang w:val="fr-CA"/>
              </w:rPr>
              <w:t>.</w:t>
            </w:r>
            <w:r w:rsidR="0022431C" w:rsidRPr="005C00EF">
              <w:rPr>
                <w:rFonts w:ascii="Open Sans" w:eastAsia="Open Sans" w:hAnsi="Open Sans" w:cs="Open Sans"/>
                <w:b/>
                <w:lang w:val="fr-CA"/>
              </w:rPr>
              <w:t>) :</w:t>
            </w:r>
          </w:p>
          <w:p w14:paraId="54A272D3" w14:textId="11722E66" w:rsidR="00ED5FD9" w:rsidRDefault="00ED5FD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646AC27D" w14:textId="6C53B398" w:rsidR="00B959C5" w:rsidRDefault="00B959C5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621DB911" w14:textId="77777777" w:rsidR="00B959C5" w:rsidRPr="005C00EF" w:rsidRDefault="00B959C5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05DAD5C8" w14:textId="7A7566FD" w:rsidR="00A9734E" w:rsidRPr="005C00EF" w:rsidRDefault="00A9734E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</w:tr>
      <w:tr w:rsidR="005C00EF" w:rsidRPr="005C00EF" w14:paraId="42F98AD3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14:paraId="64154D09" w14:textId="67E181B1" w:rsidR="00FD0E59" w:rsidRPr="005C00EF" w:rsidRDefault="00FD0E59">
            <w:pPr>
              <w:spacing w:before="240" w:after="240"/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 xml:space="preserve">Budget annuel de l’année fiscale en dollars canadiens (dépenses totales </w:t>
            </w:r>
            <w:r w:rsidRPr="005C00EF">
              <w:rPr>
                <w:rFonts w:ascii="Open Sans" w:eastAsia="Open Sans" w:hAnsi="Open Sans" w:cs="Open Sans"/>
                <w:b/>
                <w:lang w:val="fr-CA"/>
              </w:rPr>
              <w:lastRenderedPageBreak/>
              <w:t xml:space="preserve">dans le budget de </w:t>
            </w:r>
            <w:r w:rsidR="00482B4D" w:rsidRPr="005C00EF">
              <w:rPr>
                <w:rFonts w:ascii="Open Sans" w:eastAsia="Open Sans" w:hAnsi="Open Sans" w:cs="Open Sans"/>
                <w:b/>
                <w:lang w:val="fr-CA"/>
              </w:rPr>
              <w:t>l’organisation</w:t>
            </w:r>
            <w:r w:rsidRPr="005C00EF">
              <w:rPr>
                <w:rFonts w:ascii="Open Sans" w:eastAsia="Open Sans" w:hAnsi="Open Sans" w:cs="Open Sans"/>
                <w:b/>
                <w:lang w:val="fr-CA"/>
              </w:rPr>
              <w:t>)</w:t>
            </w:r>
            <w:r w:rsidR="007D03B9" w:rsidRPr="005C00EF">
              <w:rPr>
                <w:rFonts w:ascii="Open Sans" w:eastAsia="Open Sans" w:hAnsi="Open Sans" w:cs="Open Sans"/>
                <w:b/>
                <w:lang w:val="fr-CA"/>
              </w:rPr>
              <w:t xml:space="preserve"> CAD______</w:t>
            </w:r>
          </w:p>
          <w:p w14:paraId="203947FC" w14:textId="68A96D86" w:rsidR="00ED5FD9" w:rsidRPr="005C00EF" w:rsidRDefault="00FD0E59" w:rsidP="0022431C">
            <w:pPr>
              <w:spacing w:before="240" w:after="240"/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 xml:space="preserve">Nombre d’années </w:t>
            </w:r>
            <w:r w:rsidR="0022431C" w:rsidRPr="005C00EF">
              <w:rPr>
                <w:rFonts w:ascii="Open Sans" w:eastAsia="Open Sans" w:hAnsi="Open Sans" w:cs="Open Sans"/>
                <w:b/>
                <w:lang w:val="fr-CA"/>
              </w:rPr>
              <w:t>en activité</w:t>
            </w:r>
            <w:r w:rsidRPr="005C00EF">
              <w:rPr>
                <w:rFonts w:ascii="Open Sans" w:eastAsia="Open Sans" w:hAnsi="Open Sans" w:cs="Open Sans"/>
                <w:b/>
                <w:lang w:val="fr-CA"/>
              </w:rPr>
              <w:t> :</w:t>
            </w:r>
            <w:r w:rsidR="007D03B9" w:rsidRPr="005C00EF">
              <w:rPr>
                <w:rFonts w:ascii="Open Sans" w:eastAsia="Open Sans" w:hAnsi="Open Sans" w:cs="Open Sans"/>
                <w:b/>
                <w:lang w:val="fr-CA"/>
              </w:rPr>
              <w:t>______</w:t>
            </w:r>
          </w:p>
        </w:tc>
        <w:tc>
          <w:tcPr>
            <w:tcW w:w="5103" w:type="dxa"/>
          </w:tcPr>
          <w:p w14:paraId="40B9BEC6" w14:textId="46DB8B91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lastRenderedPageBreak/>
              <w:t xml:space="preserve">Nombre total de personnes employées par l’organisation : </w:t>
            </w:r>
          </w:p>
          <w:p w14:paraId="6F860401" w14:textId="77777777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30D87B5C" w14:textId="3191A0BA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>Temps plein :    ___</w:t>
            </w:r>
          </w:p>
          <w:p w14:paraId="17B98394" w14:textId="7C01528F" w:rsidR="00ED5FD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>Temps partiel : ___</w:t>
            </w:r>
          </w:p>
        </w:tc>
      </w:tr>
      <w:tr w:rsidR="005C00EF" w:rsidRPr="004D003B" w14:paraId="4DA5CC51" w14:textId="77777777" w:rsidTr="4AD4957F">
        <w:tc>
          <w:tcPr>
            <w:tcW w:w="4531" w:type="dxa"/>
          </w:tcPr>
          <w:p w14:paraId="166931BC" w14:textId="77777777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lastRenderedPageBreak/>
              <w:t>L’organisation est-elle immatriculée dans son pays d’activité ?</w:t>
            </w:r>
          </w:p>
          <w:p w14:paraId="08CE1F15" w14:textId="77777777" w:rsidR="00795EB4" w:rsidRPr="005C00EF" w:rsidRDefault="00795EB4" w:rsidP="00795EB4">
            <w:pPr>
              <w:rPr>
                <w:rFonts w:ascii="MS Gothic" w:eastAsia="MS Gothic" w:hAnsi="MS Gothic" w:cs="MS Gothic"/>
                <w:lang w:val="fr-CA"/>
              </w:rPr>
            </w:pPr>
            <w:r w:rsidRPr="005C00EF">
              <w:rPr>
                <w:rFonts w:ascii="Open Sans" w:eastAsia="Open Sans" w:hAnsi="Open Sans" w:cs="Open Sans"/>
                <w:lang w:val="fr-CA"/>
              </w:rPr>
              <w:t xml:space="preserve">Oui </w:t>
            </w:r>
            <w:r w:rsidRPr="005C00EF">
              <w:rPr>
                <w:rFonts w:ascii="MS Gothic" w:eastAsia="MS Gothic" w:hAnsi="MS Gothic" w:cs="MS Gothic"/>
                <w:lang w:val="fr-CA"/>
              </w:rPr>
              <w:t>☐</w:t>
            </w:r>
            <w:r w:rsidRPr="005C00EF">
              <w:rPr>
                <w:rFonts w:ascii="Open Sans" w:eastAsia="Open Sans" w:hAnsi="Open Sans" w:cs="Open Sans"/>
                <w:lang w:val="fr-CA"/>
              </w:rPr>
              <w:t xml:space="preserve">         Non </w:t>
            </w:r>
            <w:r w:rsidRPr="005C00EF">
              <w:rPr>
                <w:rFonts w:ascii="MS Gothic" w:eastAsia="MS Gothic" w:hAnsi="MS Gothic" w:cs="MS Gothic"/>
                <w:lang w:val="fr-CA"/>
              </w:rPr>
              <w:t>☐</w:t>
            </w:r>
          </w:p>
          <w:p w14:paraId="393D606E" w14:textId="77777777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2C760D76" w14:textId="77777777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>Sinon, expliquer pourquoi :</w:t>
            </w:r>
          </w:p>
          <w:p w14:paraId="21404862" w14:textId="048CE691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  <w:tc>
          <w:tcPr>
            <w:tcW w:w="5103" w:type="dxa"/>
          </w:tcPr>
          <w:p w14:paraId="735C6A46" w14:textId="65108022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>Si oui, un certificat d’immatriculation est-il joint en annexe ?</w:t>
            </w:r>
          </w:p>
          <w:p w14:paraId="3B65FEE2" w14:textId="77777777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509B2157" w14:textId="77777777" w:rsidR="00795EB4" w:rsidRPr="005C00EF" w:rsidRDefault="00795EB4" w:rsidP="00795EB4">
            <w:pPr>
              <w:rPr>
                <w:rFonts w:ascii="MS Gothic" w:eastAsia="MS Gothic" w:hAnsi="MS Gothic" w:cs="MS Gothic"/>
                <w:lang w:val="fr-CA"/>
              </w:rPr>
            </w:pPr>
            <w:r w:rsidRPr="005C00EF">
              <w:rPr>
                <w:rFonts w:ascii="Open Sans" w:eastAsia="Open Sans" w:hAnsi="Open Sans" w:cs="Open Sans"/>
                <w:lang w:val="fr-CA"/>
              </w:rPr>
              <w:t xml:space="preserve">Oui </w:t>
            </w:r>
            <w:r w:rsidRPr="005C00EF">
              <w:rPr>
                <w:rFonts w:ascii="MS Gothic" w:eastAsia="MS Gothic" w:hAnsi="MS Gothic" w:cs="MS Gothic"/>
                <w:lang w:val="fr-CA"/>
              </w:rPr>
              <w:t>☐</w:t>
            </w:r>
            <w:r w:rsidRPr="005C00EF">
              <w:rPr>
                <w:rFonts w:ascii="Open Sans" w:eastAsia="Open Sans" w:hAnsi="Open Sans" w:cs="Open Sans"/>
                <w:lang w:val="fr-CA"/>
              </w:rPr>
              <w:t xml:space="preserve">         Non </w:t>
            </w:r>
            <w:r w:rsidRPr="005C00EF">
              <w:rPr>
                <w:rFonts w:ascii="MS Gothic" w:eastAsia="MS Gothic" w:hAnsi="MS Gothic" w:cs="MS Gothic"/>
                <w:lang w:val="fr-CA"/>
              </w:rPr>
              <w:t>☐</w:t>
            </w:r>
          </w:p>
          <w:p w14:paraId="3A258D2D" w14:textId="643C7FCF" w:rsidR="007D03B9" w:rsidRPr="005C00EF" w:rsidRDefault="006C7E06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Helvetica" w:hAnsi="Helvetica"/>
                <w:sz w:val="23"/>
                <w:szCs w:val="23"/>
                <w:shd w:val="clear" w:color="auto" w:fill="FFFFFF"/>
                <w:lang w:val="fr-CA"/>
              </w:rPr>
              <w:t>Veuillez joindre une copie du certificat d’immatriculation</w:t>
            </w:r>
          </w:p>
        </w:tc>
      </w:tr>
      <w:tr w:rsidR="005C00EF" w:rsidRPr="005C00EF" w14:paraId="3C56942F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14:paraId="1AF89252" w14:textId="6C4C73EE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 xml:space="preserve">L’organisation ou le groupe </w:t>
            </w:r>
            <w:r w:rsidR="002903A9">
              <w:rPr>
                <w:rFonts w:ascii="Open Sans" w:eastAsia="Open Sans" w:hAnsi="Open Sans" w:cs="Open Sans"/>
                <w:b/>
                <w:lang w:val="fr-CA"/>
              </w:rPr>
              <w:t>est</w:t>
            </w:r>
            <w:r w:rsidRPr="005C00EF">
              <w:rPr>
                <w:rFonts w:ascii="Open Sans" w:eastAsia="Open Sans" w:hAnsi="Open Sans" w:cs="Open Sans"/>
                <w:b/>
                <w:lang w:val="fr-CA"/>
              </w:rPr>
              <w:t xml:space="preserve">-il </w:t>
            </w:r>
            <w:r w:rsidR="002903A9">
              <w:rPr>
                <w:rFonts w:ascii="Open Sans" w:eastAsia="Open Sans" w:hAnsi="Open Sans" w:cs="Open Sans"/>
                <w:b/>
                <w:lang w:val="fr-CA"/>
              </w:rPr>
              <w:t>constitué de</w:t>
            </w:r>
            <w:r w:rsidRPr="005C00EF">
              <w:rPr>
                <w:rFonts w:ascii="Open Sans" w:eastAsia="Open Sans" w:hAnsi="Open Sans" w:cs="Open Sans"/>
                <w:b/>
                <w:lang w:val="fr-CA"/>
              </w:rPr>
              <w:t xml:space="preserve"> membres ?</w:t>
            </w:r>
          </w:p>
          <w:p w14:paraId="4D120D42" w14:textId="77777777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lang w:val="fr-CA"/>
              </w:rPr>
              <w:t xml:space="preserve">Oui </w:t>
            </w:r>
            <w:r w:rsidRPr="005C00EF">
              <w:rPr>
                <w:rFonts w:ascii="MS Gothic" w:eastAsia="MS Gothic" w:hAnsi="MS Gothic" w:cs="MS Gothic"/>
                <w:lang w:val="fr-CA"/>
              </w:rPr>
              <w:t>☐</w:t>
            </w:r>
            <w:r w:rsidRPr="005C00EF">
              <w:rPr>
                <w:rFonts w:ascii="Open Sans" w:eastAsia="Open Sans" w:hAnsi="Open Sans" w:cs="Open Sans"/>
                <w:lang w:val="fr-CA"/>
              </w:rPr>
              <w:t xml:space="preserve">         Non </w:t>
            </w:r>
            <w:r w:rsidRPr="005C00EF">
              <w:rPr>
                <w:rFonts w:ascii="MS Gothic" w:eastAsia="MS Gothic" w:hAnsi="MS Gothic" w:cs="MS Gothic"/>
                <w:lang w:val="fr-CA"/>
              </w:rPr>
              <w:t>☐</w:t>
            </w:r>
          </w:p>
          <w:p w14:paraId="4004B72C" w14:textId="0B14477C" w:rsidR="00ED5FD9" w:rsidRPr="005C00EF" w:rsidRDefault="00ED5FD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  <w:tc>
          <w:tcPr>
            <w:tcW w:w="5103" w:type="dxa"/>
          </w:tcPr>
          <w:p w14:paraId="3278B6EF" w14:textId="77777777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>Si oui, combien de membres ? ________</w:t>
            </w:r>
          </w:p>
          <w:p w14:paraId="1F5288CB" w14:textId="77777777" w:rsidR="00ED5FD9" w:rsidRPr="005C00EF" w:rsidRDefault="00ED5FD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</w:tr>
      <w:tr w:rsidR="005C00EF" w:rsidRPr="005C00EF" w14:paraId="57579CF6" w14:textId="77777777" w:rsidTr="4AD4957F">
        <w:tc>
          <w:tcPr>
            <w:tcW w:w="9634" w:type="dxa"/>
            <w:gridSpan w:val="2"/>
          </w:tcPr>
          <w:p w14:paraId="288D9176" w14:textId="77777777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>Veuillez fournir le nom et les coordonnées de deux organisations actives dans le mouvement LGBTQ2I qui peuvent servir de référence pour votre organisation :</w:t>
            </w:r>
          </w:p>
          <w:p w14:paraId="5A123628" w14:textId="662BE400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 xml:space="preserve">Organisation </w:t>
            </w:r>
            <w:proofErr w:type="gramStart"/>
            <w:r w:rsidRPr="005C00EF">
              <w:rPr>
                <w:rFonts w:ascii="Open Sans" w:eastAsia="Open Sans" w:hAnsi="Open Sans" w:cs="Open Sans"/>
                <w:b/>
                <w:lang w:val="fr-CA"/>
              </w:rPr>
              <w:t>1:</w:t>
            </w:r>
            <w:proofErr w:type="gramEnd"/>
            <w:r w:rsidRPr="005C00EF">
              <w:rPr>
                <w:rFonts w:ascii="Open Sans" w:eastAsia="Open Sans" w:hAnsi="Open Sans" w:cs="Open Sans"/>
                <w:b/>
                <w:lang w:val="fr-CA"/>
              </w:rPr>
              <w:t xml:space="preserve"> ______________________________</w:t>
            </w:r>
          </w:p>
          <w:p w14:paraId="3078D455" w14:textId="4960EA7F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 xml:space="preserve">Organisation </w:t>
            </w:r>
            <w:proofErr w:type="gramStart"/>
            <w:r w:rsidRPr="005C00EF">
              <w:rPr>
                <w:rFonts w:ascii="Open Sans" w:eastAsia="Open Sans" w:hAnsi="Open Sans" w:cs="Open Sans"/>
                <w:b/>
                <w:lang w:val="fr-CA"/>
              </w:rPr>
              <w:t>2:_</w:t>
            </w:r>
            <w:proofErr w:type="gramEnd"/>
            <w:r w:rsidRPr="005C00EF">
              <w:rPr>
                <w:rFonts w:ascii="Open Sans" w:eastAsia="Open Sans" w:hAnsi="Open Sans" w:cs="Open Sans"/>
                <w:b/>
                <w:lang w:val="fr-CA"/>
              </w:rPr>
              <w:t>_____________________________</w:t>
            </w:r>
          </w:p>
          <w:p w14:paraId="1BC45E05" w14:textId="07B471A7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</w:tr>
      <w:tr w:rsidR="005C00EF" w:rsidRPr="004D003B" w14:paraId="15D80981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4" w:type="dxa"/>
            <w:gridSpan w:val="2"/>
          </w:tcPr>
          <w:p w14:paraId="644E0867" w14:textId="77777777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>L'organisation a-t-elle l'expérience de la réception de fonds de donateurs et/ou de partenaires internationaux ?</w:t>
            </w:r>
          </w:p>
          <w:p w14:paraId="6B37F79D" w14:textId="77777777" w:rsidR="00795EB4" w:rsidRPr="005C00EF" w:rsidRDefault="00795EB4" w:rsidP="00795EB4">
            <w:pPr>
              <w:rPr>
                <w:rFonts w:ascii="MS Gothic" w:eastAsia="MS Gothic" w:hAnsi="MS Gothic" w:cs="MS Gothic"/>
                <w:lang w:val="fr-CA"/>
              </w:rPr>
            </w:pPr>
            <w:r w:rsidRPr="005C00EF">
              <w:rPr>
                <w:rFonts w:ascii="Open Sans" w:eastAsia="Open Sans" w:hAnsi="Open Sans" w:cs="Open Sans"/>
                <w:lang w:val="fr-CA"/>
              </w:rPr>
              <w:t xml:space="preserve">Oui </w:t>
            </w:r>
            <w:r w:rsidRPr="005C00EF">
              <w:rPr>
                <w:rFonts w:ascii="MS Gothic" w:eastAsia="MS Gothic" w:hAnsi="MS Gothic" w:cs="MS Gothic"/>
                <w:lang w:val="fr-CA"/>
              </w:rPr>
              <w:t>☐</w:t>
            </w:r>
            <w:r w:rsidRPr="005C00EF">
              <w:rPr>
                <w:rFonts w:ascii="Open Sans" w:eastAsia="Open Sans" w:hAnsi="Open Sans" w:cs="Open Sans"/>
                <w:lang w:val="fr-CA"/>
              </w:rPr>
              <w:t xml:space="preserve">         Non </w:t>
            </w:r>
            <w:r w:rsidRPr="005C00EF">
              <w:rPr>
                <w:rFonts w:ascii="MS Gothic" w:eastAsia="MS Gothic" w:hAnsi="MS Gothic" w:cs="MS Gothic"/>
                <w:lang w:val="fr-CA"/>
              </w:rPr>
              <w:t>☐</w:t>
            </w:r>
          </w:p>
          <w:p w14:paraId="6F2A4939" w14:textId="77777777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079585CB" w14:textId="3E671A42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>Si oui, veuillez décrire les projets récents (</w:t>
            </w:r>
            <w:r w:rsidRPr="005C00EF">
              <w:rPr>
                <w:rFonts w:ascii="Open Sans" w:eastAsia="Open Sans" w:hAnsi="Open Sans" w:cs="Open Sans"/>
                <w:lang w:val="fr-CA"/>
              </w:rPr>
              <w:t>un maximum de 300 mots est suggéré</w:t>
            </w:r>
            <w:r w:rsidRPr="005C00EF">
              <w:rPr>
                <w:rFonts w:ascii="Open Sans" w:eastAsia="Open Sans" w:hAnsi="Open Sans" w:cs="Open Sans"/>
                <w:b/>
                <w:lang w:val="fr-CA"/>
              </w:rPr>
              <w:t>) :</w:t>
            </w:r>
          </w:p>
          <w:p w14:paraId="2A22D87D" w14:textId="01612A04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</w:tr>
      <w:tr w:rsidR="005C00EF" w:rsidRPr="005C00EF" w14:paraId="38EF3D7A" w14:textId="77777777" w:rsidTr="4AD4957F">
        <w:tc>
          <w:tcPr>
            <w:tcW w:w="9634" w:type="dxa"/>
            <w:gridSpan w:val="2"/>
          </w:tcPr>
          <w:p w14:paraId="45070247" w14:textId="4B8F6296" w:rsidR="00ED5FD9" w:rsidRPr="005C00EF" w:rsidRDefault="007D03B9" w:rsidP="007D03B9">
            <w:pPr>
              <w:pStyle w:val="ListParagraph"/>
              <w:numPr>
                <w:ilvl w:val="0"/>
                <w:numId w:val="9"/>
              </w:numPr>
              <w:rPr>
                <w:rFonts w:eastAsia="Open Sans"/>
                <w:lang w:val="fr-CA"/>
              </w:rPr>
            </w:pPr>
            <w:proofErr w:type="spellStart"/>
            <w:r w:rsidRPr="005C00EF">
              <w:rPr>
                <w:rFonts w:ascii="Open Sans" w:eastAsia="Open Sans" w:hAnsi="Open Sans" w:cs="Open Sans"/>
                <w:b/>
                <w:sz w:val="28"/>
                <w:lang w:val="fr-CA"/>
              </w:rPr>
              <w:t>Intersectionnalité</w:t>
            </w:r>
            <w:proofErr w:type="spellEnd"/>
            <w:r w:rsidRPr="005C00EF">
              <w:rPr>
                <w:rFonts w:ascii="Open Sans" w:eastAsia="Open Sans" w:hAnsi="Open Sans" w:cs="Open Sans"/>
                <w:b/>
                <w:sz w:val="28"/>
                <w:lang w:val="fr-CA"/>
              </w:rPr>
              <w:t xml:space="preserve"> et inclusion</w:t>
            </w:r>
          </w:p>
        </w:tc>
      </w:tr>
      <w:tr w:rsidR="005C00EF" w:rsidRPr="005C00EF" w14:paraId="312F81AD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1" w:type="dxa"/>
          </w:tcPr>
          <w:p w14:paraId="4D16496F" w14:textId="6410BFC1" w:rsidR="00ED5FD9" w:rsidRPr="005C00EF" w:rsidRDefault="00F760D4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>L’organisation s’identifie</w:t>
            </w:r>
            <w:r w:rsidR="00F00482" w:rsidRPr="005C00EF">
              <w:rPr>
                <w:rFonts w:ascii="Open Sans" w:eastAsia="Open Sans" w:hAnsi="Open Sans" w:cs="Open Sans"/>
                <w:b/>
                <w:lang w:val="fr-CA"/>
              </w:rPr>
              <w:t>-t-</w:t>
            </w:r>
            <w:r w:rsidRPr="005C00EF">
              <w:rPr>
                <w:rFonts w:ascii="Open Sans" w:eastAsia="Open Sans" w:hAnsi="Open Sans" w:cs="Open Sans"/>
                <w:b/>
                <w:lang w:val="fr-CA"/>
              </w:rPr>
              <w:t>elle comme une organisation</w:t>
            </w:r>
            <w:r w:rsidR="00470A98" w:rsidRPr="005C00EF">
              <w:rPr>
                <w:rFonts w:ascii="Open Sans" w:eastAsia="Open Sans" w:hAnsi="Open Sans" w:cs="Open Sans"/>
                <w:b/>
                <w:lang w:val="fr-CA"/>
              </w:rPr>
              <w:t> </w:t>
            </w:r>
            <w:r w:rsidR="00A84E10" w:rsidRPr="005C00EF">
              <w:rPr>
                <w:rFonts w:ascii="Open Sans" w:eastAsia="Open Sans" w:hAnsi="Open Sans" w:cs="Open Sans"/>
                <w:b/>
                <w:lang w:val="fr-CA"/>
              </w:rPr>
              <w:t>LGBTQ2</w:t>
            </w:r>
            <w:r w:rsidR="006B41F5" w:rsidRPr="005C00EF">
              <w:rPr>
                <w:rFonts w:ascii="Open Sans" w:eastAsia="Open Sans" w:hAnsi="Open Sans" w:cs="Open Sans"/>
                <w:b/>
                <w:lang w:val="fr-CA"/>
              </w:rPr>
              <w:t>I ?</w:t>
            </w:r>
          </w:p>
          <w:p w14:paraId="6B0C188A" w14:textId="77777777" w:rsidR="00ED5FD9" w:rsidRPr="005C00EF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4A165194" w14:textId="77777777" w:rsidR="00ED5FD9" w:rsidRPr="005C00EF" w:rsidRDefault="00F760D4">
            <w:pPr>
              <w:rPr>
                <w:rFonts w:ascii="Open Sans" w:eastAsia="Open Sans" w:hAnsi="Open Sans" w:cs="Open Sans"/>
                <w:lang w:val="fr-CA"/>
              </w:rPr>
            </w:pPr>
            <w:r w:rsidRPr="005C00EF">
              <w:rPr>
                <w:rFonts w:ascii="Open Sans" w:eastAsia="Open Sans" w:hAnsi="Open Sans" w:cs="Open Sans"/>
                <w:lang w:val="fr-CA"/>
              </w:rPr>
              <w:t>Oui</w:t>
            </w:r>
            <w:r w:rsidR="00A84E10" w:rsidRPr="005C00EF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="00A84E10" w:rsidRPr="005C00EF">
              <w:rPr>
                <w:rFonts w:ascii="MS Gothic" w:eastAsia="MS Gothic" w:hAnsi="MS Gothic" w:cs="MS Gothic"/>
                <w:lang w:val="fr-CA"/>
              </w:rPr>
              <w:t>☐</w:t>
            </w:r>
            <w:r w:rsidR="00A84E10" w:rsidRPr="005C00EF">
              <w:rPr>
                <w:rFonts w:ascii="Open Sans" w:eastAsia="Open Sans" w:hAnsi="Open Sans" w:cs="Open Sans"/>
                <w:lang w:val="fr-CA"/>
              </w:rPr>
              <w:t xml:space="preserve">         No</w:t>
            </w:r>
            <w:r w:rsidRPr="005C00EF">
              <w:rPr>
                <w:rFonts w:ascii="Open Sans" w:eastAsia="Open Sans" w:hAnsi="Open Sans" w:cs="Open Sans"/>
                <w:lang w:val="fr-CA"/>
              </w:rPr>
              <w:t>n</w:t>
            </w:r>
            <w:r w:rsidR="00A84E10" w:rsidRPr="005C00EF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="00A84E10" w:rsidRPr="005C00EF">
              <w:rPr>
                <w:rFonts w:ascii="MS Gothic" w:eastAsia="MS Gothic" w:hAnsi="MS Gothic" w:cs="MS Gothic"/>
                <w:lang w:val="fr-CA"/>
              </w:rPr>
              <w:t>☐</w:t>
            </w:r>
          </w:p>
        </w:tc>
        <w:tc>
          <w:tcPr>
            <w:tcW w:w="5103" w:type="dxa"/>
          </w:tcPr>
          <w:p w14:paraId="554486E3" w14:textId="7E428CEB" w:rsidR="007C56F4" w:rsidRPr="005C00EF" w:rsidRDefault="00833996" w:rsidP="007C56F4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>Au moins 75</w:t>
            </w:r>
            <w:r w:rsidR="00470A98" w:rsidRPr="005C00EF">
              <w:rPr>
                <w:rFonts w:ascii="Open Sans" w:eastAsia="Open Sans" w:hAnsi="Open Sans" w:cs="Open Sans"/>
                <w:b/>
                <w:lang w:val="fr-CA"/>
              </w:rPr>
              <w:t> </w:t>
            </w:r>
            <w:r w:rsidRPr="005C00EF">
              <w:rPr>
                <w:rFonts w:ascii="Open Sans" w:eastAsia="Open Sans" w:hAnsi="Open Sans" w:cs="Open Sans"/>
                <w:b/>
                <w:lang w:val="fr-CA"/>
              </w:rPr>
              <w:t>% des postes de l’équipe de direction sont occupés par des membres</w:t>
            </w:r>
            <w:r w:rsidR="00470A98" w:rsidRPr="005C00EF">
              <w:rPr>
                <w:rFonts w:ascii="Open Sans" w:eastAsia="Open Sans" w:hAnsi="Open Sans" w:cs="Open Sans"/>
                <w:b/>
                <w:lang w:val="fr-CA"/>
              </w:rPr>
              <w:t> </w:t>
            </w:r>
            <w:r w:rsidR="00950680" w:rsidRPr="005C00EF">
              <w:rPr>
                <w:rFonts w:ascii="Open Sans" w:eastAsia="Open Sans" w:hAnsi="Open Sans" w:cs="Open Sans"/>
                <w:b/>
                <w:lang w:val="fr-CA"/>
              </w:rPr>
              <w:t xml:space="preserve">LGBTQ2l </w:t>
            </w:r>
            <w:r w:rsidRPr="005C00EF">
              <w:rPr>
                <w:rFonts w:ascii="Open Sans" w:eastAsia="Open Sans" w:hAnsi="Open Sans" w:cs="Open Sans"/>
                <w:b/>
                <w:lang w:val="fr-CA"/>
              </w:rPr>
              <w:t>du personnel.</w:t>
            </w:r>
          </w:p>
          <w:p w14:paraId="40F7906D" w14:textId="241A6BCD" w:rsidR="00ED5FD9" w:rsidRPr="005C00EF" w:rsidRDefault="006B0030">
            <w:pPr>
              <w:rPr>
                <w:rFonts w:ascii="MS Gothic" w:eastAsia="MS Gothic" w:hAnsi="MS Gothic" w:cs="MS Gothic"/>
                <w:lang w:val="fr-CA"/>
              </w:rPr>
            </w:pPr>
            <w:r w:rsidRPr="005C00EF">
              <w:rPr>
                <w:rFonts w:ascii="Open Sans" w:eastAsia="Open Sans" w:hAnsi="Open Sans" w:cs="Open Sans"/>
                <w:lang w:val="fr-CA"/>
              </w:rPr>
              <w:t xml:space="preserve">Oui </w:t>
            </w:r>
            <w:r w:rsidR="00A84E10" w:rsidRPr="005C00EF">
              <w:rPr>
                <w:rFonts w:ascii="MS Gothic" w:eastAsia="MS Gothic" w:hAnsi="MS Gothic" w:cs="MS Gothic"/>
                <w:lang w:val="fr-CA"/>
              </w:rPr>
              <w:t>☐</w:t>
            </w:r>
            <w:r w:rsidR="00A84E10" w:rsidRPr="005C00EF">
              <w:rPr>
                <w:rFonts w:ascii="Open Sans" w:eastAsia="Open Sans" w:hAnsi="Open Sans" w:cs="Open Sans"/>
                <w:lang w:val="fr-CA"/>
              </w:rPr>
              <w:t xml:space="preserve">         No</w:t>
            </w:r>
            <w:r w:rsidRPr="005C00EF">
              <w:rPr>
                <w:rFonts w:ascii="Open Sans" w:eastAsia="Open Sans" w:hAnsi="Open Sans" w:cs="Open Sans"/>
                <w:lang w:val="fr-CA"/>
              </w:rPr>
              <w:t>n</w:t>
            </w:r>
            <w:r w:rsidR="00A84E10" w:rsidRPr="005C00EF">
              <w:rPr>
                <w:rFonts w:ascii="Open Sans" w:eastAsia="Open Sans" w:hAnsi="Open Sans" w:cs="Open Sans"/>
                <w:lang w:val="fr-CA"/>
              </w:rPr>
              <w:t xml:space="preserve"> </w:t>
            </w:r>
            <w:r w:rsidR="00A84E10" w:rsidRPr="005C00EF">
              <w:rPr>
                <w:rFonts w:ascii="MS Gothic" w:eastAsia="MS Gothic" w:hAnsi="MS Gothic" w:cs="MS Gothic"/>
                <w:lang w:val="fr-CA"/>
              </w:rPr>
              <w:t>☐</w:t>
            </w:r>
          </w:p>
          <w:p w14:paraId="024F2448" w14:textId="6CB1BE09" w:rsidR="00ED5FD9" w:rsidRPr="005C00EF" w:rsidRDefault="00ED5FD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</w:tr>
      <w:tr w:rsidR="005C00EF" w:rsidRPr="005C00EF" w14:paraId="31FBEC45" w14:textId="77777777" w:rsidTr="4AD4957F">
        <w:tc>
          <w:tcPr>
            <w:tcW w:w="9634" w:type="dxa"/>
            <w:gridSpan w:val="2"/>
          </w:tcPr>
          <w:p w14:paraId="6FA02951" w14:textId="77777777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 xml:space="preserve">Y </w:t>
            </w:r>
            <w:proofErr w:type="spellStart"/>
            <w:r w:rsidRPr="005C00EF">
              <w:rPr>
                <w:rFonts w:ascii="Open Sans" w:eastAsia="Open Sans" w:hAnsi="Open Sans" w:cs="Open Sans"/>
                <w:b/>
                <w:lang w:val="fr-CA"/>
              </w:rPr>
              <w:t>a-t-il</w:t>
            </w:r>
            <w:proofErr w:type="spellEnd"/>
            <w:r w:rsidRPr="005C00EF">
              <w:rPr>
                <w:rFonts w:ascii="Open Sans" w:eastAsia="Open Sans" w:hAnsi="Open Sans" w:cs="Open Sans"/>
                <w:b/>
                <w:lang w:val="fr-CA"/>
              </w:rPr>
              <w:t xml:space="preserve"> une représentation significative (75%+) des membres LGBTQ2I au sein du conseil d'administration ?</w:t>
            </w:r>
          </w:p>
          <w:p w14:paraId="6E5E00E8" w14:textId="77777777" w:rsidR="007D03B9" w:rsidRPr="005C00EF" w:rsidRDefault="007D03B9" w:rsidP="007D03B9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  <w:p w14:paraId="707E226F" w14:textId="010D4BB3" w:rsidR="007D03B9" w:rsidRPr="00D23E25" w:rsidRDefault="00795EB4" w:rsidP="007C56F4">
            <w:pPr>
              <w:rPr>
                <w:rFonts w:ascii="MS Gothic" w:eastAsia="MS Gothic" w:hAnsi="MS Gothic" w:cs="MS Gothic"/>
                <w:lang w:val="fr-CA"/>
              </w:rPr>
            </w:pPr>
            <w:r w:rsidRPr="005C00EF">
              <w:rPr>
                <w:rFonts w:ascii="Open Sans" w:eastAsia="Open Sans" w:hAnsi="Open Sans" w:cs="Open Sans"/>
                <w:lang w:val="fr-CA"/>
              </w:rPr>
              <w:t xml:space="preserve">Oui </w:t>
            </w:r>
            <w:r w:rsidRPr="005C00EF">
              <w:rPr>
                <w:rFonts w:ascii="MS Gothic" w:eastAsia="MS Gothic" w:hAnsi="MS Gothic" w:cs="MS Gothic"/>
                <w:lang w:val="fr-CA"/>
              </w:rPr>
              <w:t>☐</w:t>
            </w:r>
            <w:r w:rsidRPr="005C00EF">
              <w:rPr>
                <w:rFonts w:ascii="Open Sans" w:eastAsia="Open Sans" w:hAnsi="Open Sans" w:cs="Open Sans"/>
                <w:lang w:val="fr-CA"/>
              </w:rPr>
              <w:t xml:space="preserve">         Non </w:t>
            </w:r>
            <w:r w:rsidRPr="005C00EF">
              <w:rPr>
                <w:rFonts w:ascii="MS Gothic" w:eastAsia="MS Gothic" w:hAnsi="MS Gothic" w:cs="MS Gothic"/>
                <w:lang w:val="fr-CA"/>
              </w:rPr>
              <w:t>☐</w:t>
            </w:r>
          </w:p>
        </w:tc>
      </w:tr>
      <w:tr w:rsidR="005C00EF" w:rsidRPr="005C00EF" w14:paraId="591489AE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4" w:type="dxa"/>
            <w:gridSpan w:val="2"/>
          </w:tcPr>
          <w:p w14:paraId="0FCD4605" w14:textId="2737BF93" w:rsidR="00594627" w:rsidRPr="005C00EF" w:rsidRDefault="00594627" w:rsidP="4AD4957F">
            <w:pPr>
              <w:jc w:val="both"/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lastRenderedPageBreak/>
              <w:t xml:space="preserve">Quelles sont les valeurs et les identités qui guident l’organisation ? Vous êtes invités à partager les expériences pertinentes des membres de l'équipe de direction - par exemple les personnes qui s'identifient comme : 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bispirituelle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tran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non binaires, </w:t>
            </w:r>
            <w:proofErr w:type="spellStart"/>
            <w:r w:rsidR="67A7A182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intersexe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noires, autochtones, 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racisée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, réfugié-e-s, migrant-e-s, femmes, jeunes, vivant avec le VIH, vivant avec un handicap, survivant-e-s de SGBV, travailleuses-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eur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du sexe, en situation d’itinérance, vivant dans la pauvreté, etc. (un maximum de 300 mots est suggéré)</w:t>
            </w:r>
          </w:p>
          <w:p w14:paraId="43EC3E08" w14:textId="79D866EE" w:rsidR="00ED5FD9" w:rsidRPr="00D23E25" w:rsidRDefault="00594627">
            <w:pPr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</w:t>
            </w:r>
          </w:p>
        </w:tc>
      </w:tr>
      <w:tr w:rsidR="005C00EF" w:rsidRPr="005C00EF" w14:paraId="77E8F927" w14:textId="77777777" w:rsidTr="4AD4957F">
        <w:tc>
          <w:tcPr>
            <w:tcW w:w="9634" w:type="dxa"/>
            <w:gridSpan w:val="2"/>
          </w:tcPr>
          <w:p w14:paraId="043D2C2F" w14:textId="32C3E1B4" w:rsidR="00594627" w:rsidRPr="005C00EF" w:rsidRDefault="00594627" w:rsidP="4AD4957F">
            <w:pPr>
              <w:jc w:val="both"/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Avec quelles communautés l’organisation travaille-t-elle principalement ? Par exemple, les personnes qui s'identifient comme : 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bispirituelle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tran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non binaires, </w:t>
            </w:r>
            <w:proofErr w:type="spellStart"/>
            <w:r w:rsidR="2E925186"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intersexe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, noires, autochtones, 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racisée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, réfugié-e-s, migrant-e-s, femmes, jeunes, vivant avec le VIH, vivant avec un handicap, survivant-e-s de SGBV, travailleuses-</w:t>
            </w:r>
            <w:proofErr w:type="spellStart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>eurs</w:t>
            </w:r>
            <w:proofErr w:type="spellEnd"/>
            <w:r w:rsidRPr="4AD4957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du sexe, en situation d’itinérance, vivant dans la pauvreté, etc. (un maximum de 300 mots est suggéré) :</w:t>
            </w:r>
          </w:p>
          <w:p w14:paraId="5A8D404F" w14:textId="39D4CA83" w:rsidR="00ED5FD9" w:rsidRPr="005C00EF" w:rsidRDefault="00594627" w:rsidP="00594627">
            <w:pPr>
              <w:rPr>
                <w:rFonts w:ascii="Open Sans" w:eastAsia="Open Sans" w:hAnsi="Open Sans" w:cs="Open Sans"/>
                <w:lang w:val="fr-CA"/>
              </w:rPr>
            </w:pPr>
            <w:r w:rsidRPr="005C00EF">
              <w:rPr>
                <w:rFonts w:ascii="Open Sans" w:eastAsia="Open Sans" w:hAnsi="Open Sans" w:cs="Open Sans"/>
                <w:lang w:val="fr-CA"/>
              </w:rPr>
              <w:t xml:space="preserve"> </w:t>
            </w:r>
          </w:p>
        </w:tc>
      </w:tr>
      <w:tr w:rsidR="005C00EF" w:rsidRPr="005C00EF" w14:paraId="1F917E1E" w14:textId="77777777" w:rsidTr="4AD49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4" w:type="dxa"/>
            <w:gridSpan w:val="2"/>
          </w:tcPr>
          <w:p w14:paraId="3FAB40EF" w14:textId="4A1359A3" w:rsidR="0022431C" w:rsidRPr="005C00EF" w:rsidRDefault="00317085" w:rsidP="0B1D562A">
            <w:pPr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Quelle expérience de travail l’organisation détient-elle sur le plan des enjeux </w:t>
            </w:r>
            <w:proofErr w:type="spellStart"/>
            <w:r w:rsidRPr="005C00EF">
              <w:rPr>
                <w:rFonts w:ascii="Open Sans" w:eastAsia="Open Sans" w:hAnsi="Open Sans" w:cs="Open Sans"/>
                <w:b/>
                <w:bCs/>
                <w:lang w:val="fr-CA"/>
              </w:rPr>
              <w:t>intersectionnels</w:t>
            </w:r>
            <w:proofErr w:type="spellEnd"/>
            <w:r w:rsidRPr="005C00E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et LGBTQ2</w:t>
            </w:r>
            <w:r w:rsidR="006B41F5" w:rsidRPr="005C00EF">
              <w:rPr>
                <w:rFonts w:ascii="Open Sans" w:eastAsia="Open Sans" w:hAnsi="Open Sans" w:cs="Open Sans"/>
                <w:b/>
                <w:bCs/>
                <w:lang w:val="fr-CA"/>
              </w:rPr>
              <w:t>I ?</w:t>
            </w:r>
            <w:r w:rsidR="0022431C" w:rsidRPr="005C00EF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</w:t>
            </w:r>
            <w:r w:rsidR="0022431C" w:rsidRPr="005C00EF">
              <w:rPr>
                <w:rFonts w:ascii="Open Sans" w:eastAsia="Open Sans" w:hAnsi="Open Sans" w:cs="Open Sans"/>
                <w:lang w:val="fr-CA"/>
              </w:rPr>
              <w:t>(</w:t>
            </w:r>
            <w:r w:rsidR="70A8B0E9" w:rsidRPr="005C00EF">
              <w:rPr>
                <w:rFonts w:ascii="Open Sans" w:eastAsia="Open Sans" w:hAnsi="Open Sans" w:cs="Open Sans"/>
                <w:lang w:val="fr-CA"/>
              </w:rPr>
              <w:t>Un</w:t>
            </w:r>
            <w:r w:rsidR="007D03B9" w:rsidRPr="005C00EF">
              <w:rPr>
                <w:rFonts w:ascii="Open Sans" w:eastAsia="Open Sans" w:hAnsi="Open Sans" w:cs="Open Sans"/>
                <w:lang w:val="fr-CA"/>
              </w:rPr>
              <w:t xml:space="preserve"> maximum de 300 mots est suggéré</w:t>
            </w:r>
            <w:r w:rsidR="0022431C" w:rsidRPr="005C00EF">
              <w:rPr>
                <w:rFonts w:ascii="Open Sans" w:eastAsia="Open Sans" w:hAnsi="Open Sans" w:cs="Open Sans"/>
                <w:lang w:val="fr-CA"/>
              </w:rPr>
              <w:t>) </w:t>
            </w:r>
            <w:r w:rsidR="0022431C" w:rsidRPr="005C00EF">
              <w:rPr>
                <w:rFonts w:ascii="Open Sans" w:eastAsia="Open Sans" w:hAnsi="Open Sans" w:cs="Open Sans"/>
                <w:b/>
                <w:bCs/>
                <w:lang w:val="fr-CA"/>
              </w:rPr>
              <w:t>:</w:t>
            </w:r>
          </w:p>
          <w:p w14:paraId="6D0F5EAF" w14:textId="102674EF" w:rsidR="00ED5FD9" w:rsidRPr="005C00EF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  <w:p w14:paraId="71F3585B" w14:textId="52B198CF" w:rsidR="00ED5FD9" w:rsidRPr="005C00EF" w:rsidRDefault="00ED5FD9">
            <w:pPr>
              <w:rPr>
                <w:rFonts w:ascii="Open Sans" w:eastAsia="Open Sans" w:hAnsi="Open Sans" w:cs="Open Sans"/>
                <w:lang w:val="fr-CA"/>
              </w:rPr>
            </w:pPr>
          </w:p>
        </w:tc>
      </w:tr>
      <w:tr w:rsidR="005C00EF" w:rsidRPr="004D003B" w14:paraId="5CE36F2B" w14:textId="77777777" w:rsidTr="4AD4957F">
        <w:tc>
          <w:tcPr>
            <w:tcW w:w="4531" w:type="dxa"/>
          </w:tcPr>
          <w:p w14:paraId="511C9410" w14:textId="77777777" w:rsidR="002953CF" w:rsidRPr="005C00EF" w:rsidRDefault="002953CF" w:rsidP="002B2664">
            <w:pPr>
              <w:rPr>
                <w:rFonts w:ascii="Open Sans" w:eastAsia="Open Sans" w:hAnsi="Open Sans" w:cs="Open Sans"/>
                <w:b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lang w:val="fr-CA"/>
              </w:rPr>
              <w:t>Votre organisation a-t-elle possède une lettre des deux organisations soulignant votre engagement dans ce partenariat et ce projet ?</w:t>
            </w:r>
          </w:p>
          <w:p w14:paraId="5069012E" w14:textId="77777777" w:rsidR="002953CF" w:rsidRPr="005C00EF" w:rsidRDefault="002953CF" w:rsidP="002B2664">
            <w:pPr>
              <w:rPr>
                <w:rFonts w:ascii="MS Gothic" w:eastAsia="MS Gothic" w:hAnsi="MS Gothic" w:cs="MS Gothic"/>
                <w:lang w:val="fr-CA"/>
              </w:rPr>
            </w:pPr>
            <w:r w:rsidRPr="005C00EF">
              <w:rPr>
                <w:rFonts w:ascii="Open Sans" w:eastAsia="Open Sans" w:hAnsi="Open Sans" w:cs="Open Sans"/>
                <w:lang w:val="fr-CA"/>
              </w:rPr>
              <w:t xml:space="preserve">Oui </w:t>
            </w:r>
            <w:r w:rsidRPr="005C00EF">
              <w:rPr>
                <w:rFonts w:ascii="MS Gothic" w:eastAsia="MS Gothic" w:hAnsi="MS Gothic" w:cs="MS Gothic"/>
                <w:lang w:val="fr-CA"/>
              </w:rPr>
              <w:t>☐</w:t>
            </w:r>
            <w:r w:rsidRPr="005C00EF">
              <w:rPr>
                <w:rFonts w:ascii="Open Sans" w:eastAsia="Open Sans" w:hAnsi="Open Sans" w:cs="Open Sans"/>
                <w:lang w:val="fr-CA"/>
              </w:rPr>
              <w:t xml:space="preserve">         Non </w:t>
            </w:r>
            <w:r w:rsidRPr="005C00EF">
              <w:rPr>
                <w:rFonts w:ascii="MS Gothic" w:eastAsia="MS Gothic" w:hAnsi="MS Gothic" w:cs="MS Gothic"/>
                <w:lang w:val="fr-CA"/>
              </w:rPr>
              <w:t>☐</w:t>
            </w:r>
          </w:p>
          <w:p w14:paraId="675F139B" w14:textId="77777777" w:rsidR="002953CF" w:rsidRPr="005C00EF" w:rsidRDefault="002953CF" w:rsidP="002B2664">
            <w:pPr>
              <w:rPr>
                <w:rFonts w:ascii="Open Sans" w:eastAsia="Open Sans" w:hAnsi="Open Sans" w:cs="Open Sans"/>
                <w:b/>
                <w:lang w:val="fr-CA"/>
              </w:rPr>
            </w:pPr>
          </w:p>
        </w:tc>
        <w:tc>
          <w:tcPr>
            <w:tcW w:w="5103" w:type="dxa"/>
          </w:tcPr>
          <w:p w14:paraId="5D118852" w14:textId="46AE82DF" w:rsidR="002953CF" w:rsidRPr="005C00EF" w:rsidRDefault="002953CF" w:rsidP="0DEFCBCC">
            <w:pPr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0DEFCBCC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Veuillez fournir une lettre signée par les </w:t>
            </w:r>
            <w:r w:rsidR="1D6F558E" w:rsidRPr="3C400C87">
              <w:rPr>
                <w:rFonts w:ascii="Open Sans" w:eastAsia="Open Sans" w:hAnsi="Open Sans" w:cs="Open Sans"/>
                <w:b/>
                <w:bCs/>
                <w:lang w:val="fr-CA"/>
              </w:rPr>
              <w:t>toutes les</w:t>
            </w:r>
            <w:r w:rsidRPr="0DEFCBCC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 organisations </w:t>
            </w:r>
            <w:r w:rsidR="1BA4EA5F" w:rsidRPr="3C400C87">
              <w:rPr>
                <w:rFonts w:ascii="Open Sans" w:eastAsia="Open Sans" w:hAnsi="Open Sans" w:cs="Open Sans"/>
                <w:b/>
                <w:bCs/>
                <w:lang w:val="fr-CA"/>
              </w:rPr>
              <w:t xml:space="preserve">partenaires principales </w:t>
            </w:r>
            <w:r w:rsidRPr="0DEFCBCC">
              <w:rPr>
                <w:rFonts w:ascii="Open Sans" w:eastAsia="Open Sans" w:hAnsi="Open Sans" w:cs="Open Sans"/>
                <w:b/>
                <w:bCs/>
                <w:lang w:val="fr-CA"/>
              </w:rPr>
              <w:t>décrivant votre engagement dans ce partenariat et ce projet (vous ne serez pas éligible pour recevoir un financement d'AGIRI sans cette lettre).</w:t>
            </w:r>
          </w:p>
          <w:p w14:paraId="45800F9A" w14:textId="32730851" w:rsidR="002953CF" w:rsidRPr="005C00EF" w:rsidRDefault="002953CF" w:rsidP="0DEFCBCC">
            <w:pPr>
              <w:rPr>
                <w:b/>
                <w:bCs/>
                <w:lang w:val="fr-CA"/>
              </w:rPr>
            </w:pPr>
          </w:p>
        </w:tc>
      </w:tr>
    </w:tbl>
    <w:p w14:paraId="4F4DFDDC" w14:textId="16B92AEF" w:rsidR="00D23E25" w:rsidRDefault="00D23E25">
      <w:pPr>
        <w:rPr>
          <w:rFonts w:ascii="Open Sans" w:eastAsia="Open Sans" w:hAnsi="Open Sans" w:cs="Open Sans"/>
          <w:b/>
          <w:sz w:val="24"/>
          <w:szCs w:val="24"/>
          <w:lang w:val="fr-CA"/>
        </w:rPr>
      </w:pPr>
    </w:p>
    <w:p w14:paraId="06422652" w14:textId="77777777" w:rsidR="00D23E25" w:rsidRDefault="00D23E25">
      <w:pPr>
        <w:rPr>
          <w:rFonts w:ascii="Open Sans" w:eastAsia="Open Sans" w:hAnsi="Open Sans" w:cs="Open Sans"/>
          <w:b/>
          <w:sz w:val="24"/>
          <w:szCs w:val="24"/>
          <w:lang w:val="fr-CA"/>
        </w:rPr>
      </w:pPr>
    </w:p>
    <w:p w14:paraId="7582407A" w14:textId="77777777" w:rsidR="00D23E25" w:rsidRDefault="00D23E25">
      <w:pPr>
        <w:rPr>
          <w:rFonts w:ascii="Open Sans" w:eastAsia="Open Sans" w:hAnsi="Open Sans" w:cs="Open Sans"/>
          <w:b/>
          <w:sz w:val="24"/>
          <w:szCs w:val="24"/>
          <w:lang w:val="fr-CA"/>
        </w:rPr>
      </w:pPr>
    </w:p>
    <w:p w14:paraId="2368763D" w14:textId="77777777" w:rsidR="00D23E25" w:rsidRDefault="00D23E25">
      <w:pPr>
        <w:rPr>
          <w:rFonts w:ascii="Open Sans" w:eastAsia="Open Sans" w:hAnsi="Open Sans" w:cs="Open Sans"/>
          <w:b/>
          <w:sz w:val="24"/>
          <w:szCs w:val="24"/>
          <w:lang w:val="fr-CA"/>
        </w:rPr>
      </w:pPr>
    </w:p>
    <w:p w14:paraId="3422BF1F" w14:textId="77777777" w:rsidR="00D23E25" w:rsidRDefault="00D23E25">
      <w:pPr>
        <w:rPr>
          <w:rFonts w:ascii="Open Sans" w:eastAsia="Open Sans" w:hAnsi="Open Sans" w:cs="Open Sans"/>
          <w:b/>
          <w:sz w:val="24"/>
          <w:szCs w:val="24"/>
          <w:lang w:val="fr-CA"/>
        </w:rPr>
      </w:pPr>
    </w:p>
    <w:p w14:paraId="295582E3" w14:textId="77777777" w:rsidR="00D23E25" w:rsidRDefault="00D23E25">
      <w:pPr>
        <w:rPr>
          <w:rFonts w:ascii="Open Sans" w:eastAsia="Open Sans" w:hAnsi="Open Sans" w:cs="Open Sans"/>
          <w:b/>
          <w:sz w:val="24"/>
          <w:szCs w:val="24"/>
          <w:lang w:val="fr-CA"/>
        </w:rPr>
      </w:pPr>
    </w:p>
    <w:p w14:paraId="2FB4B7E8" w14:textId="77777777" w:rsidR="00D23E25" w:rsidRPr="005C00EF" w:rsidRDefault="00D23E25">
      <w:pPr>
        <w:rPr>
          <w:rFonts w:ascii="Open Sans" w:eastAsia="Open Sans" w:hAnsi="Open Sans" w:cs="Open Sans"/>
          <w:b/>
          <w:sz w:val="24"/>
          <w:szCs w:val="24"/>
          <w:lang w:val="fr-CA"/>
        </w:rPr>
      </w:pPr>
    </w:p>
    <w:tbl>
      <w:tblPr>
        <w:tblStyle w:val="PlainTable1"/>
        <w:tblW w:w="9634" w:type="dxa"/>
        <w:tblLayout w:type="fixed"/>
        <w:tblLook w:val="0400" w:firstRow="0" w:lastRow="0" w:firstColumn="0" w:lastColumn="0" w:noHBand="0" w:noVBand="1"/>
      </w:tblPr>
      <w:tblGrid>
        <w:gridCol w:w="9634"/>
      </w:tblGrid>
      <w:tr w:rsidR="005C00EF" w:rsidRPr="004D003B" w14:paraId="0B8B88E9" w14:textId="77777777" w:rsidTr="002B26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634" w:type="dxa"/>
          </w:tcPr>
          <w:p w14:paraId="7667EA11" w14:textId="0785ACB9" w:rsidR="007D03B9" w:rsidRPr="005C00EF" w:rsidRDefault="007D03B9" w:rsidP="007D03B9">
            <w:pPr>
              <w:pStyle w:val="ListParagraph"/>
              <w:numPr>
                <w:ilvl w:val="0"/>
                <w:numId w:val="9"/>
              </w:numPr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bCs/>
                <w:sz w:val="26"/>
                <w:szCs w:val="26"/>
                <w:lang w:val="fr-CA"/>
              </w:rPr>
              <w:t>Autres informations sur le partenariat</w:t>
            </w:r>
          </w:p>
        </w:tc>
      </w:tr>
      <w:tr w:rsidR="005C00EF" w:rsidRPr="004D003B" w14:paraId="2ADA76D7" w14:textId="77777777" w:rsidTr="002B2664">
        <w:trPr>
          <w:trHeight w:val="263"/>
        </w:trPr>
        <w:tc>
          <w:tcPr>
            <w:tcW w:w="9634" w:type="dxa"/>
          </w:tcPr>
          <w:p w14:paraId="68DFC079" w14:textId="5D4EFF71" w:rsidR="007D03B9" w:rsidRPr="005C00EF" w:rsidRDefault="007D03B9" w:rsidP="002B2664">
            <w:pPr>
              <w:shd w:val="clear" w:color="auto" w:fill="F2F2F2" w:themeFill="background1" w:themeFillShade="F2"/>
              <w:rPr>
                <w:rFonts w:ascii="Open Sans" w:eastAsia="Open Sans" w:hAnsi="Open Sans" w:cs="Open Sans"/>
                <w:b/>
                <w:bCs/>
                <w:lang w:val="fr-CA"/>
              </w:rPr>
            </w:pPr>
            <w:r w:rsidRPr="005C00EF">
              <w:rPr>
                <w:rFonts w:ascii="Open Sans" w:eastAsia="Open Sans" w:hAnsi="Open Sans" w:cs="Open Sans"/>
                <w:b/>
                <w:bCs/>
                <w:lang w:val="fr-CA"/>
              </w:rPr>
              <w:t>Veuillez joindre tout autre document que vous jugez nécessaire pour compléter votre candidature ou le profil de votre organisation (lettres de recommandation, etc.)</w:t>
            </w:r>
          </w:p>
          <w:p w14:paraId="6AE7E05C" w14:textId="77777777" w:rsidR="007D03B9" w:rsidRPr="005C00EF" w:rsidRDefault="007D03B9" w:rsidP="002B2664">
            <w:pPr>
              <w:shd w:val="clear" w:color="auto" w:fill="F2F2F2" w:themeFill="background1" w:themeFillShade="F2"/>
              <w:rPr>
                <w:rFonts w:ascii="Open Sans" w:eastAsia="Open Sans" w:hAnsi="Open Sans" w:cs="Open Sans"/>
                <w:b/>
                <w:bCs/>
                <w:lang w:val="fr-CA"/>
              </w:rPr>
            </w:pPr>
          </w:p>
          <w:p w14:paraId="5C9713AB" w14:textId="156A6D3E" w:rsidR="007D03B9" w:rsidRPr="005C00EF" w:rsidRDefault="007D03B9" w:rsidP="002B2664">
            <w:pPr>
              <w:shd w:val="clear" w:color="auto" w:fill="F2F2F2" w:themeFill="background1" w:themeFillShade="F2"/>
              <w:rPr>
                <w:rFonts w:ascii="Open Sans" w:eastAsia="Open Sans" w:hAnsi="Open Sans" w:cs="Open Sans"/>
                <w:b/>
                <w:bCs/>
                <w:lang w:val="fr-CA"/>
              </w:rPr>
            </w:pPr>
          </w:p>
        </w:tc>
      </w:tr>
    </w:tbl>
    <w:p w14:paraId="6E30D2F7" w14:textId="2773378E" w:rsidR="00ED5FD9" w:rsidRDefault="00ED5FD9">
      <w:pPr>
        <w:rPr>
          <w:rFonts w:ascii="Open Sans" w:eastAsia="Open Sans" w:hAnsi="Open Sans" w:cs="Open Sans"/>
          <w:b/>
          <w:sz w:val="24"/>
          <w:szCs w:val="24"/>
          <w:lang w:val="fr-CA"/>
        </w:rPr>
      </w:pPr>
    </w:p>
    <w:p w14:paraId="0A26FB63" w14:textId="6B7EFDB5" w:rsidR="007D03B9" w:rsidRDefault="007D03B9" w:rsidP="00B959C5">
      <w:pPr>
        <w:jc w:val="center"/>
        <w:rPr>
          <w:rFonts w:ascii="Open Sans" w:eastAsia="Open Sans" w:hAnsi="Open Sans" w:cs="Open Sans"/>
          <w:b/>
          <w:sz w:val="24"/>
          <w:szCs w:val="24"/>
          <w:lang w:val="fr-CA"/>
        </w:rPr>
      </w:pPr>
      <w:r w:rsidRPr="007D03B9">
        <w:rPr>
          <w:rFonts w:ascii="Open Sans" w:eastAsia="Open Sans" w:hAnsi="Open Sans" w:cs="Open Sans"/>
          <w:b/>
          <w:sz w:val="24"/>
          <w:szCs w:val="24"/>
          <w:lang w:val="fr-CA"/>
        </w:rPr>
        <w:t xml:space="preserve">Nous vous remercions de l'intérêt que vous portez à </w:t>
      </w:r>
      <w:r w:rsidR="00287EE7">
        <w:rPr>
          <w:rFonts w:ascii="Open Sans" w:eastAsia="Open Sans" w:hAnsi="Open Sans" w:cs="Open Sans"/>
          <w:b/>
          <w:sz w:val="24"/>
          <w:szCs w:val="24"/>
          <w:lang w:val="fr-CA"/>
        </w:rPr>
        <w:t>AGIRI</w:t>
      </w:r>
    </w:p>
    <w:p w14:paraId="01D7FD1F" w14:textId="77777777" w:rsidR="00287EE7" w:rsidRPr="007D03B9" w:rsidRDefault="00287EE7">
      <w:pPr>
        <w:rPr>
          <w:rFonts w:ascii="Open Sans" w:eastAsia="Open Sans" w:hAnsi="Open Sans" w:cs="Open Sans"/>
          <w:b/>
          <w:sz w:val="24"/>
          <w:szCs w:val="24"/>
          <w:lang w:val="fr-CA"/>
        </w:rPr>
      </w:pPr>
    </w:p>
    <w:sectPr w:rsidR="00287EE7" w:rsidRPr="007D03B9" w:rsidSect="00325D55">
      <w:headerReference w:type="default" r:id="rId13"/>
      <w:pgSz w:w="12240" w:h="15840"/>
      <w:pgMar w:top="1170" w:right="1440" w:bottom="1440" w:left="1440" w:header="708" w:footer="708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BA7AF2" w16cex:dateUtc="2021-01-26T16:26:00Z"/>
  <w16cex:commentExtensible w16cex:durableId="23BA8029" w16cex:dateUtc="2021-01-26T16:48:00Z"/>
  <w16cex:commentExtensible w16cex:durableId="23BA7F54" w16cex:dateUtc="2021-01-26T16:45:00Z"/>
  <w16cex:commentExtensible w16cex:durableId="23BA81B1" w16cex:dateUtc="2021-01-26T16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4E23C2E" w16cid:durableId="23BA7AF2"/>
  <w16cid:commentId w16cid:paraId="13409F8B" w16cid:durableId="23BA8029"/>
  <w16cid:commentId w16cid:paraId="2E43256B" w16cid:durableId="23BA7F54"/>
  <w16cid:commentId w16cid:paraId="40DAEE3F" w16cid:durableId="23BA81B1"/>
  <w16cid:commentId w16cid:paraId="73E34E56" w16cid:durableId="23BA7A6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3C49CA" w14:textId="77777777" w:rsidR="002B2664" w:rsidRDefault="002B2664" w:rsidP="00F00482">
      <w:pPr>
        <w:spacing w:after="0" w:line="240" w:lineRule="auto"/>
      </w:pPr>
      <w:r>
        <w:separator/>
      </w:r>
    </w:p>
  </w:endnote>
  <w:endnote w:type="continuationSeparator" w:id="0">
    <w:p w14:paraId="460F33CC" w14:textId="77777777" w:rsidR="002B2664" w:rsidRDefault="002B2664" w:rsidP="00F00482">
      <w:pPr>
        <w:spacing w:after="0" w:line="240" w:lineRule="auto"/>
      </w:pPr>
      <w:r>
        <w:continuationSeparator/>
      </w:r>
    </w:p>
  </w:endnote>
  <w:endnote w:type="continuationNotice" w:id="1">
    <w:p w14:paraId="34DC3587" w14:textId="77777777" w:rsidR="008F35AE" w:rsidRDefault="008F35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E74F89" w14:textId="77777777" w:rsidR="002B2664" w:rsidRDefault="002B2664" w:rsidP="00F00482">
      <w:pPr>
        <w:spacing w:after="0" w:line="240" w:lineRule="auto"/>
      </w:pPr>
      <w:r>
        <w:separator/>
      </w:r>
    </w:p>
  </w:footnote>
  <w:footnote w:type="continuationSeparator" w:id="0">
    <w:p w14:paraId="50EBF7C8" w14:textId="77777777" w:rsidR="002B2664" w:rsidRDefault="002B2664" w:rsidP="00F00482">
      <w:pPr>
        <w:spacing w:after="0" w:line="240" w:lineRule="auto"/>
      </w:pPr>
      <w:r>
        <w:continuationSeparator/>
      </w:r>
    </w:p>
  </w:footnote>
  <w:footnote w:type="continuationNotice" w:id="1">
    <w:p w14:paraId="602BC842" w14:textId="77777777" w:rsidR="008F35AE" w:rsidRDefault="008F35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1C6B32" w14:textId="3747D284" w:rsidR="002B2664" w:rsidRDefault="3C400C87" w:rsidP="007D03B9">
    <w:pPr>
      <w:pStyle w:val="Title"/>
      <w:jc w:val="center"/>
      <w:rPr>
        <w:rFonts w:ascii="Open Sans" w:eastAsia="Open Sans" w:hAnsi="Open Sans" w:cs="Open Sans"/>
        <w:b/>
        <w:lang w:val="fr-CA"/>
      </w:rPr>
    </w:pPr>
    <w:r>
      <w:rPr>
        <w:noProof/>
      </w:rPr>
      <w:drawing>
        <wp:inline distT="0" distB="0" distL="0" distR="0" wp14:anchorId="5963D337" wp14:editId="1BA4EA5F">
          <wp:extent cx="5371428" cy="1428571"/>
          <wp:effectExtent l="0" t="0" r="127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71428" cy="14285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8414AB8" w14:textId="68B4D3F4" w:rsidR="002B2664" w:rsidRPr="00FE33E1" w:rsidRDefault="002B2664" w:rsidP="007D03B9">
    <w:pPr>
      <w:pStyle w:val="Title"/>
      <w:jc w:val="center"/>
      <w:rPr>
        <w:rFonts w:ascii="Open Sans" w:eastAsia="Open Sans" w:hAnsi="Open Sans" w:cs="Open Sans"/>
        <w:b/>
        <w:lang w:val="fr-CA"/>
      </w:rPr>
    </w:pPr>
    <w:r>
      <w:rPr>
        <w:rFonts w:ascii="Open Sans" w:eastAsia="Open Sans" w:hAnsi="Open Sans" w:cs="Open Sans"/>
        <w:b/>
        <w:lang w:val="fr-CA"/>
      </w:rPr>
      <w:t>Appel de propositions</w:t>
    </w:r>
  </w:p>
  <w:p w14:paraId="7BDC7BB6" w14:textId="77777777" w:rsidR="002B2664" w:rsidRPr="00FE33E1" w:rsidRDefault="002B2664" w:rsidP="007D03B9">
    <w:pPr>
      <w:pStyle w:val="Title"/>
      <w:jc w:val="center"/>
      <w:rPr>
        <w:rFonts w:ascii="Open Sans" w:eastAsia="Open Sans" w:hAnsi="Open Sans" w:cs="Open Sans"/>
        <w:b/>
        <w:lang w:val="fr-CA"/>
      </w:rPr>
    </w:pPr>
    <w:r w:rsidRPr="00FE33E1">
      <w:rPr>
        <w:rFonts w:ascii="Open Sans" w:eastAsia="Open Sans" w:hAnsi="Open Sans" w:cs="Open Sans"/>
        <w:b/>
        <w:lang w:val="fr-CA"/>
      </w:rPr>
      <w:t>AGIRI</w:t>
    </w:r>
    <w:r>
      <w:rPr>
        <w:rFonts w:ascii="Open Sans" w:eastAsia="Open Sans" w:hAnsi="Open Sans" w:cs="Open Sans"/>
        <w:b/>
        <w:lang w:val="fr-CA"/>
      </w:rPr>
      <w:t> </w:t>
    </w:r>
    <w:r w:rsidRPr="00FE33E1">
      <w:rPr>
        <w:rFonts w:ascii="Open Sans" w:eastAsia="Open Sans" w:hAnsi="Open Sans" w:cs="Open Sans"/>
        <w:b/>
        <w:lang w:val="fr-CA"/>
      </w:rPr>
      <w:t xml:space="preserve">2021 </w:t>
    </w:r>
  </w:p>
  <w:p w14:paraId="019350DC" w14:textId="77777777" w:rsidR="002B2664" w:rsidRDefault="002B26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86E90"/>
    <w:multiLevelType w:val="multilevel"/>
    <w:tmpl w:val="D68C6E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310361B"/>
    <w:multiLevelType w:val="hybridMultilevel"/>
    <w:tmpl w:val="A9CEC03A"/>
    <w:lvl w:ilvl="0" w:tplc="8FF084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341CE0"/>
    <w:multiLevelType w:val="hybridMultilevel"/>
    <w:tmpl w:val="01463B6C"/>
    <w:lvl w:ilvl="0" w:tplc="0DB8B2FC">
      <w:start w:val="4"/>
      <w:numFmt w:val="upperRoman"/>
      <w:lvlText w:val="%1."/>
      <w:lvlJc w:val="left"/>
      <w:pPr>
        <w:ind w:left="1800" w:hanging="720"/>
      </w:pPr>
      <w:rPr>
        <w:rFonts w:hint="default"/>
        <w:b/>
        <w:sz w:val="28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4A13649"/>
    <w:multiLevelType w:val="hybridMultilevel"/>
    <w:tmpl w:val="AF5607E0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538EC"/>
    <w:multiLevelType w:val="multilevel"/>
    <w:tmpl w:val="02A6EC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205517D"/>
    <w:multiLevelType w:val="hybridMultilevel"/>
    <w:tmpl w:val="85A48CE6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CB3C68"/>
    <w:multiLevelType w:val="hybridMultilevel"/>
    <w:tmpl w:val="68AE5E3C"/>
    <w:lvl w:ilvl="0" w:tplc="9144571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982C62A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F96EAE3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DF76699A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CECCF5FA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3B12696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29E6B350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7BAAD05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0B58A522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C7843D9"/>
    <w:multiLevelType w:val="hybridMultilevel"/>
    <w:tmpl w:val="5CB62F6E"/>
    <w:lvl w:ilvl="0" w:tplc="033E9AF4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 w:tplc="1792A84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 w:tplc="DCCC2C7E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 w:tplc="568A4D8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 w:tplc="7B16914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 w:tplc="5734BFFE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 w:tplc="00F04A90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 w:tplc="0C36F89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 w:tplc="E6A84C9E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4B76A79"/>
    <w:multiLevelType w:val="hybridMultilevel"/>
    <w:tmpl w:val="CE86612E"/>
    <w:lvl w:ilvl="0" w:tplc="1009001B">
      <w:start w:val="1"/>
      <w:numFmt w:val="lowerRoman"/>
      <w:lvlText w:val="%1."/>
      <w:lvlJc w:val="right"/>
      <w:pPr>
        <w:ind w:left="928" w:hanging="360"/>
      </w:pPr>
    </w:lvl>
    <w:lvl w:ilvl="1" w:tplc="10090019" w:tentative="1">
      <w:start w:val="1"/>
      <w:numFmt w:val="lowerLetter"/>
      <w:lvlText w:val="%2."/>
      <w:lvlJc w:val="left"/>
      <w:pPr>
        <w:ind w:left="1648" w:hanging="360"/>
      </w:pPr>
    </w:lvl>
    <w:lvl w:ilvl="2" w:tplc="1009001B" w:tentative="1">
      <w:start w:val="1"/>
      <w:numFmt w:val="lowerRoman"/>
      <w:lvlText w:val="%3."/>
      <w:lvlJc w:val="right"/>
      <w:pPr>
        <w:ind w:left="2368" w:hanging="180"/>
      </w:pPr>
    </w:lvl>
    <w:lvl w:ilvl="3" w:tplc="1009000F" w:tentative="1">
      <w:start w:val="1"/>
      <w:numFmt w:val="decimal"/>
      <w:lvlText w:val="%4."/>
      <w:lvlJc w:val="left"/>
      <w:pPr>
        <w:ind w:left="3088" w:hanging="360"/>
      </w:pPr>
    </w:lvl>
    <w:lvl w:ilvl="4" w:tplc="10090019" w:tentative="1">
      <w:start w:val="1"/>
      <w:numFmt w:val="lowerLetter"/>
      <w:lvlText w:val="%5."/>
      <w:lvlJc w:val="left"/>
      <w:pPr>
        <w:ind w:left="3808" w:hanging="360"/>
      </w:pPr>
    </w:lvl>
    <w:lvl w:ilvl="5" w:tplc="1009001B" w:tentative="1">
      <w:start w:val="1"/>
      <w:numFmt w:val="lowerRoman"/>
      <w:lvlText w:val="%6."/>
      <w:lvlJc w:val="right"/>
      <w:pPr>
        <w:ind w:left="4528" w:hanging="180"/>
      </w:pPr>
    </w:lvl>
    <w:lvl w:ilvl="6" w:tplc="1009000F" w:tentative="1">
      <w:start w:val="1"/>
      <w:numFmt w:val="decimal"/>
      <w:lvlText w:val="%7."/>
      <w:lvlJc w:val="left"/>
      <w:pPr>
        <w:ind w:left="5248" w:hanging="360"/>
      </w:pPr>
    </w:lvl>
    <w:lvl w:ilvl="7" w:tplc="10090019" w:tentative="1">
      <w:start w:val="1"/>
      <w:numFmt w:val="lowerLetter"/>
      <w:lvlText w:val="%8."/>
      <w:lvlJc w:val="left"/>
      <w:pPr>
        <w:ind w:left="5968" w:hanging="360"/>
      </w:pPr>
    </w:lvl>
    <w:lvl w:ilvl="8" w:tplc="10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 w15:restartNumberingAfterBreak="0">
    <w:nsid w:val="773A510D"/>
    <w:multiLevelType w:val="hybridMultilevel"/>
    <w:tmpl w:val="20060AFC"/>
    <w:lvl w:ilvl="0" w:tplc="DB6411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4"/>
  </w:num>
  <w:num w:numId="5">
    <w:abstractNumId w:val="5"/>
  </w:num>
  <w:num w:numId="6">
    <w:abstractNumId w:val="1"/>
  </w:num>
  <w:num w:numId="7">
    <w:abstractNumId w:val="8"/>
  </w:num>
  <w:num w:numId="8">
    <w:abstractNumId w:val="3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TE0MTMxsDAyMjNS0lEKTi0uzszPAykwNKgFAOXTR0ktAAAA"/>
  </w:docVars>
  <w:rsids>
    <w:rsidRoot w:val="00ED5FD9"/>
    <w:rsid w:val="00044104"/>
    <w:rsid w:val="00074D4B"/>
    <w:rsid w:val="000978CA"/>
    <w:rsid w:val="000A5788"/>
    <w:rsid w:val="000B5A16"/>
    <w:rsid w:val="000C7519"/>
    <w:rsid w:val="000E0ABD"/>
    <w:rsid w:val="000F6B7A"/>
    <w:rsid w:val="000F6CCB"/>
    <w:rsid w:val="00103866"/>
    <w:rsid w:val="001073EB"/>
    <w:rsid w:val="001309D0"/>
    <w:rsid w:val="0013532C"/>
    <w:rsid w:val="00136624"/>
    <w:rsid w:val="001566B5"/>
    <w:rsid w:val="001659C5"/>
    <w:rsid w:val="00166C60"/>
    <w:rsid w:val="001747CB"/>
    <w:rsid w:val="00175946"/>
    <w:rsid w:val="001811CE"/>
    <w:rsid w:val="00182F00"/>
    <w:rsid w:val="001A5677"/>
    <w:rsid w:val="001A6A2F"/>
    <w:rsid w:val="001C7EC8"/>
    <w:rsid w:val="001E3426"/>
    <w:rsid w:val="001F68B6"/>
    <w:rsid w:val="00212587"/>
    <w:rsid w:val="00212C7E"/>
    <w:rsid w:val="00217E65"/>
    <w:rsid w:val="0022431C"/>
    <w:rsid w:val="00242D34"/>
    <w:rsid w:val="00243D19"/>
    <w:rsid w:val="00281CFC"/>
    <w:rsid w:val="0028247F"/>
    <w:rsid w:val="00286344"/>
    <w:rsid w:val="00287EE7"/>
    <w:rsid w:val="002903A9"/>
    <w:rsid w:val="00291C9A"/>
    <w:rsid w:val="002953CF"/>
    <w:rsid w:val="002A3A4D"/>
    <w:rsid w:val="002B2664"/>
    <w:rsid w:val="002B3AA3"/>
    <w:rsid w:val="002D0D9F"/>
    <w:rsid w:val="002E08C8"/>
    <w:rsid w:val="002F35B9"/>
    <w:rsid w:val="002F7172"/>
    <w:rsid w:val="00301BB0"/>
    <w:rsid w:val="003042AC"/>
    <w:rsid w:val="00312A20"/>
    <w:rsid w:val="00317085"/>
    <w:rsid w:val="0031748F"/>
    <w:rsid w:val="00324B65"/>
    <w:rsid w:val="00325D55"/>
    <w:rsid w:val="0032686B"/>
    <w:rsid w:val="00327CCE"/>
    <w:rsid w:val="0034171F"/>
    <w:rsid w:val="00371D7D"/>
    <w:rsid w:val="00376F3F"/>
    <w:rsid w:val="0038597C"/>
    <w:rsid w:val="003B52A8"/>
    <w:rsid w:val="003D19B9"/>
    <w:rsid w:val="003D57DE"/>
    <w:rsid w:val="003E7020"/>
    <w:rsid w:val="003F799D"/>
    <w:rsid w:val="00403747"/>
    <w:rsid w:val="00405341"/>
    <w:rsid w:val="00421BB6"/>
    <w:rsid w:val="00424CCF"/>
    <w:rsid w:val="00427636"/>
    <w:rsid w:val="0043247B"/>
    <w:rsid w:val="00433A74"/>
    <w:rsid w:val="0043615F"/>
    <w:rsid w:val="004510F6"/>
    <w:rsid w:val="0045247F"/>
    <w:rsid w:val="00457D05"/>
    <w:rsid w:val="004672D3"/>
    <w:rsid w:val="004703D6"/>
    <w:rsid w:val="00470A98"/>
    <w:rsid w:val="0047550B"/>
    <w:rsid w:val="00482284"/>
    <w:rsid w:val="00482B4D"/>
    <w:rsid w:val="00493F86"/>
    <w:rsid w:val="004A06E8"/>
    <w:rsid w:val="004A22E4"/>
    <w:rsid w:val="004C1E35"/>
    <w:rsid w:val="004C21A4"/>
    <w:rsid w:val="004D003B"/>
    <w:rsid w:val="004E4911"/>
    <w:rsid w:val="004E66C2"/>
    <w:rsid w:val="004F168A"/>
    <w:rsid w:val="00502446"/>
    <w:rsid w:val="0050623C"/>
    <w:rsid w:val="00536339"/>
    <w:rsid w:val="00540BB1"/>
    <w:rsid w:val="00547ACE"/>
    <w:rsid w:val="00554B9E"/>
    <w:rsid w:val="0056479E"/>
    <w:rsid w:val="00567313"/>
    <w:rsid w:val="00594627"/>
    <w:rsid w:val="00596781"/>
    <w:rsid w:val="005B54D9"/>
    <w:rsid w:val="005C00EF"/>
    <w:rsid w:val="005D64F1"/>
    <w:rsid w:val="005F1B51"/>
    <w:rsid w:val="00614010"/>
    <w:rsid w:val="00633258"/>
    <w:rsid w:val="00637CA0"/>
    <w:rsid w:val="00637E87"/>
    <w:rsid w:val="00646E96"/>
    <w:rsid w:val="00654F26"/>
    <w:rsid w:val="00683109"/>
    <w:rsid w:val="006837CA"/>
    <w:rsid w:val="0069236B"/>
    <w:rsid w:val="00692C9F"/>
    <w:rsid w:val="00693310"/>
    <w:rsid w:val="006B0030"/>
    <w:rsid w:val="006B41F5"/>
    <w:rsid w:val="006C1948"/>
    <w:rsid w:val="006C1C29"/>
    <w:rsid w:val="006C656B"/>
    <w:rsid w:val="006C7E06"/>
    <w:rsid w:val="006D0021"/>
    <w:rsid w:val="006D139F"/>
    <w:rsid w:val="006E40CE"/>
    <w:rsid w:val="006E55FE"/>
    <w:rsid w:val="007119D5"/>
    <w:rsid w:val="00723E00"/>
    <w:rsid w:val="007411F1"/>
    <w:rsid w:val="007479C5"/>
    <w:rsid w:val="00766B9C"/>
    <w:rsid w:val="00771109"/>
    <w:rsid w:val="00776347"/>
    <w:rsid w:val="00787A9D"/>
    <w:rsid w:val="00795EB4"/>
    <w:rsid w:val="007A3461"/>
    <w:rsid w:val="007A5E9F"/>
    <w:rsid w:val="007B7456"/>
    <w:rsid w:val="007C56F4"/>
    <w:rsid w:val="007D03B9"/>
    <w:rsid w:val="007D103D"/>
    <w:rsid w:val="007E0BDC"/>
    <w:rsid w:val="00807766"/>
    <w:rsid w:val="00810B83"/>
    <w:rsid w:val="00811F04"/>
    <w:rsid w:val="008149A2"/>
    <w:rsid w:val="00826E28"/>
    <w:rsid w:val="00833996"/>
    <w:rsid w:val="00836883"/>
    <w:rsid w:val="0084269E"/>
    <w:rsid w:val="00860D0A"/>
    <w:rsid w:val="00895AE5"/>
    <w:rsid w:val="008A0A58"/>
    <w:rsid w:val="008A1CB1"/>
    <w:rsid w:val="008C3ED7"/>
    <w:rsid w:val="008D0964"/>
    <w:rsid w:val="008D2CBC"/>
    <w:rsid w:val="008F35AE"/>
    <w:rsid w:val="008F7983"/>
    <w:rsid w:val="0093519E"/>
    <w:rsid w:val="0093774A"/>
    <w:rsid w:val="00942942"/>
    <w:rsid w:val="00950680"/>
    <w:rsid w:val="00966ACA"/>
    <w:rsid w:val="00985A32"/>
    <w:rsid w:val="00985EC3"/>
    <w:rsid w:val="00994C07"/>
    <w:rsid w:val="009A2413"/>
    <w:rsid w:val="009A6555"/>
    <w:rsid w:val="009C3044"/>
    <w:rsid w:val="009C6B5D"/>
    <w:rsid w:val="009E6429"/>
    <w:rsid w:val="009F498B"/>
    <w:rsid w:val="00A20D1B"/>
    <w:rsid w:val="00A314E4"/>
    <w:rsid w:val="00A34322"/>
    <w:rsid w:val="00A77550"/>
    <w:rsid w:val="00A81405"/>
    <w:rsid w:val="00A84E10"/>
    <w:rsid w:val="00A9734E"/>
    <w:rsid w:val="00AA3E49"/>
    <w:rsid w:val="00AB62B4"/>
    <w:rsid w:val="00AD38D3"/>
    <w:rsid w:val="00AE1FA3"/>
    <w:rsid w:val="00AF0BA3"/>
    <w:rsid w:val="00B05219"/>
    <w:rsid w:val="00B07EC4"/>
    <w:rsid w:val="00B145B1"/>
    <w:rsid w:val="00B14FD0"/>
    <w:rsid w:val="00B605F9"/>
    <w:rsid w:val="00B7448B"/>
    <w:rsid w:val="00B848B7"/>
    <w:rsid w:val="00B93B7A"/>
    <w:rsid w:val="00B94691"/>
    <w:rsid w:val="00B959C5"/>
    <w:rsid w:val="00BC0FC1"/>
    <w:rsid w:val="00BD2F60"/>
    <w:rsid w:val="00BE03C6"/>
    <w:rsid w:val="00BE544D"/>
    <w:rsid w:val="00BE7712"/>
    <w:rsid w:val="00C01124"/>
    <w:rsid w:val="00C07A18"/>
    <w:rsid w:val="00C11AD7"/>
    <w:rsid w:val="00C12C3A"/>
    <w:rsid w:val="00C321E1"/>
    <w:rsid w:val="00C40629"/>
    <w:rsid w:val="00C477FB"/>
    <w:rsid w:val="00C874D8"/>
    <w:rsid w:val="00CC5D93"/>
    <w:rsid w:val="00CE1DE1"/>
    <w:rsid w:val="00CF6D85"/>
    <w:rsid w:val="00D23E25"/>
    <w:rsid w:val="00D262E3"/>
    <w:rsid w:val="00D27406"/>
    <w:rsid w:val="00D3432D"/>
    <w:rsid w:val="00D400BB"/>
    <w:rsid w:val="00D4249E"/>
    <w:rsid w:val="00D53570"/>
    <w:rsid w:val="00D65519"/>
    <w:rsid w:val="00D755A2"/>
    <w:rsid w:val="00D806C2"/>
    <w:rsid w:val="00D85E08"/>
    <w:rsid w:val="00D8714C"/>
    <w:rsid w:val="00D939D1"/>
    <w:rsid w:val="00DB22AB"/>
    <w:rsid w:val="00DD7948"/>
    <w:rsid w:val="00DE0140"/>
    <w:rsid w:val="00E14430"/>
    <w:rsid w:val="00E17BD9"/>
    <w:rsid w:val="00E23B71"/>
    <w:rsid w:val="00E40FBA"/>
    <w:rsid w:val="00E70AED"/>
    <w:rsid w:val="00ED1E99"/>
    <w:rsid w:val="00ED5FD9"/>
    <w:rsid w:val="00EE280F"/>
    <w:rsid w:val="00EE7E77"/>
    <w:rsid w:val="00EF3DD2"/>
    <w:rsid w:val="00F00482"/>
    <w:rsid w:val="00F0057B"/>
    <w:rsid w:val="00F0500E"/>
    <w:rsid w:val="00F111C4"/>
    <w:rsid w:val="00F32BAF"/>
    <w:rsid w:val="00F33067"/>
    <w:rsid w:val="00F46BD5"/>
    <w:rsid w:val="00F47F97"/>
    <w:rsid w:val="00F54C60"/>
    <w:rsid w:val="00F603A4"/>
    <w:rsid w:val="00F760D4"/>
    <w:rsid w:val="00F773CB"/>
    <w:rsid w:val="00F80BE0"/>
    <w:rsid w:val="00FA225B"/>
    <w:rsid w:val="00FA35BA"/>
    <w:rsid w:val="00FA6AA2"/>
    <w:rsid w:val="00FC3114"/>
    <w:rsid w:val="00FC754D"/>
    <w:rsid w:val="00FD0E59"/>
    <w:rsid w:val="00FD0EF7"/>
    <w:rsid w:val="00FD542F"/>
    <w:rsid w:val="00FD78BA"/>
    <w:rsid w:val="00FE33E1"/>
    <w:rsid w:val="00FE5156"/>
    <w:rsid w:val="00FF63BC"/>
    <w:rsid w:val="06661EF4"/>
    <w:rsid w:val="07D3A955"/>
    <w:rsid w:val="0B1D562A"/>
    <w:rsid w:val="0D127D6A"/>
    <w:rsid w:val="0D231C63"/>
    <w:rsid w:val="0DEFCBCC"/>
    <w:rsid w:val="0E3D75F8"/>
    <w:rsid w:val="0EC5328A"/>
    <w:rsid w:val="130394D2"/>
    <w:rsid w:val="138AC8AB"/>
    <w:rsid w:val="148B6CA5"/>
    <w:rsid w:val="1591C07B"/>
    <w:rsid w:val="178BE68B"/>
    <w:rsid w:val="17BCB447"/>
    <w:rsid w:val="18AB5163"/>
    <w:rsid w:val="1B496E29"/>
    <w:rsid w:val="1BA4EA5F"/>
    <w:rsid w:val="1BE80D7C"/>
    <w:rsid w:val="1C657BDD"/>
    <w:rsid w:val="1C6C903F"/>
    <w:rsid w:val="1CD4B4BF"/>
    <w:rsid w:val="1D6F558E"/>
    <w:rsid w:val="1D9DE42A"/>
    <w:rsid w:val="24B8F040"/>
    <w:rsid w:val="25238EA3"/>
    <w:rsid w:val="26380525"/>
    <w:rsid w:val="267773B8"/>
    <w:rsid w:val="28F61CBF"/>
    <w:rsid w:val="2A794243"/>
    <w:rsid w:val="2C14A941"/>
    <w:rsid w:val="2E538A70"/>
    <w:rsid w:val="2E925186"/>
    <w:rsid w:val="2F4DBC92"/>
    <w:rsid w:val="30E63C7A"/>
    <w:rsid w:val="325C68D9"/>
    <w:rsid w:val="3262D7D6"/>
    <w:rsid w:val="32BA5137"/>
    <w:rsid w:val="334518AD"/>
    <w:rsid w:val="34508258"/>
    <w:rsid w:val="365391F9"/>
    <w:rsid w:val="37907D6B"/>
    <w:rsid w:val="398B530C"/>
    <w:rsid w:val="3B529C4E"/>
    <w:rsid w:val="3BD5097D"/>
    <w:rsid w:val="3C400C87"/>
    <w:rsid w:val="3F97A76A"/>
    <w:rsid w:val="3FF60E5B"/>
    <w:rsid w:val="400DD53A"/>
    <w:rsid w:val="41C3329F"/>
    <w:rsid w:val="42CC5A9E"/>
    <w:rsid w:val="434575FC"/>
    <w:rsid w:val="43D1F612"/>
    <w:rsid w:val="4500D30A"/>
    <w:rsid w:val="47C2F472"/>
    <w:rsid w:val="489487A0"/>
    <w:rsid w:val="48BCD140"/>
    <w:rsid w:val="48F96968"/>
    <w:rsid w:val="4923AF4E"/>
    <w:rsid w:val="49F18D65"/>
    <w:rsid w:val="4AD4957F"/>
    <w:rsid w:val="4F0FDF7D"/>
    <w:rsid w:val="4FB34278"/>
    <w:rsid w:val="545EAFA0"/>
    <w:rsid w:val="56B6AC5C"/>
    <w:rsid w:val="5BA1980E"/>
    <w:rsid w:val="5E696260"/>
    <w:rsid w:val="5FD63C06"/>
    <w:rsid w:val="60005337"/>
    <w:rsid w:val="632965CE"/>
    <w:rsid w:val="65548F02"/>
    <w:rsid w:val="67A7A182"/>
    <w:rsid w:val="6D32059C"/>
    <w:rsid w:val="6E76838F"/>
    <w:rsid w:val="6F345E39"/>
    <w:rsid w:val="70A8B0E9"/>
    <w:rsid w:val="7352B02E"/>
    <w:rsid w:val="79A27468"/>
    <w:rsid w:val="7B4C9270"/>
    <w:rsid w:val="7B9C9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5C64DB9"/>
  <w15:docId w15:val="{F99E7A09-99BC-4265-BCC8-BBEFB025E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4635"/>
    <w:rPr>
      <w:rFonts w:eastAsiaTheme="minorEastAsi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AD0D3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link w:val="ListParagraphChar"/>
    <w:uiPriority w:val="34"/>
    <w:qFormat/>
    <w:rsid w:val="00AD0D3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D0D3F"/>
    <w:rPr>
      <w:rFonts w:eastAsiaTheme="minorEastAsia"/>
    </w:rPr>
  </w:style>
  <w:style w:type="character" w:customStyle="1" w:styleId="TitleChar">
    <w:name w:val="Title Char"/>
    <w:basedOn w:val="DefaultParagraphFont"/>
    <w:link w:val="Title"/>
    <w:uiPriority w:val="1"/>
    <w:rsid w:val="00AD0D3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AD0D3F"/>
    <w:rPr>
      <w:b/>
      <w:bCs/>
    </w:r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0625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2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2E0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51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51BD"/>
    <w:pPr>
      <w:spacing w:after="0" w:line="240" w:lineRule="auto"/>
    </w:pPr>
    <w:rPr>
      <w:b/>
      <w:color w:val="44546A" w:themeColor="text2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51BD"/>
    <w:rPr>
      <w:rFonts w:eastAsiaTheme="minorEastAsia"/>
      <w:b/>
      <w:color w:val="44546A" w:themeColor="text2"/>
      <w:sz w:val="20"/>
      <w:szCs w:val="20"/>
      <w:lang w:val="en-US"/>
    </w:rPr>
  </w:style>
  <w:style w:type="character" w:customStyle="1" w:styleId="normaltextrun">
    <w:name w:val="normaltextrun"/>
    <w:basedOn w:val="DefaultParagraphFont"/>
    <w:rsid w:val="00350B4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444"/>
    <w:pPr>
      <w:spacing w:after="160"/>
    </w:pPr>
    <w:rPr>
      <w:bCs/>
      <w:color w:val="auto"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444"/>
    <w:rPr>
      <w:rFonts w:eastAsiaTheme="minorEastAsia"/>
      <w:b/>
      <w:bCs/>
      <w:color w:val="44546A" w:themeColor="text2"/>
      <w:sz w:val="20"/>
      <w:szCs w:val="20"/>
      <w:lang w:val="en-US"/>
    </w:rPr>
  </w:style>
  <w:style w:type="character" w:customStyle="1" w:styleId="eop">
    <w:name w:val="eop"/>
    <w:basedOn w:val="DefaultParagraphFont"/>
    <w:rsid w:val="005B498D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7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457D0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7D0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048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048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F0048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0482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966ACA"/>
    <w:rPr>
      <w:color w:val="808080"/>
    </w:rPr>
  </w:style>
  <w:style w:type="table" w:styleId="PlainTable1">
    <w:name w:val="Plain Table 1"/>
    <w:basedOn w:val="TableNormal"/>
    <w:uiPriority w:val="41"/>
    <w:rsid w:val="00966AC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5">
    <w:name w:val="Grid Table 4 Accent 5"/>
    <w:basedOn w:val="TableNormal"/>
    <w:uiPriority w:val="49"/>
    <w:rsid w:val="00A9734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A9734E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A9734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3-Accent4">
    <w:name w:val="Grid Table 3 Accent 4"/>
    <w:basedOn w:val="TableNormal"/>
    <w:uiPriority w:val="48"/>
    <w:rsid w:val="00A9734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40FB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25D55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7D03B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D03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7D03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7D03B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54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equitas.org/wp-content/uploads/2019/05/Politique-sur-la-pr%C3%A9vention-de-la-violence-du-harc%C3%A8lement-et-de-la-dicrimination-%C3%A0-caract%C3%A8re-sexuel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8/08/relationships/commentsExtensible" Target="commentsExtensible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23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lnvkb7Dns4Y/TugfYtZCFPTuog==">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6816059C89DD45942D94989E4D936E" ma:contentTypeVersion="6" ma:contentTypeDescription="Create a new document." ma:contentTypeScope="" ma:versionID="f7fc7fc176b95c2f1a49127792b40d9d">
  <xsd:schema xmlns:xsd="http://www.w3.org/2001/XMLSchema" xmlns:xs="http://www.w3.org/2001/XMLSchema" xmlns:p="http://schemas.microsoft.com/office/2006/metadata/properties" xmlns:ns2="421c9824-b186-43a7-afde-47934534d4cd" xmlns:ns3="57368ce7-4a7c-4af3-bba3-797ceaefb492" targetNamespace="http://schemas.microsoft.com/office/2006/metadata/properties" ma:root="true" ma:fieldsID="3ff1f17f334bdad2f7d571eebf987210" ns2:_="" ns3:_="">
    <xsd:import namespace="421c9824-b186-43a7-afde-47934534d4cd"/>
    <xsd:import namespace="57368ce7-4a7c-4af3-bba3-797ceaefb4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c9824-b186-43a7-afde-47934534d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368ce7-4a7c-4af3-bba3-797ceaefb49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98363F6-C228-45A8-9723-102FC3DAAF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C6B8D8-BDAA-4656-8B1C-DA6ABF6B96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1c9824-b186-43a7-afde-47934534d4cd"/>
    <ds:schemaRef ds:uri="57368ce7-4a7c-4af3-bba3-797ceaefb4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882850-F6A6-4CC2-8346-19D37BB86B32}">
  <ds:schemaRefs>
    <ds:schemaRef ds:uri="http://purl.org/dc/dcmitype/"/>
    <ds:schemaRef ds:uri="http://purl.org/dc/terms/"/>
    <ds:schemaRef ds:uri="421c9824-b186-43a7-afde-47934534d4cd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57368ce7-4a7c-4af3-bba3-797ceaefb492"/>
    <ds:schemaRef ds:uri="http://purl.org/dc/elements/1.1/"/>
  </ds:schemaRefs>
</ds:datastoreItem>
</file>

<file path=customXml/itemProps5.xml><?xml version="1.0" encoding="utf-8"?>
<ds:datastoreItem xmlns:ds="http://schemas.openxmlformats.org/officeDocument/2006/customXml" ds:itemID="{302ED6C8-3ED5-4E9E-B298-7510DB2B3B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581</Words>
  <Characters>901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 Sinuco</dc:creator>
  <cp:lastModifiedBy>Natalia Sinuco</cp:lastModifiedBy>
  <cp:revision>2</cp:revision>
  <cp:lastPrinted>2021-02-15T21:24:00Z</cp:lastPrinted>
  <dcterms:created xsi:type="dcterms:W3CDTF">2021-02-15T22:35:00Z</dcterms:created>
  <dcterms:modified xsi:type="dcterms:W3CDTF">2021-02-15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6816059C89DD45942D94989E4D936E</vt:lpwstr>
  </property>
</Properties>
</file>